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AFFEF" w14:textId="77777777" w:rsidR="00590C34" w:rsidRPr="00AB0940" w:rsidRDefault="00A32170" w:rsidP="00FC67B5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  <w:lang w:val="it-IT"/>
        </w:rPr>
      </w:pPr>
      <w:r w:rsidRPr="00AB0940">
        <w:rPr>
          <w:rFonts w:ascii="Times New Roman" w:hAnsi="Times New Roman" w:cs="Times New Roman"/>
          <w:b/>
          <w:sz w:val="30"/>
          <w:szCs w:val="30"/>
          <w:lang w:val="it-IT"/>
        </w:rPr>
        <w:t>Claudia Imperatore</w:t>
      </w:r>
    </w:p>
    <w:p w14:paraId="54697320" w14:textId="77777777" w:rsidR="00F864A7" w:rsidRPr="00AB0940" w:rsidRDefault="00640FDB" w:rsidP="00FC67B5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it-IT"/>
        </w:rPr>
      </w:pPr>
      <w:r w:rsidRPr="00AB0940">
        <w:rPr>
          <w:rFonts w:ascii="Times New Roman" w:hAnsi="Times New Roman" w:cs="Times New Roman"/>
          <w:sz w:val="26"/>
          <w:szCs w:val="26"/>
          <w:lang w:val="it-IT"/>
        </w:rPr>
        <w:t>B</w:t>
      </w:r>
      <w:r w:rsidR="00F864A7" w:rsidRPr="00AB0940">
        <w:rPr>
          <w:rFonts w:ascii="Times New Roman" w:hAnsi="Times New Roman" w:cs="Times New Roman"/>
          <w:sz w:val="26"/>
          <w:szCs w:val="26"/>
          <w:lang w:val="it-IT"/>
        </w:rPr>
        <w:t>occoni University</w:t>
      </w:r>
    </w:p>
    <w:p w14:paraId="12B8F42E" w14:textId="3CC8E677" w:rsidR="00FF230D" w:rsidRPr="00441E38" w:rsidRDefault="00F864A7" w:rsidP="00FF230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41E38">
        <w:rPr>
          <w:rFonts w:ascii="Times New Roman" w:hAnsi="Times New Roman" w:cs="Times New Roman"/>
        </w:rPr>
        <w:t>Via Roentgen, 1</w:t>
      </w:r>
      <w:r w:rsidR="00441E38" w:rsidRPr="00441E38">
        <w:rPr>
          <w:rFonts w:ascii="Times New Roman" w:hAnsi="Times New Roman" w:cs="Times New Roman"/>
        </w:rPr>
        <w:t xml:space="preserve">, </w:t>
      </w:r>
      <w:r w:rsidR="00FF230D" w:rsidRPr="00441E38">
        <w:rPr>
          <w:rFonts w:ascii="Times New Roman" w:hAnsi="Times New Roman" w:cs="Times New Roman"/>
        </w:rPr>
        <w:t>20136 Milan</w:t>
      </w:r>
    </w:p>
    <w:p w14:paraId="5842D0EE" w14:textId="4A6BB586" w:rsidR="00802131" w:rsidRPr="00262713" w:rsidRDefault="00441E38" w:rsidP="00FC67B5">
      <w:pPr>
        <w:spacing w:after="0" w:line="240" w:lineRule="auto"/>
        <w:jc w:val="center"/>
        <w:rPr>
          <w:rFonts w:ascii="Times New Roman" w:hAnsi="Times New Roman" w:cs="Times New Roman"/>
          <w:lang w:val="fr-FR"/>
        </w:rPr>
      </w:pPr>
      <w:r w:rsidRPr="00441E38">
        <w:rPr>
          <w:rFonts w:ascii="Times New Roman" w:hAnsi="Times New Roman" w:cs="Times New Roman"/>
        </w:rPr>
        <w:t xml:space="preserve">Room: </w:t>
      </w:r>
      <w:r w:rsidR="008B1DBE" w:rsidRPr="00441E38">
        <w:rPr>
          <w:rFonts w:ascii="Times New Roman" w:hAnsi="Times New Roman" w:cs="Times New Roman"/>
        </w:rPr>
        <w:t>5 A4-07</w:t>
      </w:r>
      <w:r w:rsidRPr="00441E38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</w:t>
      </w:r>
      <w:r w:rsidR="00640FDB" w:rsidRPr="00262713">
        <w:rPr>
          <w:rFonts w:ascii="Times New Roman" w:hAnsi="Times New Roman" w:cs="Times New Roman"/>
          <w:lang w:val="fr-FR"/>
        </w:rPr>
        <w:t>Phone</w:t>
      </w:r>
      <w:r w:rsidR="008B1DBE" w:rsidRPr="00262713">
        <w:rPr>
          <w:rFonts w:ascii="Times New Roman" w:hAnsi="Times New Roman" w:cs="Times New Roman"/>
          <w:lang w:val="fr-FR"/>
        </w:rPr>
        <w:t>: +39 02 5836 2554</w:t>
      </w:r>
    </w:p>
    <w:p w14:paraId="16561A26" w14:textId="77777777" w:rsidR="00A32170" w:rsidRPr="005F4B5F" w:rsidRDefault="00901B7F" w:rsidP="00FC67B5">
      <w:pPr>
        <w:spacing w:after="0" w:line="240" w:lineRule="auto"/>
        <w:jc w:val="center"/>
        <w:rPr>
          <w:rFonts w:ascii="Times New Roman" w:hAnsi="Times New Roman" w:cs="Times New Roman"/>
          <w:lang w:val="fr-FR"/>
        </w:rPr>
      </w:pPr>
      <w:r w:rsidRPr="005F4B5F">
        <w:rPr>
          <w:rFonts w:ascii="Times New Roman" w:hAnsi="Times New Roman" w:cs="Times New Roman"/>
          <w:lang w:val="fr-FR"/>
        </w:rPr>
        <w:t>E</w:t>
      </w:r>
      <w:r w:rsidR="00802131" w:rsidRPr="005F4B5F">
        <w:rPr>
          <w:rFonts w:ascii="Times New Roman" w:hAnsi="Times New Roman" w:cs="Times New Roman"/>
          <w:lang w:val="fr-FR"/>
        </w:rPr>
        <w:t>-mail</w:t>
      </w:r>
      <w:r w:rsidR="00A32170" w:rsidRPr="005F4B5F">
        <w:rPr>
          <w:rFonts w:ascii="Times New Roman" w:hAnsi="Times New Roman" w:cs="Times New Roman"/>
          <w:lang w:val="fr-FR"/>
        </w:rPr>
        <w:t xml:space="preserve">: </w:t>
      </w:r>
      <w:hyperlink r:id="rId8" w:history="1">
        <w:r w:rsidR="000B3358" w:rsidRPr="005F4B5F">
          <w:rPr>
            <w:rStyle w:val="Hyperlink"/>
            <w:rFonts w:ascii="Times New Roman" w:hAnsi="Times New Roman" w:cs="Times New Roman"/>
            <w:lang w:val="fr-FR"/>
          </w:rPr>
          <w:t>claudia.imperatore@unibocconi.it</w:t>
        </w:r>
      </w:hyperlink>
    </w:p>
    <w:p w14:paraId="0035D590" w14:textId="77777777" w:rsidR="00656BBA" w:rsidRPr="005F4B5F" w:rsidRDefault="00656BBA" w:rsidP="00FC67B5">
      <w:pPr>
        <w:spacing w:after="0" w:line="240" w:lineRule="auto"/>
        <w:rPr>
          <w:rFonts w:ascii="Times New Roman" w:hAnsi="Times New Roman" w:cs="Times New Roman"/>
          <w:b/>
          <w:color w:val="002060"/>
          <w:u w:val="single"/>
          <w:lang w:val="fr-FR"/>
        </w:rPr>
        <w:sectPr w:rsidR="00656BBA" w:rsidRPr="005F4B5F" w:rsidSect="00640FDB">
          <w:footerReference w:type="default" r:id="rId9"/>
          <w:type w:val="continuous"/>
          <w:pgSz w:w="12240" w:h="15840"/>
          <w:pgMar w:top="1417" w:right="1134" w:bottom="1134" w:left="1134" w:header="708" w:footer="708" w:gutter="0"/>
          <w:cols w:space="708"/>
          <w:docGrid w:linePitch="360"/>
        </w:sectPr>
      </w:pPr>
    </w:p>
    <w:p w14:paraId="2C4E99CE" w14:textId="77777777" w:rsidR="00F864A7" w:rsidRPr="005F4B5F" w:rsidRDefault="00F864A7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lang w:val="fr-FR"/>
        </w:rPr>
      </w:pPr>
    </w:p>
    <w:p w14:paraId="5E6F38EB" w14:textId="77777777" w:rsidR="00AE0961" w:rsidRPr="005F4B5F" w:rsidRDefault="00AE0961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lang w:val="fr-FR"/>
        </w:rPr>
      </w:pPr>
    </w:p>
    <w:p w14:paraId="6BE789BA" w14:textId="77777777" w:rsidR="000B3358" w:rsidRPr="005F4B5F" w:rsidRDefault="00640FDB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fr-FR"/>
        </w:rPr>
      </w:pPr>
      <w:r w:rsidRPr="005F4B5F">
        <w:rPr>
          <w:rFonts w:ascii="Times New Roman" w:hAnsi="Times New Roman" w:cs="Times New Roman"/>
          <w:b/>
          <w:sz w:val="26"/>
          <w:szCs w:val="26"/>
          <w:lang w:val="fr-FR"/>
        </w:rPr>
        <w:t>Academic position</w:t>
      </w:r>
    </w:p>
    <w:p w14:paraId="2C9B962A" w14:textId="77777777" w:rsidR="000B3358" w:rsidRPr="005F4B5F" w:rsidRDefault="000B3358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lang w:val="fr-FR"/>
        </w:rPr>
        <w:sectPr w:rsidR="000B3358" w:rsidRPr="005F4B5F" w:rsidSect="00656BBA">
          <w:type w:val="continuous"/>
          <w:pgSz w:w="12240" w:h="15840"/>
          <w:pgMar w:top="1417" w:right="1134" w:bottom="1134" w:left="1134" w:header="708" w:footer="708" w:gutter="0"/>
          <w:cols w:space="708"/>
          <w:docGrid w:linePitch="360"/>
        </w:sectPr>
      </w:pPr>
    </w:p>
    <w:p w14:paraId="67DC8AD1" w14:textId="77777777" w:rsidR="00CA3722" w:rsidRPr="00AB0940" w:rsidRDefault="00881B4A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B0940">
        <w:rPr>
          <w:rFonts w:ascii="Times New Roman" w:hAnsi="Times New Roman" w:cs="Times New Roman"/>
        </w:rPr>
        <w:t>2016 –</w:t>
      </w:r>
      <w:r w:rsidR="009422B2" w:rsidRPr="00AB0940">
        <w:rPr>
          <w:rFonts w:ascii="Times New Roman" w:hAnsi="Times New Roman" w:cs="Times New Roman"/>
        </w:rPr>
        <w:t xml:space="preserve"> </w:t>
      </w:r>
      <w:r w:rsidR="00CA3722" w:rsidRPr="00AB0940">
        <w:rPr>
          <w:rFonts w:ascii="Times New Roman" w:hAnsi="Times New Roman" w:cs="Times New Roman"/>
        </w:rPr>
        <w:t>P</w:t>
      </w:r>
      <w:r w:rsidR="009422B2" w:rsidRPr="00AB0940">
        <w:rPr>
          <w:rFonts w:ascii="Times New Roman" w:hAnsi="Times New Roman" w:cs="Times New Roman"/>
        </w:rPr>
        <w:t>resent</w:t>
      </w:r>
      <w:r w:rsidR="008333F8" w:rsidRPr="00AB0940">
        <w:rPr>
          <w:rFonts w:ascii="Times New Roman" w:hAnsi="Times New Roman" w:cs="Times New Roman"/>
        </w:rPr>
        <w:t xml:space="preserve">                    </w:t>
      </w:r>
      <w:r w:rsidR="004F66F5" w:rsidRPr="00AB0940">
        <w:rPr>
          <w:rFonts w:ascii="Times New Roman" w:hAnsi="Times New Roman" w:cs="Times New Roman"/>
        </w:rPr>
        <w:t xml:space="preserve">        </w:t>
      </w:r>
      <w:r w:rsidR="00CA3722" w:rsidRPr="00AB0940">
        <w:rPr>
          <w:rFonts w:ascii="Times New Roman" w:hAnsi="Times New Roman" w:cs="Times New Roman"/>
          <w:b/>
        </w:rPr>
        <w:t>Assistant Professor</w:t>
      </w:r>
    </w:p>
    <w:p w14:paraId="12C671A9" w14:textId="77777777" w:rsidR="000B3358" w:rsidRPr="00AB0940" w:rsidRDefault="000B3358" w:rsidP="00FC67B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AB0940">
        <w:rPr>
          <w:rFonts w:ascii="Times New Roman" w:hAnsi="Times New Roman" w:cs="Times New Roman"/>
        </w:rPr>
        <w:t xml:space="preserve">                                                    </w:t>
      </w:r>
      <w:r w:rsidR="00CA3722" w:rsidRPr="00AB0940">
        <w:rPr>
          <w:rFonts w:ascii="Times New Roman" w:hAnsi="Times New Roman" w:cs="Times New Roman"/>
        </w:rPr>
        <w:t>Bocconi University</w:t>
      </w:r>
      <w:r w:rsidR="009026E7" w:rsidRPr="00AB0940">
        <w:rPr>
          <w:rFonts w:ascii="Times New Roman" w:hAnsi="Times New Roman" w:cs="Times New Roman"/>
        </w:rPr>
        <w:t>, Milan, Italy</w:t>
      </w:r>
      <w:r w:rsidRPr="00AB0940">
        <w:rPr>
          <w:rFonts w:ascii="Times New Roman" w:hAnsi="Times New Roman" w:cs="Times New Roman"/>
          <w:i/>
        </w:rPr>
        <w:t xml:space="preserve"> </w:t>
      </w:r>
    </w:p>
    <w:p w14:paraId="62030BED" w14:textId="77777777" w:rsidR="00C353F0" w:rsidRPr="00AB0940" w:rsidRDefault="00C353F0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lang w:val="en-GB"/>
        </w:rPr>
      </w:pPr>
    </w:p>
    <w:p w14:paraId="29ED7165" w14:textId="77777777" w:rsidR="00C20325" w:rsidRPr="00AB0940" w:rsidRDefault="00C20325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>Education</w:t>
      </w:r>
    </w:p>
    <w:p w14:paraId="1523F18E" w14:textId="77777777" w:rsidR="00C20325" w:rsidRPr="00AB0940" w:rsidRDefault="00C20325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lang w:val="en-GB"/>
        </w:rPr>
        <w:sectPr w:rsidR="00C20325" w:rsidRPr="00AB0940" w:rsidSect="00656BBA">
          <w:type w:val="continuous"/>
          <w:pgSz w:w="12240" w:h="15840"/>
          <w:pgMar w:top="1417" w:right="1134" w:bottom="1134" w:left="1134" w:header="708" w:footer="708" w:gutter="0"/>
          <w:cols w:space="708"/>
          <w:docGrid w:linePitch="360"/>
        </w:sectPr>
      </w:pPr>
    </w:p>
    <w:p w14:paraId="1EF6A177" w14:textId="77777777" w:rsidR="00CA3722" w:rsidRPr="00AB0940" w:rsidRDefault="00C20325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B0940">
        <w:rPr>
          <w:rFonts w:ascii="Times New Roman" w:hAnsi="Times New Roman" w:cs="Times New Roman"/>
        </w:rPr>
        <w:t>2011</w:t>
      </w:r>
      <w:r w:rsidR="003E2D11" w:rsidRPr="00AB0940">
        <w:rPr>
          <w:rFonts w:ascii="Times New Roman" w:hAnsi="Times New Roman" w:cs="Times New Roman"/>
        </w:rPr>
        <w:t xml:space="preserve"> </w:t>
      </w:r>
      <w:r w:rsidR="005424C4" w:rsidRPr="00AB0940">
        <w:rPr>
          <w:rFonts w:ascii="Times New Roman" w:hAnsi="Times New Roman" w:cs="Times New Roman"/>
        </w:rPr>
        <w:t>–</w:t>
      </w:r>
      <w:r w:rsidR="003E2D11" w:rsidRPr="00AB0940">
        <w:rPr>
          <w:rFonts w:ascii="Times New Roman" w:hAnsi="Times New Roman" w:cs="Times New Roman"/>
        </w:rPr>
        <w:t xml:space="preserve"> 2016</w:t>
      </w:r>
      <w:r w:rsidR="005424C4" w:rsidRPr="00AB0940">
        <w:rPr>
          <w:rFonts w:ascii="Times New Roman" w:hAnsi="Times New Roman" w:cs="Times New Roman"/>
        </w:rPr>
        <w:t xml:space="preserve"> </w:t>
      </w:r>
      <w:r w:rsidR="003E2D11" w:rsidRPr="00AB0940">
        <w:rPr>
          <w:rFonts w:ascii="Times New Roman" w:hAnsi="Times New Roman" w:cs="Times New Roman"/>
        </w:rPr>
        <w:t xml:space="preserve">    </w:t>
      </w:r>
      <w:r w:rsidR="00657413" w:rsidRPr="00AB0940">
        <w:rPr>
          <w:rFonts w:ascii="Times New Roman" w:hAnsi="Times New Roman" w:cs="Times New Roman"/>
        </w:rPr>
        <w:t xml:space="preserve">               </w:t>
      </w:r>
      <w:r w:rsidR="003E2D11" w:rsidRPr="00AB0940">
        <w:rPr>
          <w:rFonts w:ascii="Times New Roman" w:hAnsi="Times New Roman" w:cs="Times New Roman"/>
        </w:rPr>
        <w:t xml:space="preserve"> </w:t>
      </w:r>
      <w:r w:rsidR="00AE5412" w:rsidRPr="00AB0940">
        <w:rPr>
          <w:rFonts w:ascii="Times New Roman" w:hAnsi="Times New Roman" w:cs="Times New Roman"/>
        </w:rPr>
        <w:tab/>
      </w:r>
      <w:r w:rsidR="003E2D11" w:rsidRPr="00AB0940">
        <w:rPr>
          <w:rFonts w:ascii="Times New Roman" w:hAnsi="Times New Roman" w:cs="Times New Roman"/>
          <w:b/>
        </w:rPr>
        <w:t>Ph</w:t>
      </w:r>
      <w:r w:rsidR="00CA3722" w:rsidRPr="00AB0940">
        <w:rPr>
          <w:rFonts w:ascii="Times New Roman" w:hAnsi="Times New Roman" w:cs="Times New Roman"/>
          <w:b/>
        </w:rPr>
        <w:t>.</w:t>
      </w:r>
      <w:r w:rsidR="003E2D11" w:rsidRPr="00AB0940">
        <w:rPr>
          <w:rFonts w:ascii="Times New Roman" w:hAnsi="Times New Roman" w:cs="Times New Roman"/>
          <w:b/>
        </w:rPr>
        <w:t>D</w:t>
      </w:r>
      <w:r w:rsidR="00CA3722" w:rsidRPr="00AB0940">
        <w:rPr>
          <w:rFonts w:ascii="Times New Roman" w:hAnsi="Times New Roman" w:cs="Times New Roman"/>
          <w:b/>
        </w:rPr>
        <w:t>. in Management, Major</w:t>
      </w:r>
      <w:r w:rsidR="00CA46C8" w:rsidRPr="00AB0940">
        <w:rPr>
          <w:rFonts w:ascii="Times New Roman" w:hAnsi="Times New Roman" w:cs="Times New Roman"/>
          <w:b/>
        </w:rPr>
        <w:t xml:space="preserve"> </w:t>
      </w:r>
      <w:r w:rsidR="003E2D11" w:rsidRPr="00AB0940">
        <w:rPr>
          <w:rFonts w:ascii="Times New Roman" w:hAnsi="Times New Roman" w:cs="Times New Roman"/>
          <w:b/>
        </w:rPr>
        <w:t>Accounting</w:t>
      </w:r>
    </w:p>
    <w:p w14:paraId="769D13A4" w14:textId="77777777" w:rsidR="003E2D11" w:rsidRPr="00AB0940" w:rsidRDefault="00C20325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>IE Business School</w:t>
      </w:r>
      <w:r w:rsidR="00CC4ECA" w:rsidRPr="00AB0940">
        <w:rPr>
          <w:rFonts w:ascii="Times New Roman" w:hAnsi="Times New Roman" w:cs="Times New Roman"/>
        </w:rPr>
        <w:t>-IE University</w:t>
      </w:r>
      <w:r w:rsidRPr="00AB0940">
        <w:rPr>
          <w:rFonts w:ascii="Times New Roman" w:hAnsi="Times New Roman" w:cs="Times New Roman"/>
        </w:rPr>
        <w:t>, Madrid</w:t>
      </w:r>
      <w:r w:rsidR="003E2D11" w:rsidRPr="00AB0940">
        <w:rPr>
          <w:rFonts w:ascii="Times New Roman" w:hAnsi="Times New Roman" w:cs="Times New Roman"/>
        </w:rPr>
        <w:t xml:space="preserve">, </w:t>
      </w:r>
      <w:r w:rsidR="00F15184" w:rsidRPr="00AB0940">
        <w:rPr>
          <w:rFonts w:ascii="Times New Roman" w:hAnsi="Times New Roman" w:cs="Times New Roman"/>
        </w:rPr>
        <w:t>S</w:t>
      </w:r>
      <w:r w:rsidRPr="00AB0940">
        <w:rPr>
          <w:rFonts w:ascii="Times New Roman" w:hAnsi="Times New Roman" w:cs="Times New Roman"/>
        </w:rPr>
        <w:t>pain</w:t>
      </w:r>
    </w:p>
    <w:p w14:paraId="03076A60" w14:textId="77777777" w:rsidR="00CA3722" w:rsidRPr="00AB0940" w:rsidRDefault="00CA3722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</w:p>
    <w:p w14:paraId="4E8898A6" w14:textId="77777777" w:rsidR="00CA3722" w:rsidRPr="00AB0940" w:rsidRDefault="00BE11B7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B0940">
        <w:rPr>
          <w:rFonts w:ascii="Times New Roman" w:hAnsi="Times New Roman" w:cs="Times New Roman"/>
        </w:rPr>
        <w:t xml:space="preserve">2014 – 2016        </w:t>
      </w:r>
      <w:r w:rsidRPr="00AB0940">
        <w:rPr>
          <w:rFonts w:ascii="Times New Roman" w:hAnsi="Times New Roman" w:cs="Times New Roman"/>
        </w:rPr>
        <w:tab/>
      </w:r>
      <w:r w:rsidRPr="00AB0940">
        <w:rPr>
          <w:rFonts w:ascii="Times New Roman" w:hAnsi="Times New Roman" w:cs="Times New Roman"/>
        </w:rPr>
        <w:tab/>
      </w:r>
      <w:r w:rsidRPr="00AB0940">
        <w:rPr>
          <w:rFonts w:ascii="Times New Roman" w:hAnsi="Times New Roman" w:cs="Times New Roman"/>
          <w:b/>
        </w:rPr>
        <w:t>Visiting Ph</w:t>
      </w:r>
      <w:r w:rsidR="00CA3722" w:rsidRPr="00AB0940">
        <w:rPr>
          <w:rFonts w:ascii="Times New Roman" w:hAnsi="Times New Roman" w:cs="Times New Roman"/>
          <w:b/>
        </w:rPr>
        <w:t>.</w:t>
      </w:r>
      <w:r w:rsidRPr="00AB0940">
        <w:rPr>
          <w:rFonts w:ascii="Times New Roman" w:hAnsi="Times New Roman" w:cs="Times New Roman"/>
          <w:b/>
        </w:rPr>
        <w:t>D</w:t>
      </w:r>
      <w:r w:rsidR="00CA3722" w:rsidRPr="00AB0940">
        <w:rPr>
          <w:rFonts w:ascii="Times New Roman" w:hAnsi="Times New Roman" w:cs="Times New Roman"/>
          <w:b/>
        </w:rPr>
        <w:t>.</w:t>
      </w:r>
      <w:r w:rsidRPr="00AB0940">
        <w:rPr>
          <w:rFonts w:ascii="Times New Roman" w:hAnsi="Times New Roman" w:cs="Times New Roman"/>
          <w:b/>
        </w:rPr>
        <w:t xml:space="preserve"> Student</w:t>
      </w:r>
    </w:p>
    <w:p w14:paraId="695505DA" w14:textId="77777777" w:rsidR="00BE11B7" w:rsidRPr="00AB0940" w:rsidRDefault="00BE11B7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 xml:space="preserve">University of </w:t>
      </w:r>
      <w:r w:rsidR="009F68D7" w:rsidRPr="00AB0940">
        <w:rPr>
          <w:rFonts w:ascii="Times New Roman" w:hAnsi="Times New Roman" w:cs="Times New Roman"/>
        </w:rPr>
        <w:t xml:space="preserve">Chicago, </w:t>
      </w:r>
      <w:r w:rsidRPr="00AB0940">
        <w:rPr>
          <w:rFonts w:ascii="Times New Roman" w:hAnsi="Times New Roman" w:cs="Times New Roman"/>
        </w:rPr>
        <w:t>Chicago, IL, USA</w:t>
      </w:r>
    </w:p>
    <w:p w14:paraId="7DCE5C1A" w14:textId="77777777" w:rsidR="00CA3722" w:rsidRPr="00AB0940" w:rsidRDefault="00CA3722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</w:p>
    <w:p w14:paraId="70B03E77" w14:textId="77777777" w:rsidR="00CA3722" w:rsidRPr="00AB0940" w:rsidRDefault="00C20325" w:rsidP="00FC67B5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lang w:val="en-AU"/>
        </w:rPr>
      </w:pPr>
      <w:r w:rsidRPr="00AB0940">
        <w:rPr>
          <w:rFonts w:ascii="Times New Roman" w:hAnsi="Times New Roman" w:cs="Times New Roman"/>
          <w:lang w:val="en-AU"/>
        </w:rPr>
        <w:t xml:space="preserve">2008 </w:t>
      </w:r>
      <w:r w:rsidR="003E2D11" w:rsidRPr="00AB0940">
        <w:rPr>
          <w:rFonts w:ascii="Times New Roman" w:hAnsi="Times New Roman" w:cs="Times New Roman"/>
          <w:lang w:val="en-AU"/>
        </w:rPr>
        <w:t xml:space="preserve">– </w:t>
      </w:r>
      <w:r w:rsidRPr="00AB0940">
        <w:rPr>
          <w:rFonts w:ascii="Times New Roman" w:hAnsi="Times New Roman" w:cs="Times New Roman"/>
          <w:lang w:val="en-AU"/>
        </w:rPr>
        <w:t>2011</w:t>
      </w:r>
      <w:r w:rsidR="003E2D11" w:rsidRPr="00AB0940">
        <w:rPr>
          <w:rFonts w:ascii="Times New Roman" w:hAnsi="Times New Roman" w:cs="Times New Roman"/>
          <w:lang w:val="en-AU"/>
        </w:rPr>
        <w:t xml:space="preserve">        </w:t>
      </w:r>
      <w:r w:rsidR="00AE5412" w:rsidRPr="00AB0940">
        <w:rPr>
          <w:rFonts w:ascii="Times New Roman" w:hAnsi="Times New Roman" w:cs="Times New Roman"/>
          <w:lang w:val="en-AU"/>
        </w:rPr>
        <w:tab/>
      </w:r>
      <w:r w:rsidR="003E2D11" w:rsidRPr="00AB0940">
        <w:rPr>
          <w:rFonts w:ascii="Times New Roman" w:hAnsi="Times New Roman" w:cs="Times New Roman"/>
          <w:b/>
          <w:lang w:val="en-AU"/>
        </w:rPr>
        <w:t>M</w:t>
      </w:r>
      <w:r w:rsidR="00CA3722" w:rsidRPr="00AB0940">
        <w:rPr>
          <w:rFonts w:ascii="Times New Roman" w:hAnsi="Times New Roman" w:cs="Times New Roman"/>
          <w:b/>
          <w:lang w:val="en-AU"/>
        </w:rPr>
        <w:t>.</w:t>
      </w:r>
      <w:r w:rsidR="003E2D11" w:rsidRPr="00AB0940">
        <w:rPr>
          <w:rFonts w:ascii="Times New Roman" w:hAnsi="Times New Roman" w:cs="Times New Roman"/>
          <w:b/>
          <w:lang w:val="en-AU"/>
        </w:rPr>
        <w:t>S</w:t>
      </w:r>
      <w:r w:rsidR="00CA3722" w:rsidRPr="00AB0940">
        <w:rPr>
          <w:rFonts w:ascii="Times New Roman" w:hAnsi="Times New Roman" w:cs="Times New Roman"/>
          <w:b/>
          <w:lang w:val="en-AU"/>
        </w:rPr>
        <w:t xml:space="preserve">. in </w:t>
      </w:r>
      <w:r w:rsidR="003E2D11" w:rsidRPr="00AB0940">
        <w:rPr>
          <w:rFonts w:ascii="Times New Roman" w:hAnsi="Times New Roman" w:cs="Times New Roman"/>
          <w:b/>
          <w:lang w:val="en-AU"/>
        </w:rPr>
        <w:t>Business Administration</w:t>
      </w:r>
      <w:r w:rsidR="003E2D11" w:rsidRPr="00AB0940">
        <w:rPr>
          <w:rFonts w:ascii="Times New Roman" w:hAnsi="Times New Roman" w:cs="Times New Roman"/>
          <w:lang w:val="en-AU"/>
        </w:rPr>
        <w:t xml:space="preserve"> (magna cum laude)</w:t>
      </w:r>
    </w:p>
    <w:p w14:paraId="34594029" w14:textId="77777777" w:rsidR="003E2D11" w:rsidRPr="00F90B37" w:rsidRDefault="00C20325" w:rsidP="00FC67B5">
      <w:pPr>
        <w:spacing w:after="0" w:line="240" w:lineRule="auto"/>
        <w:ind w:left="5760" w:hanging="2880"/>
        <w:jc w:val="both"/>
        <w:rPr>
          <w:rFonts w:ascii="Times New Roman" w:hAnsi="Times New Roman" w:cs="Times New Roman"/>
        </w:rPr>
      </w:pPr>
      <w:r w:rsidRPr="00F90B37">
        <w:rPr>
          <w:rFonts w:ascii="Times New Roman" w:hAnsi="Times New Roman" w:cs="Times New Roman"/>
        </w:rPr>
        <w:t>University of Padova</w:t>
      </w:r>
      <w:r w:rsidR="003E2D11" w:rsidRPr="00F90B37">
        <w:rPr>
          <w:rFonts w:ascii="Times New Roman" w:hAnsi="Times New Roman" w:cs="Times New Roman"/>
        </w:rPr>
        <w:t xml:space="preserve">, Padova, </w:t>
      </w:r>
      <w:r w:rsidRPr="00F90B37">
        <w:rPr>
          <w:rFonts w:ascii="Times New Roman" w:hAnsi="Times New Roman" w:cs="Times New Roman"/>
        </w:rPr>
        <w:t>Italy</w:t>
      </w:r>
    </w:p>
    <w:p w14:paraId="5EFF3225" w14:textId="77777777" w:rsidR="00CA3722" w:rsidRPr="00F90B37" w:rsidRDefault="00CA3722" w:rsidP="00FC67B5">
      <w:pPr>
        <w:spacing w:after="0" w:line="240" w:lineRule="auto"/>
        <w:ind w:left="5760" w:hanging="2880"/>
        <w:jc w:val="both"/>
        <w:rPr>
          <w:rFonts w:ascii="Times New Roman" w:hAnsi="Times New Roman" w:cs="Times New Roman"/>
        </w:rPr>
      </w:pPr>
    </w:p>
    <w:p w14:paraId="7F3399B1" w14:textId="77777777" w:rsidR="00CA3722" w:rsidRPr="00F90B37" w:rsidRDefault="00125F7C" w:rsidP="00FC67B5">
      <w:pPr>
        <w:spacing w:after="0" w:line="240" w:lineRule="auto"/>
        <w:ind w:left="2880" w:hanging="2880"/>
        <w:jc w:val="both"/>
        <w:rPr>
          <w:rFonts w:ascii="Times New Roman" w:hAnsi="Times New Roman" w:cs="Times New Roman"/>
        </w:rPr>
      </w:pPr>
      <w:r w:rsidRPr="00F90B37">
        <w:rPr>
          <w:rFonts w:ascii="Times New Roman" w:hAnsi="Times New Roman" w:cs="Times New Roman"/>
        </w:rPr>
        <w:t>2</w:t>
      </w:r>
      <w:r w:rsidR="00C20325" w:rsidRPr="00F90B37">
        <w:rPr>
          <w:rFonts w:ascii="Times New Roman" w:hAnsi="Times New Roman" w:cs="Times New Roman"/>
        </w:rPr>
        <w:t>005</w:t>
      </w:r>
      <w:r w:rsidR="003E2D11" w:rsidRPr="00F90B37">
        <w:rPr>
          <w:rFonts w:ascii="Times New Roman" w:hAnsi="Times New Roman" w:cs="Times New Roman"/>
        </w:rPr>
        <w:t xml:space="preserve"> – 2008        </w:t>
      </w:r>
      <w:r w:rsidR="00AE5412" w:rsidRPr="00F90B37">
        <w:rPr>
          <w:rFonts w:ascii="Times New Roman" w:hAnsi="Times New Roman" w:cs="Times New Roman"/>
        </w:rPr>
        <w:tab/>
      </w:r>
      <w:r w:rsidR="003E2D11" w:rsidRPr="00F90B37">
        <w:rPr>
          <w:rFonts w:ascii="Times New Roman" w:hAnsi="Times New Roman" w:cs="Times New Roman"/>
          <w:b/>
        </w:rPr>
        <w:t>B</w:t>
      </w:r>
      <w:r w:rsidR="00CA3722" w:rsidRPr="00F90B37">
        <w:rPr>
          <w:rFonts w:ascii="Times New Roman" w:hAnsi="Times New Roman" w:cs="Times New Roman"/>
          <w:b/>
        </w:rPr>
        <w:t>.</w:t>
      </w:r>
      <w:r w:rsidR="003E2D11" w:rsidRPr="00F90B37">
        <w:rPr>
          <w:rFonts w:ascii="Times New Roman" w:hAnsi="Times New Roman" w:cs="Times New Roman"/>
          <w:b/>
        </w:rPr>
        <w:t>S</w:t>
      </w:r>
      <w:r w:rsidR="00CA3722" w:rsidRPr="00F90B37">
        <w:rPr>
          <w:rFonts w:ascii="Times New Roman" w:hAnsi="Times New Roman" w:cs="Times New Roman"/>
          <w:b/>
        </w:rPr>
        <w:t xml:space="preserve">. in </w:t>
      </w:r>
      <w:r w:rsidR="003E2D11" w:rsidRPr="00F90B37">
        <w:rPr>
          <w:rFonts w:ascii="Times New Roman" w:hAnsi="Times New Roman" w:cs="Times New Roman"/>
          <w:b/>
        </w:rPr>
        <w:t>Business Administration</w:t>
      </w:r>
      <w:r w:rsidR="003E2D11" w:rsidRPr="00F90B37">
        <w:rPr>
          <w:rFonts w:ascii="Times New Roman" w:hAnsi="Times New Roman" w:cs="Times New Roman"/>
        </w:rPr>
        <w:t xml:space="preserve"> (magna cum laude)</w:t>
      </w:r>
    </w:p>
    <w:p w14:paraId="799C1CD9" w14:textId="77777777" w:rsidR="00C20325" w:rsidRPr="00AB0940" w:rsidRDefault="00C20325" w:rsidP="00FC67B5">
      <w:pPr>
        <w:spacing w:after="0" w:line="240" w:lineRule="auto"/>
        <w:ind w:left="5760" w:hanging="2880"/>
        <w:jc w:val="both"/>
        <w:rPr>
          <w:rFonts w:ascii="Times New Roman" w:hAnsi="Times New Roman" w:cs="Times New Roman"/>
          <w:lang w:val="it-IT"/>
        </w:rPr>
      </w:pPr>
      <w:r w:rsidRPr="00AB0940">
        <w:rPr>
          <w:rFonts w:ascii="Times New Roman" w:hAnsi="Times New Roman" w:cs="Times New Roman"/>
          <w:lang w:val="it-IT"/>
        </w:rPr>
        <w:t>Seconda Università degli Studi di Napoli</w:t>
      </w:r>
      <w:r w:rsidR="003E2D11" w:rsidRPr="00AB0940">
        <w:rPr>
          <w:rFonts w:ascii="Times New Roman" w:hAnsi="Times New Roman" w:cs="Times New Roman"/>
          <w:lang w:val="it-IT"/>
        </w:rPr>
        <w:t xml:space="preserve">, Naples, Italy </w:t>
      </w:r>
      <w:r w:rsidRPr="00AB0940">
        <w:rPr>
          <w:rFonts w:ascii="Times New Roman" w:hAnsi="Times New Roman" w:cs="Times New Roman"/>
          <w:lang w:val="it-IT"/>
        </w:rPr>
        <w:t xml:space="preserve"> </w:t>
      </w:r>
    </w:p>
    <w:p w14:paraId="750BB347" w14:textId="77777777" w:rsidR="008F6A4A" w:rsidRPr="00AB0940" w:rsidRDefault="008F6A4A" w:rsidP="00FC67B5">
      <w:pPr>
        <w:spacing w:after="0" w:line="240" w:lineRule="auto"/>
        <w:rPr>
          <w:rFonts w:ascii="Times New Roman" w:hAnsi="Times New Roman" w:cs="Times New Roman"/>
          <w:lang w:val="it-IT"/>
        </w:rPr>
      </w:pPr>
    </w:p>
    <w:p w14:paraId="5CE9B423" w14:textId="63FEBB79" w:rsidR="004C7AB1" w:rsidRPr="00AB0940" w:rsidRDefault="004C7AB1" w:rsidP="0008138E">
      <w:pPr>
        <w:pBdr>
          <w:bottom w:val="single" w:sz="4" w:space="1" w:color="auto"/>
        </w:pBdr>
        <w:tabs>
          <w:tab w:val="left" w:pos="7440"/>
        </w:tabs>
        <w:spacing w:before="240" w:after="0" w:line="240" w:lineRule="auto"/>
        <w:rPr>
          <w:rFonts w:ascii="Times New Roman" w:hAnsi="Times New Roman" w:cs="Times New Roman"/>
          <w:sz w:val="26"/>
          <w:szCs w:val="26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>Teaching Experience</w:t>
      </w:r>
      <w:r w:rsidRPr="00AB0940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</w:p>
    <w:p w14:paraId="0CB07A9C" w14:textId="77777777" w:rsidR="004C7AB1" w:rsidRPr="00AB0940" w:rsidRDefault="004C7AB1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95C689E" w14:textId="77777777" w:rsidR="00F844A5" w:rsidRPr="00AB0940" w:rsidRDefault="00F844A5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B0940">
        <w:rPr>
          <w:rFonts w:ascii="Times New Roman" w:hAnsi="Times New Roman" w:cs="Times New Roman"/>
          <w:b/>
        </w:rPr>
        <w:t>Assistant Professor, Bocconi University</w:t>
      </w:r>
    </w:p>
    <w:p w14:paraId="19266D36" w14:textId="77777777" w:rsidR="00F844A5" w:rsidRPr="00AB0940" w:rsidRDefault="009422B2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 xml:space="preserve">2016 – </w:t>
      </w:r>
      <w:r w:rsidR="00F844A5" w:rsidRPr="00AB0940">
        <w:rPr>
          <w:rFonts w:ascii="Times New Roman" w:hAnsi="Times New Roman" w:cs="Times New Roman"/>
        </w:rPr>
        <w:t>P</w:t>
      </w:r>
      <w:r w:rsidRPr="00AB0940">
        <w:rPr>
          <w:rFonts w:ascii="Times New Roman" w:hAnsi="Times New Roman" w:cs="Times New Roman"/>
        </w:rPr>
        <w:t xml:space="preserve">resent </w:t>
      </w:r>
      <w:r w:rsidR="00494A9E" w:rsidRPr="00AB0940">
        <w:rPr>
          <w:rFonts w:ascii="Times New Roman" w:hAnsi="Times New Roman" w:cs="Times New Roman"/>
        </w:rPr>
        <w:t xml:space="preserve"> </w:t>
      </w:r>
      <w:r w:rsidRPr="00AB0940">
        <w:rPr>
          <w:rFonts w:ascii="Times New Roman" w:hAnsi="Times New Roman" w:cs="Times New Roman"/>
        </w:rPr>
        <w:t xml:space="preserve"> </w:t>
      </w:r>
      <w:r w:rsidR="00F844A5" w:rsidRPr="00AB0940">
        <w:rPr>
          <w:rFonts w:ascii="Times New Roman" w:hAnsi="Times New Roman" w:cs="Times New Roman"/>
        </w:rPr>
        <w:t xml:space="preserve">                         </w:t>
      </w:r>
      <w:r w:rsidR="004C7AB1" w:rsidRPr="00AB0940">
        <w:rPr>
          <w:rFonts w:ascii="Times New Roman" w:hAnsi="Times New Roman" w:cs="Times New Roman"/>
        </w:rPr>
        <w:t>Accounting</w:t>
      </w:r>
      <w:r w:rsidR="00F844A5" w:rsidRPr="00AB0940">
        <w:rPr>
          <w:rFonts w:ascii="Times New Roman" w:hAnsi="Times New Roman" w:cs="Times New Roman"/>
        </w:rPr>
        <w:t xml:space="preserve"> (30404) (Undergraduate level)</w:t>
      </w:r>
    </w:p>
    <w:p w14:paraId="72387519" w14:textId="4DE74905" w:rsidR="00F844A5" w:rsidRPr="00AB0940" w:rsidRDefault="00F844A5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>Intermediate Financial Accounting (30292</w:t>
      </w:r>
      <w:r w:rsidR="00FC67B5">
        <w:rPr>
          <w:rFonts w:ascii="Times New Roman" w:hAnsi="Times New Roman" w:cs="Times New Roman"/>
        </w:rPr>
        <w:t>/30588</w:t>
      </w:r>
      <w:r w:rsidRPr="00AB0940">
        <w:rPr>
          <w:rFonts w:ascii="Times New Roman" w:hAnsi="Times New Roman" w:cs="Times New Roman"/>
        </w:rPr>
        <w:t>)</w:t>
      </w:r>
      <w:r w:rsidR="004F66F5" w:rsidRPr="00AB0940">
        <w:rPr>
          <w:rFonts w:ascii="Times New Roman" w:hAnsi="Times New Roman" w:cs="Times New Roman"/>
        </w:rPr>
        <w:t xml:space="preserve"> (Undergraduate level)</w:t>
      </w:r>
    </w:p>
    <w:p w14:paraId="7AF14108" w14:textId="77777777" w:rsidR="008F6A4A" w:rsidRPr="00AB0940" w:rsidRDefault="008F6A4A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458C0FA" w14:textId="77777777" w:rsidR="00F844A5" w:rsidRPr="00AB0940" w:rsidRDefault="00F844A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Teaching Assistant, IE Business School </w:t>
      </w:r>
    </w:p>
    <w:p w14:paraId="2BEFEE0B" w14:textId="77777777" w:rsidR="00F844A5" w:rsidRPr="00AB0940" w:rsidRDefault="00F844A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 xml:space="preserve">2012 – 2014        </w:t>
      </w:r>
      <w:r w:rsidR="004F66F5" w:rsidRPr="00AB0940">
        <w:rPr>
          <w:rFonts w:ascii="Times New Roman" w:hAnsi="Times New Roman" w:cs="Times New Roman"/>
        </w:rPr>
        <w:t xml:space="preserve">                        </w:t>
      </w:r>
      <w:r w:rsidRPr="00AB0940">
        <w:rPr>
          <w:rFonts w:ascii="Times New Roman" w:hAnsi="Times New Roman" w:cs="Times New Roman"/>
        </w:rPr>
        <w:t>Quantitative Methods I and II</w:t>
      </w:r>
      <w:r w:rsidR="004F66F5" w:rsidRPr="00AB0940">
        <w:rPr>
          <w:rFonts w:ascii="Times New Roman" w:hAnsi="Times New Roman" w:cs="Times New Roman"/>
        </w:rPr>
        <w:t xml:space="preserve"> (</w:t>
      </w:r>
      <w:r w:rsidRPr="00AB0940">
        <w:rPr>
          <w:rFonts w:ascii="Times New Roman" w:hAnsi="Times New Roman" w:cs="Times New Roman"/>
        </w:rPr>
        <w:t>Ph</w:t>
      </w:r>
      <w:r w:rsidR="004F66F5" w:rsidRPr="00AB0940">
        <w:rPr>
          <w:rFonts w:ascii="Times New Roman" w:hAnsi="Times New Roman" w:cs="Times New Roman"/>
        </w:rPr>
        <w:t>.</w:t>
      </w:r>
      <w:r w:rsidRPr="00AB0940">
        <w:rPr>
          <w:rFonts w:ascii="Times New Roman" w:hAnsi="Times New Roman" w:cs="Times New Roman"/>
        </w:rPr>
        <w:t>D</w:t>
      </w:r>
      <w:r w:rsidR="004F66F5" w:rsidRPr="00AB0940">
        <w:rPr>
          <w:rFonts w:ascii="Times New Roman" w:hAnsi="Times New Roman" w:cs="Times New Roman"/>
        </w:rPr>
        <w:t>.</w:t>
      </w:r>
      <w:r w:rsidRPr="00AB0940">
        <w:rPr>
          <w:rFonts w:ascii="Times New Roman" w:hAnsi="Times New Roman" w:cs="Times New Roman"/>
        </w:rPr>
        <w:t xml:space="preserve"> in Management</w:t>
      </w:r>
      <w:r w:rsidR="004F66F5" w:rsidRPr="00AB0940">
        <w:rPr>
          <w:rFonts w:ascii="Times New Roman" w:hAnsi="Times New Roman" w:cs="Times New Roman"/>
        </w:rPr>
        <w:t>)</w:t>
      </w:r>
      <w:r w:rsidRPr="00AB0940">
        <w:rPr>
          <w:rFonts w:ascii="Times New Roman" w:hAnsi="Times New Roman" w:cs="Times New Roman"/>
        </w:rPr>
        <w:t xml:space="preserve"> </w:t>
      </w:r>
    </w:p>
    <w:p w14:paraId="2E8BF0D1" w14:textId="77777777" w:rsidR="004F66F5" w:rsidRPr="00AB0940" w:rsidRDefault="004F66F5" w:rsidP="00FC67B5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49A24D14" w14:textId="62C35142" w:rsidR="00E65277" w:rsidRPr="00AB0940" w:rsidRDefault="00E65277" w:rsidP="0008138E">
      <w:pPr>
        <w:pBdr>
          <w:bottom w:val="single" w:sz="4" w:space="1" w:color="auto"/>
        </w:pBdr>
        <w:tabs>
          <w:tab w:val="left" w:pos="7440"/>
        </w:tabs>
        <w:spacing w:before="240" w:after="0" w:line="240" w:lineRule="auto"/>
        <w:rPr>
          <w:rFonts w:ascii="Times New Roman" w:hAnsi="Times New Roman" w:cs="Times New Roman"/>
          <w:sz w:val="26"/>
          <w:szCs w:val="26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>Research</w:t>
      </w:r>
      <w:r w:rsidRPr="00AB0940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</w:p>
    <w:p w14:paraId="7273D938" w14:textId="77777777" w:rsidR="00E65277" w:rsidRPr="00AB0940" w:rsidRDefault="00E65277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74209AF" w14:textId="77777777" w:rsidR="00C90722" w:rsidRPr="00AB0940" w:rsidRDefault="00C90722" w:rsidP="00FC67B5">
      <w:pPr>
        <w:spacing w:after="0" w:line="240" w:lineRule="auto"/>
        <w:jc w:val="both"/>
        <w:rPr>
          <w:rFonts w:ascii="Times New Roman" w:hAnsi="Times New Roman" w:cs="Times New Roman"/>
          <w:u w:val="single"/>
        </w:rPr>
      </w:pPr>
      <w:r w:rsidRPr="00AB0940">
        <w:rPr>
          <w:rFonts w:ascii="Times New Roman" w:hAnsi="Times New Roman" w:cs="Times New Roman"/>
          <w:u w:val="single"/>
        </w:rPr>
        <w:t>Publications</w:t>
      </w:r>
      <w:r w:rsidR="00024B68" w:rsidRPr="00AB0940">
        <w:rPr>
          <w:rFonts w:ascii="Times New Roman" w:hAnsi="Times New Roman" w:cs="Times New Roman"/>
          <w:u w:val="single"/>
        </w:rPr>
        <w:t xml:space="preserve"> in Peer-Reviewed Journals </w:t>
      </w:r>
    </w:p>
    <w:p w14:paraId="2E543D58" w14:textId="77777777" w:rsidR="00EB0F59" w:rsidRDefault="00EB0F59" w:rsidP="008341F1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72DD01A4" w14:textId="7A8C3908" w:rsidR="005F4B5F" w:rsidRPr="005713E6" w:rsidRDefault="005F4B5F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bookmarkStart w:id="0" w:name="_GoBack"/>
      <w:r w:rsidRPr="003D401A">
        <w:rPr>
          <w:rFonts w:ascii="Times New Roman" w:hAnsi="Times New Roman" w:cs="Times New Roman"/>
          <w:b/>
        </w:rPr>
        <w:t>Imperatore C.</w:t>
      </w:r>
      <w:r>
        <w:rPr>
          <w:rFonts w:ascii="Times New Roman" w:hAnsi="Times New Roman" w:cs="Times New Roman"/>
        </w:rPr>
        <w:t xml:space="preserve">, Pundrich G., Verdi R., Yost B, </w:t>
      </w:r>
      <w:r w:rsidR="005B062D">
        <w:rPr>
          <w:rFonts w:ascii="Times New Roman" w:hAnsi="Times New Roman" w:cs="Times New Roman"/>
        </w:rPr>
        <w:t xml:space="preserve">2024, </w:t>
      </w:r>
      <w:r w:rsidRPr="008748C8">
        <w:rPr>
          <w:rFonts w:ascii="Times New Roman" w:hAnsi="Times New Roman" w:cs="Times New Roman"/>
        </w:rPr>
        <w:t>“</w:t>
      </w:r>
      <w:r w:rsidRPr="008748C8">
        <w:rPr>
          <w:rFonts w:ascii="Times New Roman" w:hAnsi="Times New Roman" w:cs="Times New Roman"/>
          <w:lang w:val="en-GB"/>
        </w:rPr>
        <w:t>Strategic valuations in M&amp;A fairness opinions”</w:t>
      </w:r>
      <w:r>
        <w:rPr>
          <w:rFonts w:ascii="Times New Roman" w:hAnsi="Times New Roman" w:cs="Times New Roman"/>
        </w:rPr>
        <w:t>,</w:t>
      </w:r>
      <w:r w:rsidRPr="008748C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orthcoming at</w:t>
      </w:r>
      <w:r w:rsidRPr="008748C8">
        <w:rPr>
          <w:rFonts w:ascii="Times New Roman" w:hAnsi="Times New Roman" w:cs="Times New Roman"/>
        </w:rPr>
        <w:t xml:space="preserve"> </w:t>
      </w:r>
      <w:r w:rsidRPr="008748C8">
        <w:rPr>
          <w:rFonts w:ascii="Times New Roman" w:hAnsi="Times New Roman" w:cs="Times New Roman"/>
          <w:i/>
        </w:rPr>
        <w:t>Journal of Accounting and Economics</w:t>
      </w:r>
    </w:p>
    <w:p w14:paraId="7074ECAD" w14:textId="417FE78D" w:rsidR="005713E6" w:rsidRDefault="005713E6" w:rsidP="00C6013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7A06E77" w14:textId="68DDBD8D" w:rsidR="005713E6" w:rsidRDefault="005713E6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i/>
          <w:lang w:val="en-GB"/>
        </w:rPr>
      </w:pPr>
      <w:r w:rsidRPr="003D401A">
        <w:rPr>
          <w:rFonts w:ascii="Times New Roman" w:hAnsi="Times New Roman" w:cs="Times New Roman"/>
          <w:b/>
        </w:rPr>
        <w:t>Imperatore C.</w:t>
      </w:r>
      <w:r>
        <w:rPr>
          <w:rFonts w:ascii="Times New Roman" w:hAnsi="Times New Roman" w:cs="Times New Roman"/>
          <w:lang w:val="en-GB"/>
        </w:rPr>
        <w:t xml:space="preserve">, Pope P., 2024, </w:t>
      </w:r>
      <w:r w:rsidRPr="00AB0940">
        <w:rPr>
          <w:rFonts w:ascii="Times New Roman" w:hAnsi="Times New Roman" w:cs="Times New Roman"/>
          <w:lang w:val="en-GB"/>
        </w:rPr>
        <w:t>“Does one share-one vote cause underinvestment in family firms? Evidence from tenure-based voting rights”</w:t>
      </w:r>
      <w:r>
        <w:rPr>
          <w:rFonts w:ascii="Times New Roman" w:hAnsi="Times New Roman" w:cs="Times New Roman"/>
          <w:lang w:val="en-GB"/>
        </w:rPr>
        <w:t xml:space="preserve">– conditionally accepted </w:t>
      </w:r>
      <w:r w:rsidRPr="00AB0940">
        <w:rPr>
          <w:rFonts w:ascii="Times New Roman" w:hAnsi="Times New Roman" w:cs="Times New Roman"/>
          <w:lang w:val="en-GB"/>
        </w:rPr>
        <w:t xml:space="preserve">at </w:t>
      </w:r>
      <w:r w:rsidRPr="00AB0940">
        <w:rPr>
          <w:rFonts w:ascii="Times New Roman" w:hAnsi="Times New Roman" w:cs="Times New Roman"/>
          <w:i/>
          <w:lang w:val="en-GB"/>
        </w:rPr>
        <w:t>Strategic Management Journal</w:t>
      </w:r>
      <w:r>
        <w:rPr>
          <w:rFonts w:ascii="Times New Roman" w:hAnsi="Times New Roman" w:cs="Times New Roman"/>
          <w:i/>
          <w:lang w:val="en-GB"/>
        </w:rPr>
        <w:t xml:space="preserve"> </w:t>
      </w:r>
    </w:p>
    <w:p w14:paraId="020E854D" w14:textId="77777777" w:rsidR="003D3AC8" w:rsidRDefault="003D3AC8" w:rsidP="00C6013A">
      <w:pPr>
        <w:spacing w:after="0" w:line="240" w:lineRule="auto"/>
        <w:jc w:val="both"/>
        <w:rPr>
          <w:rFonts w:ascii="Times New Roman" w:hAnsi="Times New Roman" w:cs="Times New Roman"/>
          <w:i/>
        </w:rPr>
      </w:pPr>
    </w:p>
    <w:p w14:paraId="5B733524" w14:textId="5CF6A93B" w:rsidR="003D3AC8" w:rsidRDefault="003D3AC8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i/>
          <w:lang w:val="en-GB"/>
        </w:rPr>
      </w:pPr>
      <w:r w:rsidRPr="003D3AC8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>aniele M., D</w:t>
      </w:r>
      <w:r w:rsidRPr="003D3AC8">
        <w:rPr>
          <w:rFonts w:ascii="Times New Roman" w:hAnsi="Times New Roman" w:cs="Times New Roman"/>
        </w:rPr>
        <w:t>esai., P.,</w:t>
      </w:r>
      <w:r w:rsidRPr="003D3AC8">
        <w:rPr>
          <w:rFonts w:ascii="Times New Roman" w:hAnsi="Times New Roman" w:cs="Times New Roman"/>
          <w:b/>
        </w:rPr>
        <w:t xml:space="preserve"> Imperatore C.</w:t>
      </w:r>
      <w:r w:rsidRPr="003D3AC8">
        <w:rPr>
          <w:rFonts w:ascii="Times New Roman" w:hAnsi="Times New Roman" w:cs="Times New Roman"/>
        </w:rPr>
        <w:t xml:space="preserve">, Pettinicchio A., 2024, “Big baths around turnover: What happens if the former CEO stays on board?” </w:t>
      </w:r>
      <w:r>
        <w:rPr>
          <w:rFonts w:ascii="Times New Roman" w:hAnsi="Times New Roman" w:cs="Times New Roman"/>
        </w:rPr>
        <w:t>forthcoming at</w:t>
      </w:r>
      <w:r w:rsidRPr="003D3AC8">
        <w:rPr>
          <w:rFonts w:ascii="Times New Roman" w:hAnsi="Times New Roman" w:cs="Times New Roman"/>
        </w:rPr>
        <w:t xml:space="preserve"> </w:t>
      </w:r>
      <w:r w:rsidRPr="003D3AC8">
        <w:rPr>
          <w:rFonts w:ascii="Times New Roman" w:hAnsi="Times New Roman" w:cs="Times New Roman"/>
          <w:i/>
          <w:lang w:val="en-GB"/>
        </w:rPr>
        <w:t xml:space="preserve">European Accounting Review </w:t>
      </w:r>
    </w:p>
    <w:p w14:paraId="5E7D3451" w14:textId="77777777" w:rsidR="003D3AC8" w:rsidRPr="003D3AC8" w:rsidRDefault="003D3AC8" w:rsidP="00C6013A">
      <w:pPr>
        <w:pStyle w:val="ListParagraph"/>
        <w:spacing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61453EF0" w14:textId="69CC7D97" w:rsidR="0068130D" w:rsidRPr="0068130D" w:rsidRDefault="0068130D" w:rsidP="00C6013A">
      <w:pPr>
        <w:pStyle w:val="ListParagraph"/>
        <w:numPr>
          <w:ilvl w:val="0"/>
          <w:numId w:val="19"/>
        </w:numPr>
        <w:shd w:val="clear" w:color="auto" w:fill="FFFFFF"/>
        <w:spacing w:line="240" w:lineRule="auto"/>
        <w:ind w:left="360"/>
        <w:jc w:val="both"/>
        <w:textAlignment w:val="baseline"/>
        <w:rPr>
          <w:rFonts w:ascii="Segoe UI" w:eastAsia="Times New Roman" w:hAnsi="Segoe UI" w:cs="Segoe UI"/>
          <w:color w:val="242424"/>
          <w:sz w:val="23"/>
          <w:szCs w:val="23"/>
          <w:lang w:eastAsia="it-IT"/>
        </w:rPr>
      </w:pPr>
      <w:r w:rsidRPr="0068130D">
        <w:rPr>
          <w:rFonts w:ascii="Times New Roman" w:hAnsi="Times New Roman" w:cs="Times New Roman"/>
        </w:rPr>
        <w:lastRenderedPageBreak/>
        <w:t xml:space="preserve">Arena A., Bozzolan S., </w:t>
      </w:r>
      <w:r w:rsidRPr="0068130D">
        <w:rPr>
          <w:rFonts w:ascii="Times New Roman" w:hAnsi="Times New Roman" w:cs="Times New Roman"/>
          <w:b/>
        </w:rPr>
        <w:t>Imperatore C.</w:t>
      </w:r>
      <w:r w:rsidRPr="0068130D">
        <w:rPr>
          <w:rFonts w:ascii="Times New Roman" w:hAnsi="Times New Roman" w:cs="Times New Roman"/>
        </w:rPr>
        <w:t xml:space="preserve">, 2024 “Enhancing environmental reporting: a study on the role of narrative disclosure, firm- and country-level incentives”, forthcoming at </w:t>
      </w:r>
      <w:r w:rsidRPr="00D638E7">
        <w:rPr>
          <w:rFonts w:ascii="Times New Roman" w:hAnsi="Times New Roman" w:cs="Times New Roman"/>
          <w:i/>
        </w:rPr>
        <w:t>Corporate Social Responsibility and Environmental Management</w:t>
      </w:r>
    </w:p>
    <w:p w14:paraId="6AE5E1CC" w14:textId="77777777" w:rsidR="0068130D" w:rsidRPr="005F4B5F" w:rsidRDefault="0068130D" w:rsidP="00C6013A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i/>
        </w:rPr>
      </w:pPr>
    </w:p>
    <w:p w14:paraId="15D4B8ED" w14:textId="64DFCD8F" w:rsidR="007816D4" w:rsidRDefault="007816D4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i/>
          <w:lang w:val="en-GB"/>
        </w:rPr>
      </w:pPr>
      <w:r w:rsidRPr="007816D4">
        <w:rPr>
          <w:rFonts w:ascii="Times New Roman" w:hAnsi="Times New Roman" w:cs="Times New Roman"/>
        </w:rPr>
        <w:t>Bafundi, A.,</w:t>
      </w:r>
      <w:r w:rsidRPr="007816D4">
        <w:rPr>
          <w:rFonts w:ascii="Times New Roman" w:hAnsi="Times New Roman" w:cs="Times New Roman"/>
          <w:b/>
        </w:rPr>
        <w:t xml:space="preserve"> Imperatore C. </w:t>
      </w:r>
      <w:r w:rsidRPr="007816D4">
        <w:rPr>
          <w:rFonts w:ascii="Times New Roman" w:hAnsi="Times New Roman" w:cs="Times New Roman"/>
        </w:rPr>
        <w:t>2023, “</w:t>
      </w:r>
      <w:r w:rsidR="001F3774" w:rsidRPr="001F3774">
        <w:rPr>
          <w:rFonts w:ascii="Times New Roman" w:hAnsi="Times New Roman" w:cs="Times New Roman"/>
        </w:rPr>
        <w:t>Economists’ Political Donations and GDP Forecast Accuracy</w:t>
      </w:r>
      <w:r w:rsidRPr="007816D4">
        <w:rPr>
          <w:rFonts w:ascii="Times New Roman" w:hAnsi="Times New Roman" w:cs="Times New Roman"/>
        </w:rPr>
        <w:t>”, forthcoming at</w:t>
      </w:r>
      <w:r w:rsidRPr="007816D4">
        <w:rPr>
          <w:rFonts w:ascii="Times New Roman" w:hAnsi="Times New Roman" w:cs="Times New Roman"/>
          <w:lang w:val="en-GB"/>
        </w:rPr>
        <w:t xml:space="preserve"> </w:t>
      </w:r>
      <w:r w:rsidRPr="007816D4">
        <w:rPr>
          <w:rFonts w:ascii="Times New Roman" w:hAnsi="Times New Roman" w:cs="Times New Roman"/>
          <w:i/>
          <w:lang w:val="en-GB"/>
        </w:rPr>
        <w:t xml:space="preserve">European Accounting Review </w:t>
      </w:r>
    </w:p>
    <w:p w14:paraId="59B40CAA" w14:textId="77777777" w:rsidR="007816D4" w:rsidRPr="007816D4" w:rsidRDefault="007816D4" w:rsidP="00C6013A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i/>
          <w:lang w:val="en-GB"/>
        </w:rPr>
      </w:pPr>
    </w:p>
    <w:p w14:paraId="34E2A903" w14:textId="1B1FA0E3" w:rsidR="00803C43" w:rsidRDefault="00803C43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i/>
          <w:lang w:val="en-GB"/>
        </w:rPr>
      </w:pPr>
      <w:r w:rsidRPr="00CD68F8">
        <w:rPr>
          <w:rFonts w:ascii="Times New Roman" w:hAnsi="Times New Roman" w:cs="Times New Roman"/>
          <w:b/>
          <w:lang w:val="en-GB"/>
        </w:rPr>
        <w:t>Imperatore C.</w:t>
      </w:r>
      <w:r w:rsidRPr="00803C43">
        <w:rPr>
          <w:rFonts w:ascii="Times New Roman" w:hAnsi="Times New Roman" w:cs="Times New Roman"/>
          <w:lang w:val="en-GB"/>
        </w:rPr>
        <w:t>, Trombetta M.</w:t>
      </w:r>
      <w:r w:rsidR="007D7502">
        <w:rPr>
          <w:rFonts w:ascii="Times New Roman" w:hAnsi="Times New Roman" w:cs="Times New Roman"/>
          <w:lang w:val="en-GB"/>
        </w:rPr>
        <w:t>,</w:t>
      </w:r>
      <w:r w:rsidRPr="00803C43">
        <w:rPr>
          <w:rFonts w:ascii="Times New Roman" w:hAnsi="Times New Roman" w:cs="Times New Roman"/>
          <w:lang w:val="en-GB"/>
        </w:rPr>
        <w:t xml:space="preserve"> 2023 </w:t>
      </w:r>
      <w:r w:rsidRPr="00803C43">
        <w:rPr>
          <w:rFonts w:ascii="Times New Roman" w:hAnsi="Times New Roman" w:cs="Times New Roman"/>
        </w:rPr>
        <w:t>“</w:t>
      </w:r>
      <w:r w:rsidR="002F1B79" w:rsidRPr="002F1B79">
        <w:rPr>
          <w:rFonts w:ascii="Times New Roman" w:hAnsi="Times New Roman" w:cs="Times New Roman"/>
        </w:rPr>
        <w:t>Earnings Management and Investor Protection During a Banking Crisis: The Role of the “Spare Tire” Effect</w:t>
      </w:r>
      <w:r w:rsidRPr="00803C43">
        <w:rPr>
          <w:rFonts w:ascii="Times New Roman" w:hAnsi="Times New Roman" w:cs="Times New Roman"/>
        </w:rPr>
        <w:t xml:space="preserve">”, </w:t>
      </w:r>
      <w:r w:rsidR="007816D4">
        <w:rPr>
          <w:rFonts w:ascii="Times New Roman" w:hAnsi="Times New Roman" w:cs="Times New Roman"/>
        </w:rPr>
        <w:t xml:space="preserve">forthcoming at </w:t>
      </w:r>
      <w:r w:rsidRPr="00803C43">
        <w:rPr>
          <w:rFonts w:ascii="Times New Roman" w:hAnsi="Times New Roman" w:cs="Times New Roman"/>
          <w:i/>
          <w:lang w:val="en-GB"/>
        </w:rPr>
        <w:t>Journal of Accounting, Auditing &amp; Finance</w:t>
      </w:r>
    </w:p>
    <w:p w14:paraId="5A21B91E" w14:textId="77777777" w:rsidR="00803C43" w:rsidRPr="00803C43" w:rsidRDefault="00803C43" w:rsidP="00C6013A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i/>
          <w:lang w:val="en-GB"/>
        </w:rPr>
      </w:pPr>
    </w:p>
    <w:p w14:paraId="472775A5" w14:textId="4ABE02E4" w:rsidR="007D7502" w:rsidRPr="007D7502" w:rsidRDefault="007D7502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lang w:val="en-GB"/>
        </w:rPr>
      </w:pPr>
      <w:r w:rsidRPr="007D7502">
        <w:rPr>
          <w:rFonts w:ascii="Times New Roman" w:hAnsi="Times New Roman" w:cs="Times New Roman"/>
          <w:bCs/>
        </w:rPr>
        <w:t xml:space="preserve">D'Augusta C., Grossetti F., </w:t>
      </w:r>
      <w:r w:rsidRPr="00CD68F8">
        <w:rPr>
          <w:rFonts w:ascii="Times New Roman" w:hAnsi="Times New Roman" w:cs="Times New Roman"/>
          <w:b/>
          <w:bCs/>
        </w:rPr>
        <w:t>Imperatore C.</w:t>
      </w:r>
      <w:r>
        <w:rPr>
          <w:rFonts w:ascii="Times New Roman" w:hAnsi="Times New Roman" w:cs="Times New Roman"/>
          <w:bCs/>
        </w:rPr>
        <w:t>, 2023</w:t>
      </w:r>
      <w:r w:rsidRPr="007D7502">
        <w:rPr>
          <w:rFonts w:ascii="Times New Roman" w:hAnsi="Times New Roman" w:cs="Times New Roman"/>
          <w:bCs/>
        </w:rPr>
        <w:t xml:space="preserve"> “</w:t>
      </w:r>
      <w:hyperlink r:id="rId10" w:tgtFrame="_blank" w:history="1">
        <w:r w:rsidRPr="007D7502">
          <w:rPr>
            <w:rFonts w:ascii="Times New Roman" w:hAnsi="Times New Roman" w:cs="Times New Roman"/>
            <w:lang w:val="en-GB"/>
          </w:rPr>
          <w:t>Environmental Awareness and Shareholder Proposals: The Case of the Deepwater Horizon Oil Spill Disaster</w:t>
        </w:r>
      </w:hyperlink>
      <w:r w:rsidR="002472B4">
        <w:rPr>
          <w:rFonts w:ascii="Times New Roman" w:hAnsi="Times New Roman" w:cs="Times New Roman"/>
          <w:lang w:val="en-GB"/>
        </w:rPr>
        <w:t>”,</w:t>
      </w:r>
      <w:r w:rsidRPr="007D7502">
        <w:rPr>
          <w:rFonts w:ascii="Times New Roman" w:hAnsi="Times New Roman" w:cs="Times New Roman"/>
          <w:lang w:val="en-GB"/>
        </w:rPr>
        <w:br/>
      </w:r>
      <w:r w:rsidRPr="002472B4">
        <w:rPr>
          <w:rFonts w:ascii="Times New Roman" w:hAnsi="Times New Roman" w:cs="Times New Roman"/>
          <w:i/>
          <w:lang w:val="en-GB"/>
        </w:rPr>
        <w:t>Corporate Governance: The International Journal of Business in Society</w:t>
      </w:r>
    </w:p>
    <w:p w14:paraId="54110141" w14:textId="77777777" w:rsidR="007D7502" w:rsidRPr="007D7502" w:rsidRDefault="007D7502" w:rsidP="00C6013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lang w:val="en-GB"/>
        </w:rPr>
      </w:pPr>
    </w:p>
    <w:p w14:paraId="4095D803" w14:textId="28F00A6C" w:rsidR="00EB0F59" w:rsidRPr="007D31F4" w:rsidRDefault="00EB0F59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i/>
          <w:lang w:val="en-GB"/>
        </w:rPr>
      </w:pPr>
      <w:r w:rsidRPr="007D31F4">
        <w:rPr>
          <w:rFonts w:ascii="Times New Roman" w:hAnsi="Times New Roman" w:cs="Times New Roman"/>
          <w:lang w:val="en-GB"/>
        </w:rPr>
        <w:t xml:space="preserve">Bozzolan, S., </w:t>
      </w:r>
      <w:r w:rsidRPr="007D31F4">
        <w:rPr>
          <w:rFonts w:ascii="Times New Roman" w:hAnsi="Times New Roman" w:cs="Times New Roman"/>
          <w:b/>
          <w:lang w:val="en-GB"/>
        </w:rPr>
        <w:t>Imperatore C.</w:t>
      </w:r>
      <w:r w:rsidRPr="007D31F4">
        <w:rPr>
          <w:rFonts w:ascii="Times New Roman" w:hAnsi="Times New Roman" w:cs="Times New Roman"/>
          <w:lang w:val="en-GB"/>
        </w:rPr>
        <w:t>, Mattei, M.</w:t>
      </w:r>
      <w:r w:rsidR="003F76D7" w:rsidRPr="007D31F4">
        <w:rPr>
          <w:rFonts w:ascii="Times New Roman" w:hAnsi="Times New Roman" w:cs="Times New Roman"/>
          <w:lang w:val="en-GB"/>
        </w:rPr>
        <w:t xml:space="preserve">, 2022 </w:t>
      </w:r>
      <w:r w:rsidRPr="007D31F4">
        <w:rPr>
          <w:rFonts w:ascii="Times New Roman" w:hAnsi="Times New Roman" w:cs="Times New Roman"/>
          <w:lang w:val="en-GB"/>
        </w:rPr>
        <w:t xml:space="preserve">“Family Ownership and Impression Management: An integrated approach”, </w:t>
      </w:r>
      <w:r w:rsidRPr="007D31F4">
        <w:rPr>
          <w:rFonts w:ascii="Times New Roman" w:hAnsi="Times New Roman" w:cs="Times New Roman"/>
          <w:i/>
          <w:lang w:val="en-GB"/>
        </w:rPr>
        <w:t>European Accounting Review (</w:t>
      </w:r>
      <w:r w:rsidR="002472B4">
        <w:rPr>
          <w:rFonts w:ascii="Times New Roman" w:hAnsi="Times New Roman" w:cs="Times New Roman"/>
          <w:i/>
          <w:lang w:val="en-GB"/>
        </w:rPr>
        <w:t xml:space="preserve">doi: </w:t>
      </w:r>
      <w:hyperlink r:id="rId11" w:history="1">
        <w:r w:rsidR="002472B4" w:rsidRPr="002472B4">
          <w:rPr>
            <w:rFonts w:ascii="Times New Roman" w:hAnsi="Times New Roman" w:cs="Times New Roman"/>
            <w:i/>
            <w:lang w:val="en-GB"/>
          </w:rPr>
          <w:t>10.1080/09638180.2022.2141287</w:t>
        </w:r>
      </w:hyperlink>
      <w:r w:rsidRPr="007D31F4">
        <w:rPr>
          <w:rFonts w:ascii="Times New Roman" w:hAnsi="Times New Roman" w:cs="Times New Roman"/>
          <w:i/>
          <w:lang w:val="en-GB"/>
        </w:rPr>
        <w:t>)</w:t>
      </w:r>
    </w:p>
    <w:p w14:paraId="22BECD09" w14:textId="77777777" w:rsidR="00EB0F59" w:rsidRDefault="00EB0F59" w:rsidP="00C6013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8D030DE" w14:textId="532E0C14" w:rsidR="00F90B37" w:rsidRPr="007D31F4" w:rsidRDefault="00F90B37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lang w:val="en-GB"/>
        </w:rPr>
      </w:pPr>
      <w:r w:rsidRPr="007D31F4">
        <w:rPr>
          <w:rFonts w:ascii="Times New Roman" w:hAnsi="Times New Roman" w:cs="Times New Roman"/>
          <w:lang w:val="en-GB"/>
        </w:rPr>
        <w:t xml:space="preserve">Arena, C., Bozzolan, S., </w:t>
      </w:r>
      <w:r w:rsidRPr="007D31F4">
        <w:rPr>
          <w:rFonts w:ascii="Times New Roman" w:hAnsi="Times New Roman" w:cs="Times New Roman"/>
          <w:b/>
          <w:lang w:val="en-GB"/>
        </w:rPr>
        <w:t>Imperatore C</w:t>
      </w:r>
      <w:r w:rsidRPr="007D31F4">
        <w:rPr>
          <w:rFonts w:ascii="Times New Roman" w:hAnsi="Times New Roman" w:cs="Times New Roman"/>
          <w:lang w:val="en-GB"/>
        </w:rPr>
        <w:t xml:space="preserve">., </w:t>
      </w:r>
      <w:r w:rsidR="00AD1B41" w:rsidRPr="007D31F4">
        <w:rPr>
          <w:rFonts w:ascii="Times New Roman" w:hAnsi="Times New Roman" w:cs="Times New Roman"/>
          <w:lang w:val="en-GB"/>
        </w:rPr>
        <w:t xml:space="preserve">2021 </w:t>
      </w:r>
      <w:r w:rsidRPr="007D31F4">
        <w:rPr>
          <w:rFonts w:ascii="Times New Roman" w:hAnsi="Times New Roman" w:cs="Times New Roman"/>
          <w:lang w:val="en-GB"/>
        </w:rPr>
        <w:t>“The trade-off between mandatory and voluntary disclosure: evidence from oil companies’ risk reporting”,</w:t>
      </w:r>
      <w:r w:rsidR="00AD1B41" w:rsidRPr="007D31F4">
        <w:rPr>
          <w:rFonts w:ascii="Times New Roman" w:hAnsi="Times New Roman" w:cs="Times New Roman"/>
          <w:lang w:val="en-GB"/>
        </w:rPr>
        <w:t xml:space="preserve"> </w:t>
      </w:r>
      <w:r w:rsidRPr="007D31F4">
        <w:rPr>
          <w:rFonts w:ascii="Times New Roman" w:hAnsi="Times New Roman" w:cs="Times New Roman"/>
          <w:i/>
          <w:lang w:val="en-GB"/>
        </w:rPr>
        <w:t>Journal of Accounting, Auditing &amp; Finance</w:t>
      </w:r>
      <w:r w:rsidR="00AD1B41" w:rsidRPr="007D31F4">
        <w:rPr>
          <w:rFonts w:ascii="Times New Roman" w:hAnsi="Times New Roman" w:cs="Times New Roman"/>
          <w:lang w:val="en-GB"/>
        </w:rPr>
        <w:t>, 1-23</w:t>
      </w:r>
      <w:r w:rsidR="002472B4">
        <w:rPr>
          <w:rFonts w:ascii="Times New Roman" w:hAnsi="Times New Roman" w:cs="Times New Roman"/>
          <w:lang w:val="en-GB"/>
        </w:rPr>
        <w:t xml:space="preserve"> </w:t>
      </w:r>
      <w:hyperlink r:id="rId12" w:history="1">
        <w:r w:rsidR="002472B4" w:rsidRPr="002472B4">
          <w:rPr>
            <w:rFonts w:ascii="Times New Roman" w:hAnsi="Times New Roman" w:cs="Times New Roman"/>
            <w:i/>
            <w:lang w:val="en-GB"/>
          </w:rPr>
          <w:t>https://doi.org/10.1177/0148558X211025250</w:t>
        </w:r>
      </w:hyperlink>
      <w:r w:rsidR="00AD1B41" w:rsidRPr="002472B4">
        <w:rPr>
          <w:rFonts w:ascii="Times New Roman" w:hAnsi="Times New Roman" w:cs="Times New Roman"/>
          <w:i/>
          <w:lang w:val="en-GB"/>
        </w:rPr>
        <w:t>.</w:t>
      </w:r>
    </w:p>
    <w:p w14:paraId="737934B9" w14:textId="77777777" w:rsidR="00F90B37" w:rsidRDefault="00F90B37" w:rsidP="00C6013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B7A7050" w14:textId="2C2368AE" w:rsidR="00C90722" w:rsidRPr="007D31F4" w:rsidRDefault="00C90722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7D31F4">
        <w:rPr>
          <w:rFonts w:ascii="Times New Roman" w:hAnsi="Times New Roman" w:cs="Times New Roman"/>
        </w:rPr>
        <w:t>Gomez-Mejia L. R., Cruz C.</w:t>
      </w:r>
      <w:r w:rsidR="00AE5412" w:rsidRPr="007D31F4">
        <w:rPr>
          <w:rFonts w:ascii="Times New Roman" w:hAnsi="Times New Roman" w:cs="Times New Roman"/>
        </w:rPr>
        <w:t>,</w:t>
      </w:r>
      <w:r w:rsidRPr="007D31F4">
        <w:rPr>
          <w:rFonts w:ascii="Times New Roman" w:hAnsi="Times New Roman" w:cs="Times New Roman"/>
        </w:rPr>
        <w:t xml:space="preserve"> and </w:t>
      </w:r>
      <w:r w:rsidRPr="007D31F4">
        <w:rPr>
          <w:rFonts w:ascii="Times New Roman" w:hAnsi="Times New Roman" w:cs="Times New Roman"/>
          <w:b/>
        </w:rPr>
        <w:t>Imperatore C</w:t>
      </w:r>
      <w:r w:rsidRPr="007D31F4">
        <w:rPr>
          <w:rFonts w:ascii="Times New Roman" w:hAnsi="Times New Roman" w:cs="Times New Roman"/>
        </w:rPr>
        <w:t xml:space="preserve">., 2014, “Financial Reporting and the Protection of Socioemotional </w:t>
      </w:r>
      <w:r w:rsidR="00AE5412" w:rsidRPr="007D31F4">
        <w:rPr>
          <w:rFonts w:ascii="Times New Roman" w:hAnsi="Times New Roman" w:cs="Times New Roman"/>
        </w:rPr>
        <w:t>W</w:t>
      </w:r>
      <w:r w:rsidRPr="007D31F4">
        <w:rPr>
          <w:rFonts w:ascii="Times New Roman" w:hAnsi="Times New Roman" w:cs="Times New Roman"/>
        </w:rPr>
        <w:t>ealth in Family</w:t>
      </w:r>
      <w:r w:rsidR="00791C15" w:rsidRPr="007D31F4">
        <w:rPr>
          <w:rFonts w:ascii="Times New Roman" w:hAnsi="Times New Roman" w:cs="Times New Roman"/>
        </w:rPr>
        <w:t>-</w:t>
      </w:r>
      <w:r w:rsidRPr="007D31F4">
        <w:rPr>
          <w:rFonts w:ascii="Times New Roman" w:hAnsi="Times New Roman" w:cs="Times New Roman"/>
        </w:rPr>
        <w:t xml:space="preserve">Controlled </w:t>
      </w:r>
      <w:r w:rsidR="00AE5412" w:rsidRPr="007D31F4">
        <w:rPr>
          <w:rFonts w:ascii="Times New Roman" w:hAnsi="Times New Roman" w:cs="Times New Roman"/>
        </w:rPr>
        <w:t>F</w:t>
      </w:r>
      <w:r w:rsidRPr="007D31F4">
        <w:rPr>
          <w:rFonts w:ascii="Times New Roman" w:hAnsi="Times New Roman" w:cs="Times New Roman"/>
        </w:rPr>
        <w:t>irms”</w:t>
      </w:r>
      <w:r w:rsidR="00933A62" w:rsidRPr="007D31F4">
        <w:rPr>
          <w:rFonts w:ascii="Times New Roman" w:hAnsi="Times New Roman" w:cs="Times New Roman"/>
        </w:rPr>
        <w:t>,</w:t>
      </w:r>
      <w:r w:rsidRPr="007D31F4">
        <w:rPr>
          <w:rFonts w:ascii="Times New Roman" w:hAnsi="Times New Roman" w:cs="Times New Roman"/>
        </w:rPr>
        <w:t xml:space="preserve"> </w:t>
      </w:r>
      <w:r w:rsidRPr="007D31F4">
        <w:rPr>
          <w:rFonts w:ascii="Times New Roman" w:hAnsi="Times New Roman" w:cs="Times New Roman"/>
          <w:i/>
        </w:rPr>
        <w:t>European Accounting Review</w:t>
      </w:r>
      <w:r w:rsidRPr="007D31F4">
        <w:rPr>
          <w:rFonts w:ascii="Times New Roman" w:hAnsi="Times New Roman" w:cs="Times New Roman"/>
        </w:rPr>
        <w:t>, 23(3)</w:t>
      </w:r>
      <w:r w:rsidR="00B30407" w:rsidRPr="007D31F4">
        <w:rPr>
          <w:rFonts w:ascii="Times New Roman" w:hAnsi="Times New Roman" w:cs="Times New Roman"/>
        </w:rPr>
        <w:t>, 387-402</w:t>
      </w:r>
    </w:p>
    <w:p w14:paraId="5333A2ED" w14:textId="77777777" w:rsidR="008333F8" w:rsidRPr="00AB0940" w:rsidRDefault="008333F8" w:rsidP="00C6013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EFE2D4B" w14:textId="47E25CA9" w:rsidR="00C90722" w:rsidRPr="007D31F4" w:rsidRDefault="00C90722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7D31F4">
        <w:rPr>
          <w:rFonts w:ascii="Times New Roman" w:hAnsi="Times New Roman" w:cs="Times New Roman"/>
        </w:rPr>
        <w:t xml:space="preserve">Trombetta M., </w:t>
      </w:r>
      <w:r w:rsidRPr="007D31F4">
        <w:rPr>
          <w:rFonts w:ascii="Times New Roman" w:hAnsi="Times New Roman" w:cs="Times New Roman"/>
          <w:b/>
        </w:rPr>
        <w:t>Imperatore C.</w:t>
      </w:r>
      <w:r w:rsidRPr="007D31F4">
        <w:rPr>
          <w:rFonts w:ascii="Times New Roman" w:hAnsi="Times New Roman" w:cs="Times New Roman"/>
        </w:rPr>
        <w:t xml:space="preserve">, 2014, “The </w:t>
      </w:r>
      <w:r w:rsidR="003D659A" w:rsidRPr="007D31F4">
        <w:rPr>
          <w:rFonts w:ascii="Times New Roman" w:hAnsi="Times New Roman" w:cs="Times New Roman"/>
        </w:rPr>
        <w:t>d</w:t>
      </w:r>
      <w:r w:rsidRPr="007D31F4">
        <w:rPr>
          <w:rFonts w:ascii="Times New Roman" w:hAnsi="Times New Roman" w:cs="Times New Roman"/>
        </w:rPr>
        <w:t xml:space="preserve">ynamic of </w:t>
      </w:r>
      <w:r w:rsidR="003D659A" w:rsidRPr="007D31F4">
        <w:rPr>
          <w:rFonts w:ascii="Times New Roman" w:hAnsi="Times New Roman" w:cs="Times New Roman"/>
        </w:rPr>
        <w:t>f</w:t>
      </w:r>
      <w:r w:rsidRPr="007D31F4">
        <w:rPr>
          <w:rFonts w:ascii="Times New Roman" w:hAnsi="Times New Roman" w:cs="Times New Roman"/>
        </w:rPr>
        <w:t xml:space="preserve">inancial </w:t>
      </w:r>
      <w:r w:rsidR="003D659A" w:rsidRPr="007D31F4">
        <w:rPr>
          <w:rFonts w:ascii="Times New Roman" w:hAnsi="Times New Roman" w:cs="Times New Roman"/>
        </w:rPr>
        <w:t>c</w:t>
      </w:r>
      <w:r w:rsidRPr="007D31F4">
        <w:rPr>
          <w:rFonts w:ascii="Times New Roman" w:hAnsi="Times New Roman" w:cs="Times New Roman"/>
        </w:rPr>
        <w:t xml:space="preserve">rises and its </w:t>
      </w:r>
      <w:r w:rsidR="003D659A" w:rsidRPr="007D31F4">
        <w:rPr>
          <w:rFonts w:ascii="Times New Roman" w:hAnsi="Times New Roman" w:cs="Times New Roman"/>
        </w:rPr>
        <w:t>n</w:t>
      </w:r>
      <w:r w:rsidRPr="007D31F4">
        <w:rPr>
          <w:rFonts w:ascii="Times New Roman" w:hAnsi="Times New Roman" w:cs="Times New Roman"/>
        </w:rPr>
        <w:t>on-</w:t>
      </w:r>
      <w:r w:rsidR="003D659A" w:rsidRPr="007D31F4">
        <w:rPr>
          <w:rFonts w:ascii="Times New Roman" w:hAnsi="Times New Roman" w:cs="Times New Roman"/>
        </w:rPr>
        <w:t>m</w:t>
      </w:r>
      <w:r w:rsidRPr="007D31F4">
        <w:rPr>
          <w:rFonts w:ascii="Times New Roman" w:hAnsi="Times New Roman" w:cs="Times New Roman"/>
        </w:rPr>
        <w:t xml:space="preserve">onotonic </w:t>
      </w:r>
      <w:r w:rsidR="003D659A" w:rsidRPr="007D31F4">
        <w:rPr>
          <w:rFonts w:ascii="Times New Roman" w:hAnsi="Times New Roman" w:cs="Times New Roman"/>
        </w:rPr>
        <w:t>e</w:t>
      </w:r>
      <w:r w:rsidRPr="007D31F4">
        <w:rPr>
          <w:rFonts w:ascii="Times New Roman" w:hAnsi="Times New Roman" w:cs="Times New Roman"/>
        </w:rPr>
        <w:t xml:space="preserve">ffects on </w:t>
      </w:r>
      <w:r w:rsidR="003D659A" w:rsidRPr="007D31F4">
        <w:rPr>
          <w:rFonts w:ascii="Times New Roman" w:hAnsi="Times New Roman" w:cs="Times New Roman"/>
        </w:rPr>
        <w:t>e</w:t>
      </w:r>
      <w:r w:rsidRPr="007D31F4">
        <w:rPr>
          <w:rFonts w:ascii="Times New Roman" w:hAnsi="Times New Roman" w:cs="Times New Roman"/>
        </w:rPr>
        <w:t xml:space="preserve">arnings </w:t>
      </w:r>
      <w:r w:rsidR="003D659A" w:rsidRPr="007D31F4">
        <w:rPr>
          <w:rFonts w:ascii="Times New Roman" w:hAnsi="Times New Roman" w:cs="Times New Roman"/>
        </w:rPr>
        <w:t>q</w:t>
      </w:r>
      <w:r w:rsidRPr="007D31F4">
        <w:rPr>
          <w:rFonts w:ascii="Times New Roman" w:hAnsi="Times New Roman" w:cs="Times New Roman"/>
        </w:rPr>
        <w:t>uality”</w:t>
      </w:r>
      <w:r w:rsidR="00933A62" w:rsidRPr="007D31F4">
        <w:rPr>
          <w:rFonts w:ascii="Times New Roman" w:hAnsi="Times New Roman" w:cs="Times New Roman"/>
        </w:rPr>
        <w:t>,</w:t>
      </w:r>
      <w:r w:rsidRPr="007D31F4">
        <w:rPr>
          <w:rFonts w:ascii="Times New Roman" w:hAnsi="Times New Roman" w:cs="Times New Roman"/>
        </w:rPr>
        <w:t xml:space="preserve"> </w:t>
      </w:r>
      <w:r w:rsidRPr="007D31F4">
        <w:rPr>
          <w:rFonts w:ascii="Times New Roman" w:hAnsi="Times New Roman" w:cs="Times New Roman"/>
          <w:i/>
        </w:rPr>
        <w:t>Journal of Accounting and Public Policy</w:t>
      </w:r>
      <w:r w:rsidRPr="007D31F4">
        <w:rPr>
          <w:rFonts w:ascii="Times New Roman" w:hAnsi="Times New Roman" w:cs="Times New Roman"/>
        </w:rPr>
        <w:t>, 33(3)</w:t>
      </w:r>
      <w:r w:rsidR="00B30407" w:rsidRPr="007D31F4">
        <w:rPr>
          <w:rFonts w:ascii="Times New Roman" w:hAnsi="Times New Roman" w:cs="Times New Roman"/>
        </w:rPr>
        <w:t xml:space="preserve">, </w:t>
      </w:r>
      <w:r w:rsidRPr="007D31F4">
        <w:rPr>
          <w:rFonts w:ascii="Times New Roman" w:hAnsi="Times New Roman" w:cs="Times New Roman"/>
        </w:rPr>
        <w:t>205-232</w:t>
      </w:r>
    </w:p>
    <w:p w14:paraId="781C9638" w14:textId="77777777" w:rsidR="008333F8" w:rsidRPr="00AB0940" w:rsidRDefault="008333F8" w:rsidP="00C6013A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</w:p>
    <w:p w14:paraId="7BBBEBD5" w14:textId="2776CAA0" w:rsidR="00C90722" w:rsidRPr="007D31F4" w:rsidRDefault="00C90722" w:rsidP="00C6013A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lang w:val="it-IT"/>
        </w:rPr>
      </w:pPr>
      <w:r w:rsidRPr="007D31F4">
        <w:rPr>
          <w:rFonts w:ascii="Times New Roman" w:hAnsi="Times New Roman" w:cs="Times New Roman"/>
          <w:lang w:val="it-IT"/>
        </w:rPr>
        <w:t xml:space="preserve">Bozzolan, S, </w:t>
      </w:r>
      <w:r w:rsidRPr="007D31F4">
        <w:rPr>
          <w:rFonts w:ascii="Times New Roman" w:hAnsi="Times New Roman" w:cs="Times New Roman"/>
          <w:b/>
          <w:lang w:val="it-IT"/>
        </w:rPr>
        <w:t>Imperatore C</w:t>
      </w:r>
      <w:r w:rsidRPr="007D31F4">
        <w:rPr>
          <w:rFonts w:ascii="Times New Roman" w:hAnsi="Times New Roman" w:cs="Times New Roman"/>
          <w:lang w:val="it-IT"/>
        </w:rPr>
        <w:t xml:space="preserve">., and </w:t>
      </w:r>
      <w:r w:rsidR="005544E5" w:rsidRPr="007D31F4">
        <w:rPr>
          <w:rFonts w:ascii="Times New Roman" w:hAnsi="Times New Roman" w:cs="Times New Roman"/>
          <w:lang w:val="it-IT"/>
        </w:rPr>
        <w:t>Michelon, G., 2013</w:t>
      </w:r>
      <w:r w:rsidRPr="007D31F4">
        <w:rPr>
          <w:rFonts w:ascii="Times New Roman" w:hAnsi="Times New Roman" w:cs="Times New Roman"/>
          <w:lang w:val="it-IT"/>
        </w:rPr>
        <w:t xml:space="preserve">, “Sistemi di </w:t>
      </w:r>
      <w:r w:rsidR="00614204" w:rsidRPr="007D31F4">
        <w:rPr>
          <w:rFonts w:ascii="Times New Roman" w:hAnsi="Times New Roman" w:cs="Times New Roman"/>
          <w:lang w:val="it-IT"/>
        </w:rPr>
        <w:t>c</w:t>
      </w:r>
      <w:r w:rsidRPr="007D31F4">
        <w:rPr>
          <w:rFonts w:ascii="Times New Roman" w:hAnsi="Times New Roman" w:cs="Times New Roman"/>
          <w:lang w:val="it-IT"/>
        </w:rPr>
        <w:t xml:space="preserve">ontrollo </w:t>
      </w:r>
      <w:r w:rsidR="00614204" w:rsidRPr="007D31F4">
        <w:rPr>
          <w:rFonts w:ascii="Times New Roman" w:hAnsi="Times New Roman" w:cs="Times New Roman"/>
          <w:lang w:val="it-IT"/>
        </w:rPr>
        <w:t>i</w:t>
      </w:r>
      <w:r w:rsidRPr="007D31F4">
        <w:rPr>
          <w:rFonts w:ascii="Times New Roman" w:hAnsi="Times New Roman" w:cs="Times New Roman"/>
          <w:lang w:val="it-IT"/>
        </w:rPr>
        <w:t xml:space="preserve">nterno e </w:t>
      </w:r>
      <w:r w:rsidR="00614204" w:rsidRPr="007D31F4">
        <w:rPr>
          <w:rFonts w:ascii="Times New Roman" w:hAnsi="Times New Roman" w:cs="Times New Roman"/>
          <w:lang w:val="it-IT"/>
        </w:rPr>
        <w:t>q</w:t>
      </w:r>
      <w:r w:rsidRPr="007D31F4">
        <w:rPr>
          <w:rFonts w:ascii="Times New Roman" w:hAnsi="Times New Roman" w:cs="Times New Roman"/>
          <w:lang w:val="it-IT"/>
        </w:rPr>
        <w:t>ualità dell’</w:t>
      </w:r>
      <w:r w:rsidR="00614204" w:rsidRPr="007D31F4">
        <w:rPr>
          <w:rFonts w:ascii="Times New Roman" w:hAnsi="Times New Roman" w:cs="Times New Roman"/>
          <w:lang w:val="it-IT"/>
        </w:rPr>
        <w:t>i</w:t>
      </w:r>
      <w:r w:rsidRPr="007D31F4">
        <w:rPr>
          <w:rFonts w:ascii="Times New Roman" w:hAnsi="Times New Roman" w:cs="Times New Roman"/>
          <w:lang w:val="it-IT"/>
        </w:rPr>
        <w:t xml:space="preserve">nformativa </w:t>
      </w:r>
      <w:r w:rsidR="00614204" w:rsidRPr="007D31F4">
        <w:rPr>
          <w:rFonts w:ascii="Times New Roman" w:hAnsi="Times New Roman" w:cs="Times New Roman"/>
          <w:lang w:val="it-IT"/>
        </w:rPr>
        <w:t>c</w:t>
      </w:r>
      <w:r w:rsidRPr="007D31F4">
        <w:rPr>
          <w:rFonts w:ascii="Times New Roman" w:hAnsi="Times New Roman" w:cs="Times New Roman"/>
          <w:lang w:val="it-IT"/>
        </w:rPr>
        <w:t>ontabile</w:t>
      </w:r>
      <w:r w:rsidR="00614204" w:rsidRPr="007D31F4">
        <w:rPr>
          <w:rFonts w:ascii="Times New Roman" w:hAnsi="Times New Roman" w:cs="Times New Roman"/>
          <w:lang w:val="it-IT"/>
        </w:rPr>
        <w:t>. E</w:t>
      </w:r>
      <w:r w:rsidRPr="007D31F4">
        <w:rPr>
          <w:rFonts w:ascii="Times New Roman" w:hAnsi="Times New Roman" w:cs="Times New Roman"/>
          <w:lang w:val="it-IT"/>
        </w:rPr>
        <w:t>videnze dalle principali società quotate europee”</w:t>
      </w:r>
      <w:r w:rsidR="00933A62" w:rsidRPr="007D31F4">
        <w:rPr>
          <w:rFonts w:ascii="Times New Roman" w:hAnsi="Times New Roman" w:cs="Times New Roman"/>
          <w:lang w:val="it-IT"/>
        </w:rPr>
        <w:t>,</w:t>
      </w:r>
      <w:r w:rsidRPr="007D31F4">
        <w:rPr>
          <w:rFonts w:ascii="Times New Roman" w:hAnsi="Times New Roman" w:cs="Times New Roman"/>
          <w:lang w:val="it-IT"/>
        </w:rPr>
        <w:t xml:space="preserve"> </w:t>
      </w:r>
      <w:r w:rsidRPr="007D31F4">
        <w:rPr>
          <w:rFonts w:ascii="Times New Roman" w:hAnsi="Times New Roman" w:cs="Times New Roman"/>
          <w:i/>
          <w:lang w:val="it-IT"/>
        </w:rPr>
        <w:t>Economia e Management</w:t>
      </w:r>
      <w:r w:rsidRPr="007D31F4">
        <w:rPr>
          <w:rFonts w:ascii="Times New Roman" w:hAnsi="Times New Roman" w:cs="Times New Roman"/>
          <w:lang w:val="it-IT"/>
        </w:rPr>
        <w:t>, 1, 83-102</w:t>
      </w:r>
    </w:p>
    <w:bookmarkEnd w:id="0"/>
    <w:p w14:paraId="3C618F39" w14:textId="77777777" w:rsidR="00F90B37" w:rsidRPr="00D52C7E" w:rsidRDefault="00F90B37" w:rsidP="00FC67B5">
      <w:pPr>
        <w:spacing w:after="0" w:line="240" w:lineRule="auto"/>
        <w:jc w:val="both"/>
        <w:rPr>
          <w:rFonts w:ascii="Times New Roman" w:hAnsi="Times New Roman" w:cs="Times New Roman"/>
          <w:lang w:val="it-IT"/>
        </w:rPr>
      </w:pPr>
    </w:p>
    <w:p w14:paraId="5F2CF32F" w14:textId="30E59A25" w:rsidR="005424C4" w:rsidRDefault="005424C4" w:rsidP="00FC67B5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it-IT"/>
        </w:rPr>
      </w:pPr>
      <w:r w:rsidRPr="00AB0940">
        <w:rPr>
          <w:rFonts w:ascii="Times New Roman" w:hAnsi="Times New Roman" w:cs="Times New Roman"/>
          <w:u w:val="single"/>
          <w:lang w:val="it-IT"/>
        </w:rPr>
        <w:t>Working Papers</w:t>
      </w:r>
    </w:p>
    <w:p w14:paraId="73574346" w14:textId="77777777" w:rsidR="00663DD0" w:rsidRPr="00AB0940" w:rsidRDefault="00663DD0" w:rsidP="00FC67B5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it-IT"/>
        </w:rPr>
      </w:pPr>
    </w:p>
    <w:p w14:paraId="3E55E95C" w14:textId="16262DE7" w:rsidR="004E6252" w:rsidRPr="007A2F62" w:rsidRDefault="004E6252" w:rsidP="00E07832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Pr="004E6252">
        <w:rPr>
          <w:rFonts w:ascii="Times New Roman" w:hAnsi="Times New Roman" w:cs="Times New Roman"/>
        </w:rPr>
        <w:t>The relation between financial reporting characteristics and managerial herding: Evidence from merger and acquisitions</w:t>
      </w:r>
      <w:r>
        <w:rPr>
          <w:rFonts w:ascii="Times New Roman" w:hAnsi="Times New Roman" w:cs="Times New Roman"/>
        </w:rPr>
        <w:t xml:space="preserve">” (with </w:t>
      </w:r>
      <w:r w:rsidRPr="008748C8">
        <w:rPr>
          <w:rFonts w:ascii="Times New Roman" w:hAnsi="Times New Roman" w:cs="Times New Roman"/>
        </w:rPr>
        <w:t>Gabriel Pundrich Pereira – University of Florida</w:t>
      </w:r>
      <w:r>
        <w:rPr>
          <w:rFonts w:ascii="Times New Roman" w:hAnsi="Times New Roman" w:cs="Times New Roman"/>
        </w:rPr>
        <w:t xml:space="preserve">) - </w:t>
      </w:r>
      <w:r w:rsidRPr="008748C8">
        <w:rPr>
          <w:rFonts w:ascii="Times New Roman" w:hAnsi="Times New Roman" w:cs="Times New Roman"/>
        </w:rPr>
        <w:t xml:space="preserve">revise and resubmit at </w:t>
      </w:r>
      <w:r>
        <w:rPr>
          <w:rFonts w:ascii="Times New Roman" w:hAnsi="Times New Roman" w:cs="Times New Roman"/>
          <w:i/>
        </w:rPr>
        <w:t>Accounting and Business Research</w:t>
      </w:r>
      <w:r w:rsidRPr="008748C8">
        <w:rPr>
          <w:rFonts w:ascii="Times New Roman" w:hAnsi="Times New Roman" w:cs="Times New Roman"/>
          <w:i/>
        </w:rPr>
        <w:t xml:space="preserve"> (</w:t>
      </w:r>
      <w:r w:rsidR="00D03D41">
        <w:rPr>
          <w:rFonts w:ascii="Times New Roman" w:hAnsi="Times New Roman" w:cs="Times New Roman"/>
          <w:i/>
        </w:rPr>
        <w:t>revising for 3</w:t>
      </w:r>
      <w:r w:rsidR="00D03D41" w:rsidRPr="00D03D41">
        <w:rPr>
          <w:rFonts w:ascii="Times New Roman" w:hAnsi="Times New Roman" w:cs="Times New Roman"/>
          <w:i/>
          <w:vertAlign w:val="superscript"/>
        </w:rPr>
        <w:t>rd</w:t>
      </w:r>
      <w:r w:rsidR="00D03D41">
        <w:rPr>
          <w:rFonts w:ascii="Times New Roman" w:hAnsi="Times New Roman" w:cs="Times New Roman"/>
          <w:i/>
        </w:rPr>
        <w:t xml:space="preserve"> </w:t>
      </w:r>
      <w:r w:rsidRPr="008748C8">
        <w:rPr>
          <w:rFonts w:ascii="Times New Roman" w:hAnsi="Times New Roman" w:cs="Times New Roman"/>
          <w:i/>
        </w:rPr>
        <w:t>round)</w:t>
      </w:r>
    </w:p>
    <w:p w14:paraId="4D8661A4" w14:textId="77777777" w:rsidR="007A2F62" w:rsidRPr="007A2F62" w:rsidRDefault="007A2F62" w:rsidP="00E07832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14:paraId="769DB1DA" w14:textId="21E67EB0" w:rsidR="00424296" w:rsidRDefault="007A2F62" w:rsidP="00E07832">
      <w:pPr>
        <w:pStyle w:val="ListParagraph"/>
        <w:numPr>
          <w:ilvl w:val="0"/>
          <w:numId w:val="18"/>
        </w:numPr>
        <w:spacing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Pr="007A2F62">
        <w:rPr>
          <w:rFonts w:ascii="Times New Roman" w:hAnsi="Times New Roman" w:cs="Times New Roman"/>
        </w:rPr>
        <w:t xml:space="preserve">Disclosure versus Certification: Evidence from the SEC vote waiver for PIPEs during </w:t>
      </w:r>
      <w:r w:rsidR="008F4923">
        <w:rPr>
          <w:rFonts w:ascii="Times New Roman" w:hAnsi="Times New Roman" w:cs="Times New Roman"/>
        </w:rPr>
        <w:t>COVID-19</w:t>
      </w:r>
      <w:r>
        <w:rPr>
          <w:rFonts w:ascii="Times New Roman" w:hAnsi="Times New Roman" w:cs="Times New Roman"/>
        </w:rPr>
        <w:t>” (with Miles Gietzmann, Bocconi University) – revise and resubmit at</w:t>
      </w:r>
      <w:r w:rsidRPr="007A2F62">
        <w:rPr>
          <w:rFonts w:ascii="Times New Roman" w:hAnsi="Times New Roman" w:cs="Times New Roman"/>
          <w:i/>
        </w:rPr>
        <w:t xml:space="preserve"> Journal of Accounting and Public Policy (</w:t>
      </w:r>
      <w:r w:rsidR="00D03D41">
        <w:rPr>
          <w:rFonts w:ascii="Times New Roman" w:hAnsi="Times New Roman" w:cs="Times New Roman"/>
        </w:rPr>
        <w:t xml:space="preserve">revising for </w:t>
      </w:r>
      <w:r w:rsidRPr="007A2F62">
        <w:rPr>
          <w:rFonts w:ascii="Times New Roman" w:hAnsi="Times New Roman" w:cs="Times New Roman"/>
          <w:i/>
        </w:rPr>
        <w:t>2</w:t>
      </w:r>
      <w:r w:rsidRPr="007A2F62">
        <w:rPr>
          <w:rFonts w:ascii="Times New Roman" w:hAnsi="Times New Roman" w:cs="Times New Roman"/>
          <w:i/>
          <w:vertAlign w:val="superscript"/>
        </w:rPr>
        <w:t>nd</w:t>
      </w:r>
      <w:r w:rsidRPr="007A2F62">
        <w:rPr>
          <w:rFonts w:ascii="Times New Roman" w:hAnsi="Times New Roman" w:cs="Times New Roman"/>
          <w:i/>
        </w:rPr>
        <w:t xml:space="preserve"> round)</w:t>
      </w:r>
    </w:p>
    <w:p w14:paraId="749B8AD1" w14:textId="77777777" w:rsidR="007A2F62" w:rsidRPr="007A2F62" w:rsidRDefault="007A2F62" w:rsidP="00E07832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14:paraId="0540FD1F" w14:textId="607B8703" w:rsidR="00424296" w:rsidRDefault="00424296" w:rsidP="00E07832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Pr="000930FE">
        <w:rPr>
          <w:rFonts w:ascii="Times New Roman" w:hAnsi="Times New Roman" w:cs="Times New Roman"/>
        </w:rPr>
        <w:t>How Do Multiple Regulators Regulate? Evidence from Fairness Opinion Providers’ Conflict of Interest Disclosures</w:t>
      </w:r>
      <w:r>
        <w:rPr>
          <w:rFonts w:ascii="Times New Roman" w:hAnsi="Times New Roman" w:cs="Times New Roman"/>
        </w:rPr>
        <w:t>” (with Phil Berger – University of Chicago; Rachel Geoffroy – Ohio State University; and Lisa Liu – Columbia University)</w:t>
      </w:r>
    </w:p>
    <w:p w14:paraId="1A2ADB21" w14:textId="77777777" w:rsidR="00C92AF6" w:rsidRPr="00C92AF6" w:rsidRDefault="00C92AF6" w:rsidP="00C92AF6">
      <w:pPr>
        <w:pStyle w:val="ListParagraph"/>
        <w:rPr>
          <w:rFonts w:ascii="Times New Roman" w:hAnsi="Times New Roman" w:cs="Times New Roman"/>
        </w:rPr>
      </w:pPr>
    </w:p>
    <w:p w14:paraId="7DF77AB1" w14:textId="524CB669" w:rsidR="00C92AF6" w:rsidRPr="000930FE" w:rsidRDefault="00C92AF6" w:rsidP="00E07832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Pr="00C92AF6">
        <w:rPr>
          <w:rFonts w:ascii="Times New Roman" w:hAnsi="Times New Roman" w:cs="Times New Roman"/>
        </w:rPr>
        <w:t>Executive Bonus Adjustments to Industry Non-Financial Violations</w:t>
      </w:r>
      <w:r>
        <w:rPr>
          <w:rFonts w:ascii="Times New Roman" w:hAnsi="Times New Roman" w:cs="Times New Roman"/>
        </w:rPr>
        <w:t>” (with Francesca Franco – Bocconi University</w:t>
      </w:r>
      <w:r w:rsidR="00705487">
        <w:rPr>
          <w:rFonts w:ascii="Times New Roman" w:hAnsi="Times New Roman" w:cs="Times New Roman"/>
        </w:rPr>
        <w:t xml:space="preserve"> – and Mariya Ivanova - </w:t>
      </w:r>
      <w:r w:rsidR="00705487" w:rsidRPr="00705487">
        <w:rPr>
          <w:rFonts w:ascii="Times New Roman" w:hAnsi="Times New Roman" w:cs="Times New Roman"/>
        </w:rPr>
        <w:t>Stockholm School of Economics</w:t>
      </w:r>
      <w:r w:rsidR="00705487">
        <w:rPr>
          <w:rFonts w:ascii="Times New Roman" w:hAnsi="Times New Roman" w:cs="Times New Roman"/>
        </w:rPr>
        <w:t>)</w:t>
      </w:r>
    </w:p>
    <w:p w14:paraId="5D4A26E0" w14:textId="77777777" w:rsidR="008308D9" w:rsidRPr="00D67253" w:rsidRDefault="008308D9" w:rsidP="00E07832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i/>
        </w:rPr>
      </w:pPr>
    </w:p>
    <w:p w14:paraId="19BF6478" w14:textId="77777777" w:rsidR="00AD1B41" w:rsidRPr="00AB0940" w:rsidRDefault="00AD1B41" w:rsidP="00E07832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>“The influence of institutional investor tax sensitiveness in the design of executives’ compensation packages” (with Ariela Caglio – Bocconi University- and Cinthia Valle Ruiz – IESEG)</w:t>
      </w:r>
    </w:p>
    <w:p w14:paraId="6EB96182" w14:textId="77777777" w:rsidR="00AD1B41" w:rsidRPr="00AD1B41" w:rsidRDefault="00AD1B41" w:rsidP="00E07832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4160A435" w14:textId="62D0B5D7" w:rsidR="00FE086F" w:rsidRPr="000930FE" w:rsidRDefault="00FE086F" w:rsidP="00E07832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Times New Roman" w:hAnsi="Times New Roman" w:cs="Times New Roman"/>
          <w:i/>
        </w:rPr>
      </w:pPr>
      <w:r w:rsidRPr="00AB0940">
        <w:rPr>
          <w:rFonts w:ascii="Times New Roman" w:hAnsi="Times New Roman" w:cs="Times New Roman"/>
        </w:rPr>
        <w:t xml:space="preserve">“The link between cost structure and inventory valuation: does cost allocation matter?” (with Angelo Ditillo – Bocconi University) </w:t>
      </w:r>
    </w:p>
    <w:p w14:paraId="1262ED9F" w14:textId="2C3646CD" w:rsidR="00576CE6" w:rsidRPr="00AB0940" w:rsidRDefault="00960099" w:rsidP="0008138E">
      <w:pPr>
        <w:pBdr>
          <w:bottom w:val="single" w:sz="4" w:space="1" w:color="auto"/>
        </w:pBdr>
        <w:spacing w:before="240"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AB0940">
        <w:rPr>
          <w:rFonts w:ascii="Times New Roman" w:hAnsi="Times New Roman" w:cs="Times New Roman"/>
          <w:b/>
          <w:sz w:val="26"/>
          <w:szCs w:val="26"/>
        </w:rPr>
        <w:lastRenderedPageBreak/>
        <w:t xml:space="preserve">Invited </w:t>
      </w:r>
      <w:r w:rsidR="00576CE6" w:rsidRPr="00AB0940">
        <w:rPr>
          <w:rFonts w:ascii="Times New Roman" w:hAnsi="Times New Roman" w:cs="Times New Roman"/>
          <w:b/>
          <w:sz w:val="26"/>
          <w:szCs w:val="26"/>
        </w:rPr>
        <w:t>Presentations</w:t>
      </w:r>
    </w:p>
    <w:p w14:paraId="0F8890A3" w14:textId="73130B76" w:rsidR="008A7A68" w:rsidRDefault="008A7A68" w:rsidP="00560F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4: </w:t>
      </w:r>
      <w:r w:rsidR="003D6B0D" w:rsidRPr="00AB0940">
        <w:rPr>
          <w:rFonts w:ascii="Times New Roman" w:hAnsi="Times New Roman" w:cs="Times New Roman"/>
        </w:rPr>
        <w:t>EAA Annual Congress</w:t>
      </w:r>
      <w:r w:rsidR="003D6B0D">
        <w:rPr>
          <w:rFonts w:ascii="Times New Roman" w:hAnsi="Times New Roman" w:cs="Times New Roman"/>
        </w:rPr>
        <w:t xml:space="preserve">, Bucharest (scheduled), </w:t>
      </w:r>
      <w:r w:rsidR="008A42DD" w:rsidRPr="008A42DD">
        <w:rPr>
          <w:rFonts w:ascii="Times New Roman" w:hAnsi="Times New Roman" w:cs="Times New Roman"/>
          <w:color w:val="242424"/>
          <w:shd w:val="clear" w:color="auto" w:fill="FFFFFF"/>
        </w:rPr>
        <w:t>ESMT </w:t>
      </w:r>
      <w:r w:rsidRPr="008A42DD">
        <w:rPr>
          <w:rFonts w:ascii="Times New Roman" w:hAnsi="Times New Roman" w:cs="Times New Roman"/>
          <w:color w:val="242424"/>
          <w:shd w:val="clear" w:color="auto" w:fill="FFFFFF"/>
        </w:rPr>
        <w:t>Berlin (scheduled)</w:t>
      </w:r>
      <w:r w:rsidR="008D02C5">
        <w:rPr>
          <w:rFonts w:ascii="Times New Roman" w:hAnsi="Times New Roman" w:cs="Times New Roman"/>
          <w:color w:val="242424"/>
          <w:shd w:val="clear" w:color="auto" w:fill="FFFFFF"/>
        </w:rPr>
        <w:t xml:space="preserve">, </w:t>
      </w:r>
      <w:r w:rsidR="008D02C5" w:rsidRPr="008D02C5">
        <w:rPr>
          <w:rFonts w:ascii="Times New Roman" w:hAnsi="Times New Roman" w:cs="Times New Roman"/>
        </w:rPr>
        <w:t>Eighth Annual M&amp;A Research Centre Conference</w:t>
      </w:r>
      <w:r w:rsidR="008D02C5">
        <w:rPr>
          <w:rFonts w:ascii="Times New Roman" w:hAnsi="Times New Roman" w:cs="Times New Roman"/>
        </w:rPr>
        <w:t xml:space="preserve"> (scheduled)</w:t>
      </w:r>
    </w:p>
    <w:p w14:paraId="6D45E676" w14:textId="1638790C" w:rsidR="001C3D4B" w:rsidRDefault="001C3D4B" w:rsidP="00925F13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3: </w:t>
      </w:r>
      <w:r w:rsidRPr="00AB0940">
        <w:rPr>
          <w:rFonts w:ascii="Times New Roman" w:hAnsi="Times New Roman" w:cs="Times New Roman"/>
        </w:rPr>
        <w:t>EAA Annual Congress</w:t>
      </w:r>
      <w:r w:rsidR="00F0050D">
        <w:rPr>
          <w:rFonts w:ascii="Times New Roman" w:hAnsi="Times New Roman" w:cs="Times New Roman"/>
        </w:rPr>
        <w:t>, Helsinki</w:t>
      </w:r>
      <w:r>
        <w:rPr>
          <w:rFonts w:ascii="Times New Roman" w:hAnsi="Times New Roman" w:cs="Times New Roman"/>
        </w:rPr>
        <w:t xml:space="preserve">, </w:t>
      </w:r>
      <w:r w:rsidR="00B10B67" w:rsidRPr="00AB0940">
        <w:rPr>
          <w:rFonts w:ascii="Times New Roman" w:hAnsi="Times New Roman" w:cs="Times New Roman"/>
        </w:rPr>
        <w:t>Accounting Summer Camp</w:t>
      </w:r>
      <w:r w:rsidR="00B10B67">
        <w:rPr>
          <w:rFonts w:ascii="Times New Roman" w:hAnsi="Times New Roman" w:cs="Times New Roman"/>
        </w:rPr>
        <w:t xml:space="preserve"> Padua, </w:t>
      </w:r>
      <w:r>
        <w:rPr>
          <w:rFonts w:ascii="Times New Roman" w:hAnsi="Times New Roman" w:cs="Times New Roman"/>
        </w:rPr>
        <w:t xml:space="preserve">Tilburg </w:t>
      </w:r>
      <w:r w:rsidR="000178EE">
        <w:rPr>
          <w:rFonts w:ascii="Times New Roman" w:hAnsi="Times New Roman" w:cs="Times New Roman"/>
        </w:rPr>
        <w:t>University</w:t>
      </w:r>
    </w:p>
    <w:p w14:paraId="65C45DA7" w14:textId="210DDEA7" w:rsidR="009144CF" w:rsidRDefault="009144CF" w:rsidP="00925F13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2: </w:t>
      </w:r>
      <w:r w:rsidRPr="00AB0940">
        <w:rPr>
          <w:rFonts w:ascii="Times New Roman" w:hAnsi="Times New Roman" w:cs="Times New Roman"/>
        </w:rPr>
        <w:t>EAA Annual Congress</w:t>
      </w:r>
      <w:r w:rsidR="00495DA4">
        <w:rPr>
          <w:rFonts w:ascii="Times New Roman" w:hAnsi="Times New Roman" w:cs="Times New Roman"/>
        </w:rPr>
        <w:t>, Bergen</w:t>
      </w:r>
      <w:r w:rsidR="008F2303">
        <w:rPr>
          <w:rFonts w:ascii="Times New Roman" w:hAnsi="Times New Roman" w:cs="Times New Roman"/>
        </w:rPr>
        <w:t xml:space="preserve">, Luiss </w:t>
      </w:r>
      <w:r w:rsidR="00C663D1">
        <w:rPr>
          <w:rFonts w:ascii="Times New Roman" w:hAnsi="Times New Roman" w:cs="Times New Roman"/>
        </w:rPr>
        <w:t>Business School</w:t>
      </w:r>
    </w:p>
    <w:p w14:paraId="7842A5EE" w14:textId="6A7169AF" w:rsidR="00BE12B5" w:rsidRPr="00AB0940" w:rsidRDefault="00BE12B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>2021:</w:t>
      </w:r>
      <w:r w:rsidR="0078598F">
        <w:rPr>
          <w:rFonts w:ascii="Times New Roman" w:hAnsi="Times New Roman" w:cs="Times New Roman"/>
          <w:b/>
        </w:rPr>
        <w:t xml:space="preserve"> </w:t>
      </w:r>
      <w:r w:rsidRPr="00AB0940">
        <w:rPr>
          <w:rFonts w:ascii="Times New Roman" w:hAnsi="Times New Roman" w:cs="Times New Roman"/>
        </w:rPr>
        <w:t>F</w:t>
      </w:r>
      <w:r w:rsidR="00247571">
        <w:rPr>
          <w:rFonts w:ascii="Times New Roman" w:hAnsi="Times New Roman" w:cs="Times New Roman"/>
        </w:rPr>
        <w:t>ARS</w:t>
      </w:r>
      <w:r w:rsidR="00A072AD">
        <w:rPr>
          <w:rFonts w:ascii="Times New Roman" w:hAnsi="Times New Roman" w:cs="Times New Roman"/>
        </w:rPr>
        <w:t xml:space="preserve"> Midyear Meeting,</w:t>
      </w:r>
      <w:r w:rsidR="00F90B37">
        <w:rPr>
          <w:rFonts w:ascii="Times New Roman" w:hAnsi="Times New Roman" w:cs="Times New Roman"/>
        </w:rPr>
        <w:t xml:space="preserve"> Owners as Strategists, Bocconi Mini-Accounting Conference</w:t>
      </w:r>
      <w:r w:rsidR="00943E6B">
        <w:rPr>
          <w:rFonts w:ascii="Times New Roman" w:hAnsi="Times New Roman" w:cs="Times New Roman"/>
        </w:rPr>
        <w:t xml:space="preserve">, </w:t>
      </w:r>
      <w:r w:rsidR="00943E6B" w:rsidRPr="00943E6B">
        <w:rPr>
          <w:rFonts w:ascii="Times New Roman" w:hAnsi="Times New Roman" w:cs="Times New Roman"/>
        </w:rPr>
        <w:t>Barcelona Accounting Seminars</w:t>
      </w:r>
    </w:p>
    <w:p w14:paraId="6DDBD59B" w14:textId="77777777" w:rsidR="00C022BE" w:rsidRPr="00AB0940" w:rsidRDefault="005A660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20: </w:t>
      </w:r>
      <w:r w:rsidR="00C022BE" w:rsidRPr="00AB0940">
        <w:rPr>
          <w:rFonts w:ascii="Times New Roman" w:hAnsi="Times New Roman" w:cs="Times New Roman"/>
        </w:rPr>
        <w:t>EAA V</w:t>
      </w:r>
      <w:r w:rsidR="00BF1B7C" w:rsidRPr="00AB0940">
        <w:rPr>
          <w:rFonts w:ascii="Times New Roman" w:hAnsi="Times New Roman" w:cs="Times New Roman"/>
        </w:rPr>
        <w:t>irtual Accounting Research Seminar</w:t>
      </w:r>
      <w:r w:rsidRPr="00AB0940">
        <w:rPr>
          <w:rFonts w:ascii="Times New Roman" w:hAnsi="Times New Roman" w:cs="Times New Roman"/>
        </w:rPr>
        <w:t>; European Accounting Symposium for Young Scholars (EASYS); AAA International Accounting Section M</w:t>
      </w:r>
      <w:r w:rsidR="0094674E" w:rsidRPr="00AB0940">
        <w:rPr>
          <w:rFonts w:ascii="Times New Roman" w:hAnsi="Times New Roman" w:cs="Times New Roman"/>
        </w:rPr>
        <w:t>idy</w:t>
      </w:r>
      <w:r w:rsidR="00BF1B7C" w:rsidRPr="00AB0940">
        <w:rPr>
          <w:rFonts w:ascii="Times New Roman" w:hAnsi="Times New Roman" w:cs="Times New Roman"/>
        </w:rPr>
        <w:t>ear M</w:t>
      </w:r>
      <w:r w:rsidRPr="00AB0940">
        <w:rPr>
          <w:rFonts w:ascii="Times New Roman" w:hAnsi="Times New Roman" w:cs="Times New Roman"/>
        </w:rPr>
        <w:t>eeting</w:t>
      </w:r>
      <w:r w:rsidR="00BF1B7C" w:rsidRPr="00AB0940">
        <w:rPr>
          <w:rFonts w:ascii="Times New Roman" w:hAnsi="Times New Roman" w:cs="Times New Roman"/>
        </w:rPr>
        <w:t>, Orlando</w:t>
      </w:r>
    </w:p>
    <w:p w14:paraId="4F9E6F79" w14:textId="06D4F94D" w:rsidR="005A6605" w:rsidRPr="00AB0940" w:rsidRDefault="005A660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>2019</w:t>
      </w:r>
      <w:r w:rsidRPr="00AB0940">
        <w:rPr>
          <w:rFonts w:ascii="Times New Roman" w:hAnsi="Times New Roman" w:cs="Times New Roman"/>
        </w:rPr>
        <w:t xml:space="preserve">: </w:t>
      </w:r>
      <w:r w:rsidR="00876C0A" w:rsidRPr="00AB0940">
        <w:rPr>
          <w:rFonts w:ascii="Times New Roman" w:hAnsi="Times New Roman" w:cs="Times New Roman"/>
        </w:rPr>
        <w:t>AAA Annual Meet</w:t>
      </w:r>
      <w:r w:rsidRPr="00AB0940">
        <w:rPr>
          <w:rFonts w:ascii="Times New Roman" w:hAnsi="Times New Roman" w:cs="Times New Roman"/>
        </w:rPr>
        <w:t>ing</w:t>
      </w:r>
      <w:r w:rsidR="00BF1B7C" w:rsidRPr="00AB0940">
        <w:rPr>
          <w:rFonts w:ascii="Times New Roman" w:hAnsi="Times New Roman" w:cs="Times New Roman"/>
        </w:rPr>
        <w:t>, San Francisco</w:t>
      </w:r>
      <w:r w:rsidRPr="00AB0940">
        <w:rPr>
          <w:rFonts w:ascii="Times New Roman" w:hAnsi="Times New Roman" w:cs="Times New Roman"/>
        </w:rPr>
        <w:t>; A</w:t>
      </w:r>
      <w:r w:rsidR="007E74F8" w:rsidRPr="00AB0940">
        <w:rPr>
          <w:rFonts w:ascii="Times New Roman" w:hAnsi="Times New Roman" w:cs="Times New Roman"/>
        </w:rPr>
        <w:t>ccounting S</w:t>
      </w:r>
      <w:r w:rsidR="00F41191" w:rsidRPr="00AB0940">
        <w:rPr>
          <w:rFonts w:ascii="Times New Roman" w:hAnsi="Times New Roman" w:cs="Times New Roman"/>
        </w:rPr>
        <w:t>ummer Camp,</w:t>
      </w:r>
      <w:r w:rsidR="0078598F">
        <w:rPr>
          <w:rFonts w:ascii="Times New Roman" w:hAnsi="Times New Roman" w:cs="Times New Roman"/>
        </w:rPr>
        <w:t xml:space="preserve"> </w:t>
      </w:r>
      <w:r w:rsidR="00F41191" w:rsidRPr="00AB0940">
        <w:rPr>
          <w:rFonts w:ascii="Times New Roman" w:hAnsi="Times New Roman" w:cs="Times New Roman"/>
        </w:rPr>
        <w:t>Bolzano</w:t>
      </w:r>
      <w:r w:rsidRPr="00AB0940">
        <w:rPr>
          <w:rFonts w:ascii="Times New Roman" w:hAnsi="Times New Roman" w:cs="Times New Roman"/>
        </w:rPr>
        <w:t xml:space="preserve">; </w:t>
      </w:r>
      <w:r w:rsidR="00876C0A" w:rsidRPr="00AB0940">
        <w:rPr>
          <w:rFonts w:ascii="Times New Roman" w:hAnsi="Times New Roman" w:cs="Times New Roman"/>
        </w:rPr>
        <w:t xml:space="preserve">Financial </w:t>
      </w:r>
      <w:r w:rsidR="00BF1B7C" w:rsidRPr="00AB0940">
        <w:rPr>
          <w:rFonts w:ascii="Times New Roman" w:hAnsi="Times New Roman" w:cs="Times New Roman"/>
        </w:rPr>
        <w:t>R</w:t>
      </w:r>
      <w:r w:rsidR="00876C0A" w:rsidRPr="00AB0940">
        <w:rPr>
          <w:rFonts w:ascii="Times New Roman" w:hAnsi="Times New Roman" w:cs="Times New Roman"/>
        </w:rPr>
        <w:t>eportin</w:t>
      </w:r>
      <w:r w:rsidR="00F41191" w:rsidRPr="00AB0940">
        <w:rPr>
          <w:rFonts w:ascii="Times New Roman" w:hAnsi="Times New Roman" w:cs="Times New Roman"/>
        </w:rPr>
        <w:t>g Workshop</w:t>
      </w:r>
      <w:r w:rsidRPr="00AB0940">
        <w:rPr>
          <w:rFonts w:ascii="Times New Roman" w:hAnsi="Times New Roman" w:cs="Times New Roman"/>
        </w:rPr>
        <w:t xml:space="preserve">; </w:t>
      </w:r>
      <w:r w:rsidR="00876C0A" w:rsidRPr="00AB0940">
        <w:rPr>
          <w:rFonts w:ascii="Times New Roman" w:hAnsi="Times New Roman" w:cs="Times New Roman"/>
        </w:rPr>
        <w:t xml:space="preserve">EAA Annual </w:t>
      </w:r>
      <w:r w:rsidR="006615C5" w:rsidRPr="00AB0940">
        <w:rPr>
          <w:rFonts w:ascii="Times New Roman" w:hAnsi="Times New Roman" w:cs="Times New Roman"/>
        </w:rPr>
        <w:t>Congress, Cyprus</w:t>
      </w:r>
    </w:p>
    <w:p w14:paraId="5C2ECC76" w14:textId="77777777" w:rsidR="00960099" w:rsidRPr="00AB0940" w:rsidRDefault="005A660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8: </w:t>
      </w:r>
      <w:r w:rsidRPr="00AB0940">
        <w:rPr>
          <w:rFonts w:ascii="Times New Roman" w:hAnsi="Times New Roman" w:cs="Times New Roman"/>
        </w:rPr>
        <w:t xml:space="preserve">Free University of Bolzano; </w:t>
      </w:r>
      <w:r w:rsidR="004E1ABA" w:rsidRPr="00AB0940">
        <w:rPr>
          <w:rFonts w:ascii="Times New Roman" w:hAnsi="Times New Roman" w:cs="Times New Roman"/>
        </w:rPr>
        <w:t>AAA Annual Meeting</w:t>
      </w:r>
      <w:r w:rsidR="00BF1B7C" w:rsidRPr="00AB0940">
        <w:rPr>
          <w:rFonts w:ascii="Times New Roman" w:hAnsi="Times New Roman" w:cs="Times New Roman"/>
        </w:rPr>
        <w:t xml:space="preserve">, </w:t>
      </w:r>
      <w:r w:rsidR="006615C5" w:rsidRPr="00AB0940">
        <w:rPr>
          <w:rFonts w:ascii="Times New Roman" w:hAnsi="Times New Roman" w:cs="Times New Roman"/>
        </w:rPr>
        <w:t>Washington</w:t>
      </w:r>
      <w:r w:rsidRPr="00AB0940">
        <w:rPr>
          <w:rFonts w:ascii="Times New Roman" w:hAnsi="Times New Roman" w:cs="Times New Roman"/>
        </w:rPr>
        <w:t xml:space="preserve">; </w:t>
      </w:r>
      <w:r w:rsidR="002809E3" w:rsidRPr="00AB0940">
        <w:rPr>
          <w:rFonts w:ascii="Times New Roman" w:hAnsi="Times New Roman" w:cs="Times New Roman"/>
        </w:rPr>
        <w:t xml:space="preserve">EAA </w:t>
      </w:r>
      <w:r w:rsidR="009E1D25" w:rsidRPr="00AB0940">
        <w:rPr>
          <w:rFonts w:ascii="Times New Roman" w:hAnsi="Times New Roman" w:cs="Times New Roman"/>
        </w:rPr>
        <w:t xml:space="preserve">Annual </w:t>
      </w:r>
      <w:r w:rsidR="006615C5" w:rsidRPr="00AB0940">
        <w:rPr>
          <w:rFonts w:ascii="Times New Roman" w:hAnsi="Times New Roman" w:cs="Times New Roman"/>
        </w:rPr>
        <w:t>Congress</w:t>
      </w:r>
      <w:r w:rsidR="00BF1B7C" w:rsidRPr="00AB0940">
        <w:rPr>
          <w:rFonts w:ascii="Times New Roman" w:hAnsi="Times New Roman" w:cs="Times New Roman"/>
        </w:rPr>
        <w:t>, Milan</w:t>
      </w:r>
      <w:r w:rsidRPr="00AB0940">
        <w:rPr>
          <w:rFonts w:ascii="Times New Roman" w:hAnsi="Times New Roman" w:cs="Times New Roman"/>
        </w:rPr>
        <w:t xml:space="preserve">; </w:t>
      </w:r>
      <w:r w:rsidR="002809E3" w:rsidRPr="00AB0940">
        <w:rPr>
          <w:rFonts w:ascii="Times New Roman" w:hAnsi="Times New Roman" w:cs="Times New Roman"/>
        </w:rPr>
        <w:t>European Accounting Symposium for Young Scholars (EASYS)</w:t>
      </w:r>
      <w:r w:rsidRPr="00AB0940">
        <w:rPr>
          <w:rFonts w:ascii="Times New Roman" w:hAnsi="Times New Roman" w:cs="Times New Roman"/>
        </w:rPr>
        <w:t xml:space="preserve">; </w:t>
      </w:r>
      <w:r w:rsidR="00960099" w:rsidRPr="00AB0940">
        <w:rPr>
          <w:rFonts w:ascii="Times New Roman" w:hAnsi="Times New Roman" w:cs="Times New Roman"/>
        </w:rPr>
        <w:t>Stockholm School of Economics</w:t>
      </w:r>
    </w:p>
    <w:p w14:paraId="1E596A79" w14:textId="77777777" w:rsidR="005A6605" w:rsidRPr="00AB0940" w:rsidRDefault="005A660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7: </w:t>
      </w:r>
      <w:r w:rsidR="00475E7B" w:rsidRPr="00AB0940">
        <w:rPr>
          <w:rFonts w:ascii="Times New Roman" w:hAnsi="Times New Roman" w:cs="Times New Roman"/>
        </w:rPr>
        <w:t>XXII Workshop on Accounting and Management Control</w:t>
      </w:r>
    </w:p>
    <w:p w14:paraId="776AA339" w14:textId="235B63C3" w:rsidR="005A6605" w:rsidRPr="00AB0940" w:rsidRDefault="005A660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6: </w:t>
      </w:r>
      <w:r w:rsidR="00960099" w:rsidRPr="00AB0940">
        <w:rPr>
          <w:rFonts w:ascii="Times New Roman" w:hAnsi="Times New Roman" w:cs="Times New Roman"/>
        </w:rPr>
        <w:t>A</w:t>
      </w:r>
      <w:r w:rsidR="00327B8C" w:rsidRPr="00AB0940">
        <w:rPr>
          <w:rFonts w:ascii="Times New Roman" w:hAnsi="Times New Roman" w:cs="Times New Roman"/>
        </w:rPr>
        <w:t>AA Annual Meeting</w:t>
      </w:r>
      <w:r w:rsidR="00BF1B7C" w:rsidRPr="00AB0940">
        <w:rPr>
          <w:rFonts w:ascii="Times New Roman" w:hAnsi="Times New Roman" w:cs="Times New Roman"/>
        </w:rPr>
        <w:t>, New York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 xml:space="preserve">EAA Annual </w:t>
      </w:r>
      <w:r w:rsidR="006615C5" w:rsidRPr="00AB0940">
        <w:rPr>
          <w:rFonts w:ascii="Times New Roman" w:hAnsi="Times New Roman" w:cs="Times New Roman"/>
        </w:rPr>
        <w:t>Congress</w:t>
      </w:r>
      <w:r w:rsidR="00BF1B7C" w:rsidRPr="00AB0940">
        <w:rPr>
          <w:rFonts w:ascii="Times New Roman" w:hAnsi="Times New Roman" w:cs="Times New Roman"/>
        </w:rPr>
        <w:t>, Maastricht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London School of Economics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University of Navarra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Tilburg University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HEC Paris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Carlos III University</w:t>
      </w:r>
      <w:r w:rsidRPr="00AB0940">
        <w:rPr>
          <w:rFonts w:ascii="Times New Roman" w:hAnsi="Times New Roman" w:cs="Times New Roman"/>
        </w:rPr>
        <w:t xml:space="preserve">; </w:t>
      </w:r>
      <w:r w:rsidR="00093EE0" w:rsidRPr="00AB0940">
        <w:rPr>
          <w:rFonts w:ascii="Times New Roman" w:hAnsi="Times New Roman" w:cs="Times New Roman"/>
        </w:rPr>
        <w:t>Cass Business School</w:t>
      </w:r>
      <w:r w:rsidRPr="00AB0940">
        <w:rPr>
          <w:rFonts w:ascii="Times New Roman" w:hAnsi="Times New Roman" w:cs="Times New Roman"/>
        </w:rPr>
        <w:t xml:space="preserve">; </w:t>
      </w:r>
      <w:r w:rsidR="00093EE0" w:rsidRPr="00AB0940">
        <w:rPr>
          <w:rFonts w:ascii="Times New Roman" w:hAnsi="Times New Roman" w:cs="Times New Roman"/>
        </w:rPr>
        <w:t>University of Miami</w:t>
      </w:r>
    </w:p>
    <w:p w14:paraId="3FC92B38" w14:textId="77777777" w:rsidR="005A6605" w:rsidRPr="00AB0940" w:rsidRDefault="005A660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5: </w:t>
      </w:r>
      <w:r w:rsidR="00327B8C" w:rsidRPr="00AB0940">
        <w:rPr>
          <w:rFonts w:ascii="Times New Roman" w:hAnsi="Times New Roman" w:cs="Times New Roman"/>
        </w:rPr>
        <w:t>Bocconi University</w:t>
      </w:r>
      <w:r w:rsidRPr="00AB0940">
        <w:rPr>
          <w:rFonts w:ascii="Times New Roman" w:hAnsi="Times New Roman" w:cs="Times New Roman"/>
        </w:rPr>
        <w:t xml:space="preserve">; </w:t>
      </w:r>
      <w:r w:rsidR="00AB60EC" w:rsidRPr="00AB0940">
        <w:rPr>
          <w:rFonts w:ascii="Times New Roman" w:hAnsi="Times New Roman" w:cs="Times New Roman"/>
        </w:rPr>
        <w:t>XI Workshop on Empirical Research in Financial Accounting</w:t>
      </w:r>
      <w:r w:rsidRPr="00AB0940">
        <w:rPr>
          <w:rFonts w:ascii="Times New Roman" w:hAnsi="Times New Roman" w:cs="Times New Roman"/>
        </w:rPr>
        <w:t xml:space="preserve">; </w:t>
      </w:r>
      <w:r w:rsidR="00436D18" w:rsidRPr="00AB0940">
        <w:rPr>
          <w:rFonts w:ascii="Times New Roman" w:hAnsi="Times New Roman" w:cs="Times New Roman"/>
        </w:rPr>
        <w:t>University of Chicago</w:t>
      </w:r>
      <w:r w:rsidRPr="00AB0940">
        <w:rPr>
          <w:rFonts w:ascii="Times New Roman" w:hAnsi="Times New Roman" w:cs="Times New Roman"/>
        </w:rPr>
        <w:t>; A</w:t>
      </w:r>
      <w:r w:rsidR="00576CE6" w:rsidRPr="00AB0940">
        <w:rPr>
          <w:rFonts w:ascii="Times New Roman" w:hAnsi="Times New Roman" w:cs="Times New Roman"/>
        </w:rPr>
        <w:t>AA Annual Meeting</w:t>
      </w:r>
      <w:r w:rsidR="00BF1B7C" w:rsidRPr="00AB0940">
        <w:rPr>
          <w:rFonts w:ascii="Times New Roman" w:hAnsi="Times New Roman" w:cs="Times New Roman"/>
        </w:rPr>
        <w:t>, Chicago</w:t>
      </w:r>
      <w:r w:rsidRPr="00AB0940">
        <w:rPr>
          <w:rFonts w:ascii="Times New Roman" w:hAnsi="Times New Roman" w:cs="Times New Roman"/>
        </w:rPr>
        <w:t xml:space="preserve">; </w:t>
      </w:r>
      <w:r w:rsidR="00576CE6" w:rsidRPr="00AB0940">
        <w:rPr>
          <w:rFonts w:ascii="Times New Roman" w:hAnsi="Times New Roman" w:cs="Times New Roman"/>
        </w:rPr>
        <w:t xml:space="preserve">EAA Annual </w:t>
      </w:r>
      <w:r w:rsidR="006615C5" w:rsidRPr="00AB0940">
        <w:rPr>
          <w:rFonts w:ascii="Times New Roman" w:hAnsi="Times New Roman" w:cs="Times New Roman"/>
        </w:rPr>
        <w:t>Congress, Glasgow</w:t>
      </w:r>
    </w:p>
    <w:p w14:paraId="494C3341" w14:textId="77777777" w:rsidR="005A6605" w:rsidRPr="00AB0940" w:rsidRDefault="005A660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4: </w:t>
      </w:r>
      <w:r w:rsidR="00576CE6" w:rsidRPr="00AB0940">
        <w:rPr>
          <w:rFonts w:ascii="Times New Roman" w:hAnsi="Times New Roman" w:cs="Times New Roman"/>
        </w:rPr>
        <w:t>University of Miami International Accounting Conference</w:t>
      </w:r>
      <w:r w:rsidRPr="00AB0940">
        <w:rPr>
          <w:rFonts w:ascii="Times New Roman" w:hAnsi="Times New Roman" w:cs="Times New Roman"/>
        </w:rPr>
        <w:t xml:space="preserve">; </w:t>
      </w:r>
      <w:r w:rsidR="00576CE6" w:rsidRPr="00AB0940">
        <w:rPr>
          <w:rFonts w:ascii="Times New Roman" w:hAnsi="Times New Roman" w:cs="Times New Roman"/>
        </w:rPr>
        <w:t>EAA Doctoral Colloquium</w:t>
      </w:r>
      <w:r w:rsidR="006615C5" w:rsidRPr="00AB0940">
        <w:rPr>
          <w:rFonts w:ascii="Times New Roman" w:hAnsi="Times New Roman" w:cs="Times New Roman"/>
        </w:rPr>
        <w:t>, Tartu</w:t>
      </w:r>
    </w:p>
    <w:p w14:paraId="26131284" w14:textId="77777777" w:rsidR="007D0865" w:rsidRPr="00AB0940" w:rsidRDefault="005A6605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3: </w:t>
      </w:r>
      <w:r w:rsidR="007D0865" w:rsidRPr="00AB0940">
        <w:rPr>
          <w:rFonts w:ascii="Times New Roman" w:hAnsi="Times New Roman" w:cs="Times New Roman"/>
        </w:rPr>
        <w:t>AAA Annual Meeting</w:t>
      </w:r>
      <w:r w:rsidR="00BF1B7C" w:rsidRPr="00AB0940">
        <w:rPr>
          <w:rFonts w:ascii="Times New Roman" w:hAnsi="Times New Roman" w:cs="Times New Roman"/>
        </w:rPr>
        <w:t>, Anaheim</w:t>
      </w:r>
      <w:r w:rsidR="00B10D07" w:rsidRPr="00AB0940">
        <w:rPr>
          <w:rFonts w:ascii="Times New Roman" w:hAnsi="Times New Roman" w:cs="Times New Roman"/>
        </w:rPr>
        <w:t xml:space="preserve">; </w:t>
      </w:r>
      <w:r w:rsidR="007D0865" w:rsidRPr="00AB0940">
        <w:rPr>
          <w:rFonts w:ascii="Times New Roman" w:hAnsi="Times New Roman" w:cs="Times New Roman"/>
        </w:rPr>
        <w:t>Japp Conference on Accounting and the World Economic Crisis</w:t>
      </w:r>
      <w:r w:rsidR="00B10D07" w:rsidRPr="00AB0940">
        <w:rPr>
          <w:rFonts w:ascii="Times New Roman" w:hAnsi="Times New Roman" w:cs="Times New Roman"/>
        </w:rPr>
        <w:t xml:space="preserve">: </w:t>
      </w:r>
      <w:r w:rsidR="007D0865" w:rsidRPr="00AB0940">
        <w:rPr>
          <w:rFonts w:ascii="Times New Roman" w:hAnsi="Times New Roman" w:cs="Times New Roman"/>
        </w:rPr>
        <w:t>E</w:t>
      </w:r>
      <w:r w:rsidR="00B10D07" w:rsidRPr="00AB0940">
        <w:rPr>
          <w:rFonts w:ascii="Times New Roman" w:hAnsi="Times New Roman" w:cs="Times New Roman"/>
        </w:rPr>
        <w:t xml:space="preserve">AA Annual </w:t>
      </w:r>
      <w:r w:rsidR="00285CEC" w:rsidRPr="00AB0940">
        <w:rPr>
          <w:rFonts w:ascii="Times New Roman" w:hAnsi="Times New Roman" w:cs="Times New Roman"/>
        </w:rPr>
        <w:t>Congress</w:t>
      </w:r>
      <w:r w:rsidR="006615C5" w:rsidRPr="00AB0940">
        <w:rPr>
          <w:rFonts w:ascii="Times New Roman" w:hAnsi="Times New Roman" w:cs="Times New Roman"/>
        </w:rPr>
        <w:t>, Paris</w:t>
      </w:r>
    </w:p>
    <w:p w14:paraId="32579D23" w14:textId="77777777" w:rsidR="00576CE6" w:rsidRPr="00AB0940" w:rsidRDefault="00B10D07" w:rsidP="00925F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2: </w:t>
      </w:r>
      <w:r w:rsidR="007D0865" w:rsidRPr="00AB0940">
        <w:rPr>
          <w:rFonts w:ascii="Times New Roman" w:hAnsi="Times New Roman" w:cs="Times New Roman"/>
        </w:rPr>
        <w:t xml:space="preserve">EAA Workshop on </w:t>
      </w:r>
      <w:r w:rsidR="00576CE6" w:rsidRPr="00AB0940">
        <w:rPr>
          <w:rFonts w:ascii="Times New Roman" w:hAnsi="Times New Roman" w:cs="Times New Roman"/>
        </w:rPr>
        <w:t>“Writing to Publish in International Accounting Journals”</w:t>
      </w:r>
    </w:p>
    <w:p w14:paraId="79EC6B43" w14:textId="77777777" w:rsidR="00132238" w:rsidRPr="00AB0940" w:rsidRDefault="00960099" w:rsidP="0008138E">
      <w:pPr>
        <w:pBdr>
          <w:bottom w:val="single" w:sz="4" w:space="1" w:color="auto"/>
        </w:pBdr>
        <w:tabs>
          <w:tab w:val="left" w:pos="7440"/>
        </w:tabs>
        <w:spacing w:before="240" w:after="0" w:line="240" w:lineRule="auto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 xml:space="preserve">Invited </w:t>
      </w:r>
      <w:r w:rsidR="00132238" w:rsidRPr="00AB0940">
        <w:rPr>
          <w:rFonts w:ascii="Times New Roman" w:hAnsi="Times New Roman" w:cs="Times New Roman"/>
          <w:b/>
          <w:sz w:val="26"/>
          <w:szCs w:val="26"/>
          <w:lang w:val="en-GB"/>
        </w:rPr>
        <w:t>Conference</w:t>
      </w: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 xml:space="preserve"> Participation</w:t>
      </w:r>
      <w:r w:rsidR="006615C5" w:rsidRPr="00AB0940">
        <w:rPr>
          <w:rFonts w:ascii="Times New Roman" w:hAnsi="Times New Roman" w:cs="Times New Roman"/>
          <w:b/>
          <w:sz w:val="26"/>
          <w:szCs w:val="26"/>
          <w:lang w:val="en-GB"/>
        </w:rPr>
        <w:t xml:space="preserve"> </w:t>
      </w:r>
    </w:p>
    <w:p w14:paraId="62B5E950" w14:textId="625B9090" w:rsidR="00FD0E24" w:rsidRDefault="00FD0E24" w:rsidP="00FD0E24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4: </w:t>
      </w:r>
      <w:r w:rsidRPr="00DD7B40">
        <w:rPr>
          <w:rFonts w:ascii="Times New Roman" w:hAnsi="Times New Roman" w:cs="Times New Roman"/>
        </w:rPr>
        <w:t>EAR</w:t>
      </w:r>
      <w:r>
        <w:rPr>
          <w:rFonts w:ascii="Times New Roman" w:hAnsi="Times New Roman" w:cs="Times New Roman"/>
        </w:rPr>
        <w:t xml:space="preserve"> Annual Conference, </w:t>
      </w:r>
      <w:r w:rsidR="00082B21">
        <w:rPr>
          <w:rFonts w:ascii="Times New Roman" w:hAnsi="Times New Roman" w:cs="Times New Roman"/>
        </w:rPr>
        <w:t xml:space="preserve">JBFA Conference, </w:t>
      </w:r>
      <w:r>
        <w:rPr>
          <w:rFonts w:ascii="Times New Roman" w:hAnsi="Times New Roman" w:cs="Times New Roman"/>
        </w:rPr>
        <w:t xml:space="preserve">Bocconi Accounting Symposium </w:t>
      </w:r>
    </w:p>
    <w:p w14:paraId="4EAC5DBC" w14:textId="11E5B4C0" w:rsidR="00D87314" w:rsidRDefault="00D87314" w:rsidP="00D87314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3: </w:t>
      </w:r>
      <w:r w:rsidRPr="00DD7B40">
        <w:rPr>
          <w:rFonts w:ascii="Times New Roman" w:hAnsi="Times New Roman" w:cs="Times New Roman"/>
        </w:rPr>
        <w:t>EAR</w:t>
      </w:r>
      <w:r>
        <w:rPr>
          <w:rFonts w:ascii="Times New Roman" w:hAnsi="Times New Roman" w:cs="Times New Roman"/>
        </w:rPr>
        <w:t xml:space="preserve"> Annual Conference, </w:t>
      </w:r>
      <w:r w:rsidR="00DB79AA">
        <w:rPr>
          <w:rFonts w:ascii="Times New Roman" w:hAnsi="Times New Roman" w:cs="Times New Roman"/>
        </w:rPr>
        <w:t xml:space="preserve">JBFA Conference, </w:t>
      </w:r>
      <w:r>
        <w:rPr>
          <w:rFonts w:ascii="Times New Roman" w:hAnsi="Times New Roman" w:cs="Times New Roman"/>
        </w:rPr>
        <w:t>Bocconi Accounting Symposium</w:t>
      </w:r>
      <w:r w:rsidR="00AA449D">
        <w:rPr>
          <w:rFonts w:ascii="Times New Roman" w:hAnsi="Times New Roman" w:cs="Times New Roman"/>
        </w:rPr>
        <w:t xml:space="preserve">, CAR </w:t>
      </w:r>
      <w:r w:rsidR="008F4923">
        <w:rPr>
          <w:rFonts w:ascii="Times New Roman" w:hAnsi="Times New Roman" w:cs="Times New Roman"/>
        </w:rPr>
        <w:t>Conference</w:t>
      </w:r>
      <w:r w:rsidR="00A16E7C">
        <w:rPr>
          <w:rFonts w:ascii="Times New Roman" w:hAnsi="Times New Roman" w:cs="Times New Roman"/>
        </w:rPr>
        <w:t>, RAST Annual Conference</w:t>
      </w:r>
      <w:r w:rsidR="00AD3C92">
        <w:rPr>
          <w:rFonts w:ascii="Times New Roman" w:hAnsi="Times New Roman" w:cs="Times New Roman"/>
        </w:rPr>
        <w:t xml:space="preserve"> </w:t>
      </w:r>
    </w:p>
    <w:p w14:paraId="53C60F73" w14:textId="56981DE6" w:rsidR="00495DA4" w:rsidRDefault="00495DA4" w:rsidP="00FC67B5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2: </w:t>
      </w:r>
      <w:r w:rsidRPr="00DD7B40">
        <w:rPr>
          <w:rFonts w:ascii="Times New Roman" w:hAnsi="Times New Roman" w:cs="Times New Roman"/>
        </w:rPr>
        <w:t>JBFA Conference</w:t>
      </w:r>
      <w:r w:rsidR="00F96596">
        <w:rPr>
          <w:rFonts w:ascii="Times New Roman" w:hAnsi="Times New Roman" w:cs="Times New Roman"/>
        </w:rPr>
        <w:t>, Emerging Scholars in Accounting Conference</w:t>
      </w:r>
      <w:r w:rsidR="000E7089">
        <w:rPr>
          <w:rFonts w:ascii="Times New Roman" w:hAnsi="Times New Roman" w:cs="Times New Roman"/>
        </w:rPr>
        <w:t>, RAST Annual Conference</w:t>
      </w:r>
    </w:p>
    <w:p w14:paraId="21B4BFDB" w14:textId="7C3336B1" w:rsidR="00D07776" w:rsidRPr="00DD7B40" w:rsidRDefault="00D07776" w:rsidP="00FC67B5">
      <w:pPr>
        <w:spacing w:after="0" w:line="240" w:lineRule="auto"/>
        <w:rPr>
          <w:rFonts w:ascii="Times New Roman" w:hAnsi="Times New Roman" w:cs="Times New Roman"/>
        </w:rPr>
      </w:pPr>
      <w:r w:rsidRPr="00DD7B40">
        <w:rPr>
          <w:rFonts w:ascii="Times New Roman" w:hAnsi="Times New Roman" w:cs="Times New Roman"/>
          <w:b/>
        </w:rPr>
        <w:t xml:space="preserve">2021: </w:t>
      </w:r>
      <w:r w:rsidRPr="00DD7B40">
        <w:rPr>
          <w:rFonts w:ascii="Times New Roman" w:hAnsi="Times New Roman" w:cs="Times New Roman"/>
        </w:rPr>
        <w:t>JBFA Conference; JAPP Conference</w:t>
      </w:r>
      <w:r w:rsidR="00DD7B40" w:rsidRPr="00DD7B40">
        <w:rPr>
          <w:rFonts w:ascii="Times New Roman" w:hAnsi="Times New Roman" w:cs="Times New Roman"/>
        </w:rPr>
        <w:t>; EAR</w:t>
      </w:r>
      <w:r w:rsidR="00DD7B40">
        <w:rPr>
          <w:rFonts w:ascii="Times New Roman" w:hAnsi="Times New Roman" w:cs="Times New Roman"/>
        </w:rPr>
        <w:t xml:space="preserve"> Annual </w:t>
      </w:r>
      <w:r w:rsidR="004605B7">
        <w:rPr>
          <w:rFonts w:ascii="Times New Roman" w:hAnsi="Times New Roman" w:cs="Times New Roman"/>
        </w:rPr>
        <w:t>C</w:t>
      </w:r>
      <w:r w:rsidR="00DD7B40">
        <w:rPr>
          <w:rFonts w:ascii="Times New Roman" w:hAnsi="Times New Roman" w:cs="Times New Roman"/>
        </w:rPr>
        <w:t>onference</w:t>
      </w:r>
      <w:r w:rsidR="004605B7">
        <w:rPr>
          <w:rFonts w:ascii="Times New Roman" w:hAnsi="Times New Roman" w:cs="Times New Roman"/>
        </w:rPr>
        <w:t>, RAST Annual Conference</w:t>
      </w:r>
    </w:p>
    <w:p w14:paraId="77C974C1" w14:textId="6F2A31D7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20: </w:t>
      </w:r>
      <w:r w:rsidRPr="00AB0940">
        <w:rPr>
          <w:rFonts w:ascii="Times New Roman" w:hAnsi="Times New Roman" w:cs="Times New Roman"/>
        </w:rPr>
        <w:t xml:space="preserve">EAR Annual </w:t>
      </w:r>
      <w:r w:rsidR="000E7089">
        <w:rPr>
          <w:rFonts w:ascii="Times New Roman" w:hAnsi="Times New Roman" w:cs="Times New Roman"/>
        </w:rPr>
        <w:t>C</w:t>
      </w:r>
      <w:r w:rsidRPr="00AB0940">
        <w:rPr>
          <w:rFonts w:ascii="Times New Roman" w:hAnsi="Times New Roman" w:cs="Times New Roman"/>
        </w:rPr>
        <w:t xml:space="preserve">onference </w:t>
      </w:r>
    </w:p>
    <w:p w14:paraId="074B383E" w14:textId="36BC46DE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9: </w:t>
      </w:r>
      <w:r w:rsidR="00876C0A" w:rsidRPr="00AB0940">
        <w:rPr>
          <w:rFonts w:ascii="Times New Roman" w:hAnsi="Times New Roman" w:cs="Times New Roman"/>
        </w:rPr>
        <w:t>JBFA Conference</w:t>
      </w:r>
    </w:p>
    <w:p w14:paraId="429A935A" w14:textId="50F7D90E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8: </w:t>
      </w:r>
      <w:r w:rsidR="00960099" w:rsidRPr="00AB0940">
        <w:rPr>
          <w:rFonts w:ascii="Times New Roman" w:hAnsi="Times New Roman" w:cs="Times New Roman"/>
        </w:rPr>
        <w:t>JBFA Conference</w:t>
      </w:r>
    </w:p>
    <w:p w14:paraId="704765E0" w14:textId="19FE51EB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6: </w:t>
      </w:r>
      <w:r w:rsidR="00093EE0" w:rsidRPr="00AB0940">
        <w:rPr>
          <w:rFonts w:ascii="Times New Roman" w:hAnsi="Times New Roman" w:cs="Times New Roman"/>
        </w:rPr>
        <w:t>The International Journal of Accounting Conference</w:t>
      </w:r>
      <w:r w:rsidRPr="00AB0940">
        <w:rPr>
          <w:rFonts w:ascii="Times New Roman" w:hAnsi="Times New Roman" w:cs="Times New Roman"/>
        </w:rPr>
        <w:t xml:space="preserve">; </w:t>
      </w:r>
      <w:r w:rsidR="00093EE0" w:rsidRPr="00AB0940">
        <w:rPr>
          <w:rFonts w:ascii="Times New Roman" w:hAnsi="Times New Roman" w:cs="Times New Roman"/>
        </w:rPr>
        <w:t>Journal of Accounting Research Conference</w:t>
      </w:r>
      <w:r w:rsidR="006615C5" w:rsidRPr="00AB0940">
        <w:rPr>
          <w:rFonts w:ascii="Times New Roman" w:hAnsi="Times New Roman" w:cs="Times New Roman"/>
        </w:rPr>
        <w:t xml:space="preserve"> </w:t>
      </w:r>
    </w:p>
    <w:p w14:paraId="19E01FCC" w14:textId="7046FCED" w:rsidR="00132238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5: </w:t>
      </w:r>
      <w:r w:rsidR="00132238" w:rsidRPr="00AB0940">
        <w:rPr>
          <w:rFonts w:ascii="Times New Roman" w:hAnsi="Times New Roman" w:cs="Times New Roman"/>
        </w:rPr>
        <w:t>GIA Conference</w:t>
      </w:r>
      <w:r w:rsidRPr="00AB0940">
        <w:rPr>
          <w:rFonts w:ascii="Times New Roman" w:hAnsi="Times New Roman" w:cs="Times New Roman"/>
        </w:rPr>
        <w:t xml:space="preserve">; </w:t>
      </w:r>
      <w:r w:rsidR="00132238" w:rsidRPr="00AB0940">
        <w:rPr>
          <w:rFonts w:ascii="Times New Roman" w:hAnsi="Times New Roman" w:cs="Times New Roman"/>
        </w:rPr>
        <w:t>Journal of Accounting Research Conference</w:t>
      </w:r>
    </w:p>
    <w:p w14:paraId="4EC6B63C" w14:textId="77777777" w:rsidR="00F73286" w:rsidRPr="00AB0940" w:rsidRDefault="00F73286" w:rsidP="0008138E">
      <w:pPr>
        <w:pBdr>
          <w:bottom w:val="single" w:sz="4" w:space="1" w:color="auto"/>
        </w:pBdr>
        <w:tabs>
          <w:tab w:val="left" w:pos="7440"/>
        </w:tabs>
        <w:spacing w:before="240" w:after="0" w:line="240" w:lineRule="auto"/>
        <w:rPr>
          <w:rFonts w:ascii="Times New Roman" w:hAnsi="Times New Roman" w:cs="Times New Roman"/>
          <w:sz w:val="26"/>
          <w:szCs w:val="26"/>
          <w:lang w:val="en-GB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>Service</w:t>
      </w:r>
      <w:r w:rsidRPr="00AB0940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</w:p>
    <w:p w14:paraId="3849EA66" w14:textId="77777777" w:rsidR="00855403" w:rsidRPr="00AB0940" w:rsidRDefault="00855403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06B2134A" w14:textId="77777777" w:rsidR="00855403" w:rsidRPr="00AB0940" w:rsidRDefault="00855403" w:rsidP="00745F2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>Bocconi</w:t>
      </w:r>
    </w:p>
    <w:p w14:paraId="447D468D" w14:textId="4418A8C1" w:rsidR="00C254FC" w:rsidRPr="00D54AFD" w:rsidRDefault="00C254FC" w:rsidP="00C254FC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943E6B">
        <w:rPr>
          <w:rFonts w:ascii="Times New Roman" w:hAnsi="Times New Roman" w:cs="Times New Roman"/>
        </w:rPr>
        <w:t>PhD Supervision (Elica Krasteva – Job Plac</w:t>
      </w:r>
      <w:r>
        <w:rPr>
          <w:rFonts w:ascii="Times New Roman" w:hAnsi="Times New Roman" w:cs="Times New Roman"/>
        </w:rPr>
        <w:t xml:space="preserve">ement: </w:t>
      </w:r>
      <w:r w:rsidRPr="00943E6B">
        <w:rPr>
          <w:rFonts w:ascii="Times New Roman" w:hAnsi="Times New Roman" w:cs="Times New Roman"/>
        </w:rPr>
        <w:t>The University of Liverpool Management School</w:t>
      </w:r>
    </w:p>
    <w:p w14:paraId="51BB3448" w14:textId="02A1FA37" w:rsidR="00D52C7E" w:rsidRPr="00D52C7E" w:rsidRDefault="00D52C7E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lang w:val="en-GB"/>
        </w:rPr>
        <w:t xml:space="preserve">Coordinator of </w:t>
      </w:r>
      <w:r w:rsidR="00247E36">
        <w:rPr>
          <w:rFonts w:ascii="Times New Roman" w:hAnsi="Times New Roman" w:cs="Times New Roman"/>
          <w:lang w:val="en-GB"/>
        </w:rPr>
        <w:t>Accounting</w:t>
      </w:r>
      <w:r w:rsidR="00ED0D28">
        <w:rPr>
          <w:rFonts w:ascii="Times New Roman" w:hAnsi="Times New Roman" w:cs="Times New Roman"/>
          <w:lang w:val="en-GB"/>
        </w:rPr>
        <w:t xml:space="preserve"> Department</w:t>
      </w:r>
      <w:r w:rsidR="00247E36">
        <w:rPr>
          <w:rFonts w:ascii="Times New Roman" w:hAnsi="Times New Roman" w:cs="Times New Roman"/>
          <w:lang w:val="en-GB"/>
        </w:rPr>
        <w:t xml:space="preserve"> s</w:t>
      </w:r>
      <w:r>
        <w:rPr>
          <w:rFonts w:ascii="Times New Roman" w:hAnsi="Times New Roman" w:cs="Times New Roman"/>
          <w:lang w:val="en-GB"/>
        </w:rPr>
        <w:t xml:space="preserve">eminar series </w:t>
      </w:r>
      <w:r w:rsidR="000E7018">
        <w:rPr>
          <w:rFonts w:ascii="Times New Roman" w:hAnsi="Times New Roman" w:cs="Times New Roman"/>
          <w:lang w:val="en-GB"/>
        </w:rPr>
        <w:t>(</w:t>
      </w:r>
      <w:r>
        <w:rPr>
          <w:rFonts w:ascii="Times New Roman" w:hAnsi="Times New Roman" w:cs="Times New Roman"/>
          <w:lang w:val="en-GB"/>
        </w:rPr>
        <w:t>2021</w:t>
      </w:r>
      <w:r w:rsidR="00AE381A">
        <w:rPr>
          <w:rFonts w:ascii="Times New Roman" w:hAnsi="Times New Roman" w:cs="Times New Roman"/>
          <w:lang w:val="en-GB"/>
        </w:rPr>
        <w:t>-</w:t>
      </w:r>
      <w:r>
        <w:rPr>
          <w:rFonts w:ascii="Times New Roman" w:hAnsi="Times New Roman" w:cs="Times New Roman"/>
          <w:lang w:val="en-GB"/>
        </w:rPr>
        <w:t>2022</w:t>
      </w:r>
      <w:r w:rsidR="000E7018">
        <w:rPr>
          <w:rFonts w:ascii="Times New Roman" w:hAnsi="Times New Roman" w:cs="Times New Roman"/>
          <w:lang w:val="en-GB"/>
        </w:rPr>
        <w:t>)</w:t>
      </w:r>
    </w:p>
    <w:p w14:paraId="37310786" w14:textId="6603F87E" w:rsidR="00D54AFD" w:rsidRPr="00943E6B" w:rsidRDefault="00D54AFD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Coordinator of PhD pre-seminar discussion series (2017-20</w:t>
      </w:r>
      <w:r w:rsidR="00D67253">
        <w:rPr>
          <w:rFonts w:ascii="Times New Roman" w:hAnsi="Times New Roman" w:cs="Times New Roman"/>
        </w:rPr>
        <w:t>19, 2021-2022</w:t>
      </w:r>
      <w:r>
        <w:rPr>
          <w:rFonts w:ascii="Times New Roman" w:hAnsi="Times New Roman" w:cs="Times New Roman"/>
        </w:rPr>
        <w:t>)</w:t>
      </w:r>
    </w:p>
    <w:p w14:paraId="449C9E8D" w14:textId="77777777" w:rsidR="001E110B" w:rsidRPr="00AB0940" w:rsidRDefault="001E110B" w:rsidP="001E110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Member of </w:t>
      </w:r>
      <w:r w:rsidRPr="00AB0940">
        <w:rPr>
          <w:rFonts w:ascii="Times New Roman" w:hAnsi="Times New Roman" w:cs="Times New Roman"/>
          <w:lang w:val="en-AU"/>
        </w:rPr>
        <w:t>executive committee of the Accounting Department (2018)</w:t>
      </w:r>
    </w:p>
    <w:p w14:paraId="477B6376" w14:textId="1071CAB6" w:rsidR="001E110B" w:rsidRPr="00AB0940" w:rsidRDefault="001E110B" w:rsidP="001E110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>S</w:t>
      </w:r>
      <w:r w:rsidRPr="00AB0940">
        <w:rPr>
          <w:rFonts w:ascii="Times New Roman" w:hAnsi="Times New Roman" w:cs="Times New Roman"/>
          <w:lang w:val="en-AU"/>
        </w:rPr>
        <w:t xml:space="preserve">ecretary of </w:t>
      </w:r>
      <w:r w:rsidR="008F4923">
        <w:rPr>
          <w:rFonts w:ascii="Times New Roman" w:hAnsi="Times New Roman" w:cs="Times New Roman"/>
          <w:lang w:val="en-AU"/>
        </w:rPr>
        <w:t xml:space="preserve">the </w:t>
      </w:r>
      <w:r w:rsidRPr="00AB0940">
        <w:rPr>
          <w:rFonts w:ascii="Times New Roman" w:hAnsi="Times New Roman" w:cs="Times New Roman"/>
          <w:lang w:val="en-AU"/>
        </w:rPr>
        <w:t>Board of Accounting department (2017</w:t>
      </w:r>
      <w:r>
        <w:rPr>
          <w:rFonts w:ascii="Times New Roman" w:hAnsi="Times New Roman" w:cs="Times New Roman"/>
          <w:lang w:val="en-AU"/>
        </w:rPr>
        <w:t>,</w:t>
      </w:r>
      <w:r w:rsidRPr="00AB0940">
        <w:rPr>
          <w:rFonts w:ascii="Times New Roman" w:hAnsi="Times New Roman" w:cs="Times New Roman"/>
          <w:lang w:val="en-AU"/>
        </w:rPr>
        <w:t xml:space="preserve"> 2018</w:t>
      </w:r>
      <w:r w:rsidR="008F4923">
        <w:rPr>
          <w:rFonts w:ascii="Times New Roman" w:hAnsi="Times New Roman" w:cs="Times New Roman"/>
          <w:lang w:val="en-AU"/>
        </w:rPr>
        <w:t>,</w:t>
      </w:r>
      <w:r>
        <w:rPr>
          <w:rFonts w:ascii="Times New Roman" w:hAnsi="Times New Roman" w:cs="Times New Roman"/>
          <w:lang w:val="en-AU"/>
        </w:rPr>
        <w:t xml:space="preserve"> and 2023</w:t>
      </w:r>
      <w:r w:rsidRPr="00AB0940">
        <w:rPr>
          <w:rFonts w:ascii="Times New Roman" w:hAnsi="Times New Roman" w:cs="Times New Roman"/>
          <w:lang w:val="en-AU"/>
        </w:rPr>
        <w:t>)</w:t>
      </w:r>
    </w:p>
    <w:p w14:paraId="1AFF59D6" w14:textId="64262C23" w:rsidR="00BC333E" w:rsidRPr="00AB0940" w:rsidRDefault="00BC333E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Coordinator of </w:t>
      </w:r>
      <w:r w:rsidR="00DD7B40">
        <w:rPr>
          <w:rFonts w:ascii="Times New Roman" w:hAnsi="Times New Roman" w:cs="Times New Roman"/>
          <w:lang w:val="en-GB"/>
        </w:rPr>
        <w:t xml:space="preserve">student-faculty joint committees for </w:t>
      </w:r>
      <w:r w:rsidRPr="00AB0940">
        <w:rPr>
          <w:rFonts w:ascii="Times New Roman" w:hAnsi="Times New Roman" w:cs="Times New Roman"/>
          <w:lang w:val="en-GB"/>
        </w:rPr>
        <w:t>Technology Area (from 2019)</w:t>
      </w:r>
    </w:p>
    <w:p w14:paraId="7B928EF7" w14:textId="787A6089" w:rsidR="005D78E1" w:rsidRPr="000C481B" w:rsidRDefault="005D78E1" w:rsidP="005D78E1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Member of </w:t>
      </w:r>
      <w:r w:rsidR="008F4923">
        <w:rPr>
          <w:rFonts w:ascii="Times New Roman" w:hAnsi="Times New Roman" w:cs="Times New Roman"/>
          <w:lang w:val="en-GB"/>
        </w:rPr>
        <w:t xml:space="preserve">the </w:t>
      </w:r>
      <w:r>
        <w:rPr>
          <w:rFonts w:ascii="Times New Roman" w:hAnsi="Times New Roman" w:cs="Times New Roman"/>
          <w:lang w:val="en-GB"/>
        </w:rPr>
        <w:t xml:space="preserve">student-faculty joint committee </w:t>
      </w:r>
      <w:r>
        <w:rPr>
          <w:rFonts w:ascii="Times New Roman" w:hAnsi="Times New Roman" w:cs="Times New Roman"/>
          <w:lang w:val="en-AU"/>
        </w:rPr>
        <w:t>for</w:t>
      </w:r>
      <w:r w:rsidRPr="00AB0940">
        <w:rPr>
          <w:rFonts w:ascii="Times New Roman" w:hAnsi="Times New Roman" w:cs="Times New Roman"/>
          <w:lang w:val="en-AU"/>
        </w:rPr>
        <w:t xml:space="preserve"> BEMACS</w:t>
      </w:r>
      <w:r w:rsidRPr="00AB0940">
        <w:rPr>
          <w:rFonts w:ascii="Times New Roman" w:hAnsi="Times New Roman" w:cs="Times New Roman"/>
          <w:lang w:val="en-GB"/>
        </w:rPr>
        <w:t xml:space="preserve"> (from 2017)</w:t>
      </w:r>
    </w:p>
    <w:p w14:paraId="1956D94D" w14:textId="401472F4" w:rsidR="000C481B" w:rsidRPr="00AB0940" w:rsidRDefault="000C481B" w:rsidP="000C481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sis supervision at </w:t>
      </w:r>
      <w:r w:rsidR="008F4923">
        <w:rPr>
          <w:rFonts w:ascii="Times New Roman" w:hAnsi="Times New Roman" w:cs="Times New Roman"/>
          <w:lang w:val="en-GB"/>
        </w:rPr>
        <w:t>the master's</w:t>
      </w:r>
      <w:r>
        <w:rPr>
          <w:rFonts w:ascii="Times New Roman" w:hAnsi="Times New Roman" w:cs="Times New Roman"/>
          <w:lang w:val="en-GB"/>
        </w:rPr>
        <w:t xml:space="preserve"> and undergraduate level</w:t>
      </w:r>
    </w:p>
    <w:p w14:paraId="42B7EEB8" w14:textId="77777777" w:rsidR="00855403" w:rsidRPr="00AB0940" w:rsidRDefault="00855403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2632DDF1" w14:textId="0AFB18CD" w:rsidR="00FC67B5" w:rsidRDefault="00FC67B5" w:rsidP="00745F2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i/>
          <w:lang w:val="en-GB"/>
        </w:rPr>
        <w:t>Associations</w:t>
      </w:r>
    </w:p>
    <w:p w14:paraId="66769AD4" w14:textId="05EC6D9A" w:rsidR="00FC67B5" w:rsidRPr="00FC67B5" w:rsidRDefault="00FC67B5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>Senior Editor ARC Team Events (from 2020)</w:t>
      </w:r>
    </w:p>
    <w:p w14:paraId="107F61F4" w14:textId="1F827AD1" w:rsidR="00FC67B5" w:rsidRPr="00FC67B5" w:rsidRDefault="00FC67B5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AA </w:t>
      </w:r>
      <w:r w:rsidR="00183B8F">
        <w:rPr>
          <w:rFonts w:ascii="Times New Roman" w:hAnsi="Times New Roman" w:cs="Times New Roman"/>
          <w:lang w:val="en-GB"/>
        </w:rPr>
        <w:t xml:space="preserve">International </w:t>
      </w:r>
      <w:r w:rsidRPr="00D07776">
        <w:rPr>
          <w:rFonts w:ascii="Times New Roman" w:hAnsi="Times New Roman" w:cs="Times New Roman"/>
          <w:lang w:val="en-GB"/>
        </w:rPr>
        <w:t>Section's</w:t>
      </w:r>
      <w:r>
        <w:rPr>
          <w:rFonts w:ascii="Times New Roman" w:hAnsi="Times New Roman" w:cs="Times New Roman"/>
          <w:lang w:val="en-GB"/>
        </w:rPr>
        <w:t xml:space="preserve"> Liaison to Italy (from 2021)</w:t>
      </w:r>
    </w:p>
    <w:p w14:paraId="5DF3310F" w14:textId="77777777" w:rsidR="00FC67B5" w:rsidRDefault="00FC67B5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254DD101" w14:textId="2A62AA7A" w:rsidR="00BF1978" w:rsidRPr="00AB0940" w:rsidRDefault="00BF1978" w:rsidP="00745F2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>Editorial roles</w:t>
      </w:r>
    </w:p>
    <w:p w14:paraId="06709561" w14:textId="3717E21C" w:rsidR="00BF1978" w:rsidRPr="00E62168" w:rsidRDefault="00BF1978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ccounting and Business Research</w:t>
      </w:r>
      <w:r w:rsidR="00855403" w:rsidRPr="00AB0940">
        <w:rPr>
          <w:rFonts w:ascii="Times New Roman" w:hAnsi="Times New Roman" w:cs="Times New Roman"/>
          <w:lang w:val="en-GB"/>
        </w:rPr>
        <w:t xml:space="preserve"> editorial board member (from 2020)</w:t>
      </w:r>
    </w:p>
    <w:p w14:paraId="2A4A1348" w14:textId="7A8B040E" w:rsidR="00E62168" w:rsidRPr="00AB0940" w:rsidRDefault="00E62168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lang w:val="en-GB"/>
        </w:rPr>
        <w:t>European Accounting Review</w:t>
      </w:r>
      <w:r w:rsidR="00B72083">
        <w:rPr>
          <w:rFonts w:ascii="Times New Roman" w:hAnsi="Times New Roman" w:cs="Times New Roman"/>
          <w:lang w:val="en-GB"/>
        </w:rPr>
        <w:t xml:space="preserve"> editorial board member</w:t>
      </w:r>
      <w:r>
        <w:rPr>
          <w:rFonts w:ascii="Times New Roman" w:hAnsi="Times New Roman" w:cs="Times New Roman"/>
          <w:lang w:val="en-GB"/>
        </w:rPr>
        <w:t xml:space="preserve"> (from 2024)</w:t>
      </w:r>
    </w:p>
    <w:p w14:paraId="58BC6BBC" w14:textId="77777777" w:rsidR="001B7892" w:rsidRPr="00AB0940" w:rsidRDefault="001B7892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4F7DED61" w14:textId="7F553779" w:rsidR="00F73286" w:rsidRPr="00AB0940" w:rsidRDefault="00F73286" w:rsidP="00745F2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 xml:space="preserve">Ad-hoc (peer) </w:t>
      </w:r>
      <w:r w:rsidR="001B7892" w:rsidRPr="00AB0940">
        <w:rPr>
          <w:rFonts w:ascii="Times New Roman" w:hAnsi="Times New Roman" w:cs="Times New Roman"/>
          <w:i/>
          <w:lang w:val="en-GB"/>
        </w:rPr>
        <w:t>R</w:t>
      </w:r>
      <w:r w:rsidRPr="00AB0940">
        <w:rPr>
          <w:rFonts w:ascii="Times New Roman" w:hAnsi="Times New Roman" w:cs="Times New Roman"/>
          <w:i/>
          <w:lang w:val="en-GB"/>
        </w:rPr>
        <w:t>eviewer</w:t>
      </w:r>
      <w:r w:rsidR="00755639">
        <w:rPr>
          <w:rFonts w:ascii="Times New Roman" w:hAnsi="Times New Roman" w:cs="Times New Roman"/>
          <w:i/>
          <w:lang w:val="en-GB"/>
        </w:rPr>
        <w:t xml:space="preserve"> </w:t>
      </w:r>
    </w:p>
    <w:p w14:paraId="4D0C0C01" w14:textId="1A038DF8" w:rsidR="00AE381A" w:rsidRPr="00BB7405" w:rsidRDefault="002330D5" w:rsidP="0098484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DF01FA">
        <w:rPr>
          <w:rFonts w:ascii="Times New Roman" w:hAnsi="Times New Roman" w:cs="Times New Roman"/>
          <w:lang w:val="en-GB"/>
        </w:rPr>
        <w:t>Review of Accounting Studies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F73286" w:rsidRPr="00DF01FA">
        <w:rPr>
          <w:rFonts w:ascii="Times New Roman" w:hAnsi="Times New Roman" w:cs="Times New Roman"/>
          <w:lang w:val="en-GB"/>
        </w:rPr>
        <w:t>European Accounting Review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F73286" w:rsidRPr="00DF01FA">
        <w:rPr>
          <w:rFonts w:ascii="Times New Roman" w:hAnsi="Times New Roman" w:cs="Times New Roman"/>
          <w:lang w:val="en-GB"/>
        </w:rPr>
        <w:t>Family Business Review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C33E08" w:rsidRPr="00DF01FA">
        <w:rPr>
          <w:rFonts w:ascii="Times New Roman" w:hAnsi="Times New Roman" w:cs="Times New Roman"/>
          <w:lang w:val="en-GB"/>
        </w:rPr>
        <w:t>Corporate Governance: An International Review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375121" w:rsidRPr="00DF01FA">
        <w:rPr>
          <w:rFonts w:ascii="Times New Roman" w:hAnsi="Times New Roman" w:cs="Times New Roman"/>
          <w:lang w:val="en-GB"/>
        </w:rPr>
        <w:t xml:space="preserve">Journal of Accounting, Auditing </w:t>
      </w:r>
      <w:r w:rsidR="006F3C60" w:rsidRPr="00DF01FA">
        <w:rPr>
          <w:rFonts w:ascii="Times New Roman" w:hAnsi="Times New Roman" w:cs="Times New Roman"/>
          <w:lang w:val="en-GB"/>
        </w:rPr>
        <w:t>&amp;</w:t>
      </w:r>
      <w:r w:rsidR="00375121" w:rsidRPr="00DF01FA">
        <w:rPr>
          <w:rFonts w:ascii="Times New Roman" w:hAnsi="Times New Roman" w:cs="Times New Roman"/>
          <w:lang w:val="en-GB"/>
        </w:rPr>
        <w:t xml:space="preserve"> Finance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0D26FC" w:rsidRPr="00DF01FA">
        <w:rPr>
          <w:rFonts w:ascii="Times New Roman" w:hAnsi="Times New Roman" w:cs="Times New Roman"/>
          <w:lang w:val="en-GB"/>
        </w:rPr>
        <w:t>Journal of Accounting and Public Policy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6F3C60" w:rsidRPr="00DF01FA">
        <w:rPr>
          <w:rFonts w:ascii="Times New Roman" w:hAnsi="Times New Roman" w:cs="Times New Roman"/>
          <w:lang w:val="en-GB"/>
        </w:rPr>
        <w:t>Journal of Business, Finance &amp;</w:t>
      </w:r>
      <w:r w:rsidR="000D26FC" w:rsidRPr="00DF01FA">
        <w:rPr>
          <w:rFonts w:ascii="Times New Roman" w:hAnsi="Times New Roman" w:cs="Times New Roman"/>
          <w:lang w:val="en-GB"/>
        </w:rPr>
        <w:t xml:space="preserve"> Accounting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F90B37" w:rsidRPr="00DF01FA">
        <w:rPr>
          <w:rFonts w:ascii="Times New Roman" w:hAnsi="Times New Roman" w:cs="Times New Roman"/>
          <w:lang w:val="en-GB"/>
        </w:rPr>
        <w:t xml:space="preserve">Accounting </w:t>
      </w:r>
      <w:r w:rsidR="007C7BCE" w:rsidRPr="00DF01FA">
        <w:rPr>
          <w:rFonts w:ascii="Times New Roman" w:hAnsi="Times New Roman" w:cs="Times New Roman"/>
          <w:lang w:val="en-GB"/>
        </w:rPr>
        <w:t>F</w:t>
      </w:r>
      <w:r w:rsidR="00F90B37" w:rsidRPr="00DF01FA">
        <w:rPr>
          <w:rFonts w:ascii="Times New Roman" w:hAnsi="Times New Roman" w:cs="Times New Roman"/>
          <w:lang w:val="en-GB"/>
        </w:rPr>
        <w:t>orum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DF0323" w:rsidRPr="00DF01FA">
        <w:rPr>
          <w:rFonts w:ascii="Times New Roman" w:hAnsi="Times New Roman" w:cs="Times New Roman"/>
          <w:lang w:val="en-GB"/>
        </w:rPr>
        <w:t>Accounting in Europe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020ADD" w:rsidRPr="00DF01FA">
        <w:rPr>
          <w:rFonts w:ascii="Times New Roman" w:hAnsi="Times New Roman" w:cs="Times New Roman"/>
          <w:lang w:val="en-GB"/>
        </w:rPr>
        <w:t>Accounting and Business Research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755639" w:rsidRPr="00DF01FA">
        <w:rPr>
          <w:rFonts w:ascii="Times New Roman" w:hAnsi="Times New Roman" w:cs="Times New Roman"/>
          <w:lang w:val="en-GB"/>
        </w:rPr>
        <w:t>The British Accounting Review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BA0F09" w:rsidRPr="00DF01FA">
        <w:rPr>
          <w:rFonts w:ascii="Times New Roman" w:hAnsi="Times New Roman" w:cs="Times New Roman"/>
          <w:lang w:val="en-GB"/>
        </w:rPr>
        <w:t>Journal of Management and Governance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AE381A" w:rsidRPr="00DF01FA">
        <w:rPr>
          <w:rFonts w:ascii="Times New Roman" w:hAnsi="Times New Roman" w:cs="Times New Roman"/>
          <w:lang w:val="en-GB"/>
        </w:rPr>
        <w:t>Managerial Auditing Journal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AE381A" w:rsidRPr="00DF01FA">
        <w:rPr>
          <w:rFonts w:ascii="Times New Roman" w:hAnsi="Times New Roman" w:cs="Times New Roman"/>
          <w:lang w:val="en-GB"/>
        </w:rPr>
        <w:t>Comptabilité Contrôle Audit</w:t>
      </w:r>
      <w:r w:rsidR="00BB7405">
        <w:rPr>
          <w:rFonts w:ascii="Times New Roman" w:hAnsi="Times New Roman" w:cs="Times New Roman"/>
          <w:lang w:val="en-GB"/>
        </w:rPr>
        <w:t xml:space="preserve">, </w:t>
      </w:r>
      <w:r w:rsidR="00BB7405" w:rsidRPr="00BB7405">
        <w:rPr>
          <w:rFonts w:ascii="Times New Roman" w:hAnsi="Times New Roman" w:cs="Times New Roman"/>
        </w:rPr>
        <w:t>Corporate Social Responsibility and Environmental Management</w:t>
      </w:r>
    </w:p>
    <w:p w14:paraId="7D2FFAE3" w14:textId="77777777" w:rsidR="00AE381A" w:rsidRDefault="00AE381A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602B5E91" w14:textId="051B2390" w:rsidR="00F73286" w:rsidRPr="00AB0940" w:rsidRDefault="00D46A8E" w:rsidP="00745F2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>Conference</w:t>
      </w:r>
      <w:r w:rsidR="00F73286" w:rsidRPr="00AB0940">
        <w:rPr>
          <w:rFonts w:ascii="Times New Roman" w:hAnsi="Times New Roman" w:cs="Times New Roman"/>
          <w:i/>
          <w:lang w:val="en-GB"/>
        </w:rPr>
        <w:t xml:space="preserve"> </w:t>
      </w:r>
      <w:r w:rsidR="00442AC0" w:rsidRPr="00AB0940">
        <w:rPr>
          <w:rFonts w:ascii="Times New Roman" w:hAnsi="Times New Roman" w:cs="Times New Roman"/>
          <w:i/>
          <w:lang w:val="en-GB"/>
        </w:rPr>
        <w:t>S</w:t>
      </w:r>
      <w:r w:rsidR="00F73286" w:rsidRPr="00AB0940">
        <w:rPr>
          <w:rFonts w:ascii="Times New Roman" w:hAnsi="Times New Roman" w:cs="Times New Roman"/>
          <w:i/>
          <w:lang w:val="en-GB"/>
        </w:rPr>
        <w:t>ervice</w:t>
      </w:r>
    </w:p>
    <w:p w14:paraId="76CCB3DA" w14:textId="746355AA" w:rsidR="00C47352" w:rsidRPr="00C47352" w:rsidRDefault="00D87314" w:rsidP="009A61C7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C47352">
        <w:rPr>
          <w:rFonts w:ascii="Times New Roman" w:hAnsi="Times New Roman" w:cs="Times New Roman"/>
          <w:lang w:val="en-GB"/>
        </w:rPr>
        <w:t>Panellist</w:t>
      </w:r>
      <w:r w:rsidR="008E5456" w:rsidRPr="00C47352">
        <w:rPr>
          <w:rFonts w:ascii="Times New Roman" w:hAnsi="Times New Roman" w:cs="Times New Roman"/>
          <w:lang w:val="en-GB"/>
        </w:rPr>
        <w:t xml:space="preserve"> at </w:t>
      </w:r>
      <w:r w:rsidR="00C47352" w:rsidRPr="00C47352">
        <w:rPr>
          <w:rFonts w:ascii="Times New Roman" w:hAnsi="Times New Roman" w:cs="Times New Roman"/>
          <w:lang w:val="en-GB"/>
        </w:rPr>
        <w:t>Journal of International Accounting Research (JIAR) New Faculty / PhD Consortium</w:t>
      </w:r>
      <w:r w:rsidR="00C47352">
        <w:rPr>
          <w:rFonts w:ascii="Times New Roman" w:hAnsi="Times New Roman" w:cs="Times New Roman"/>
          <w:lang w:val="en-GB"/>
        </w:rPr>
        <w:t>, 2022</w:t>
      </w:r>
    </w:p>
    <w:p w14:paraId="7AD7C3F4" w14:textId="77C81D52" w:rsidR="006615C5" w:rsidRPr="00AB0940" w:rsidRDefault="006615C5" w:rsidP="00FC67B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Member of the Scientific Committee of the European Accounting Association</w:t>
      </w:r>
      <w:r w:rsidR="00EF4ED8" w:rsidRPr="00AB0940">
        <w:rPr>
          <w:rFonts w:ascii="Times New Roman" w:hAnsi="Times New Roman" w:cs="Times New Roman"/>
          <w:lang w:val="en-GB"/>
        </w:rPr>
        <w:t xml:space="preserve"> Annual Congress</w:t>
      </w:r>
      <w:r w:rsidR="00DD7B40">
        <w:rPr>
          <w:rFonts w:ascii="Times New Roman" w:hAnsi="Times New Roman" w:cs="Times New Roman"/>
          <w:lang w:val="en-GB"/>
        </w:rPr>
        <w:t xml:space="preserve"> 2021, 2022</w:t>
      </w:r>
      <w:r w:rsidR="00702077">
        <w:rPr>
          <w:rFonts w:ascii="Times New Roman" w:hAnsi="Times New Roman" w:cs="Times New Roman"/>
          <w:lang w:val="en-GB"/>
        </w:rPr>
        <w:t>, 2023</w:t>
      </w:r>
    </w:p>
    <w:p w14:paraId="42855B54" w14:textId="77777777" w:rsidR="00442AC0" w:rsidRPr="00AB0940" w:rsidRDefault="00442AC0" w:rsidP="00FC67B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Member of the local organizing committee EAA Annual </w:t>
      </w:r>
      <w:r w:rsidR="00285CEC" w:rsidRPr="00AB0940">
        <w:rPr>
          <w:rFonts w:ascii="Times New Roman" w:hAnsi="Times New Roman" w:cs="Times New Roman"/>
          <w:lang w:val="en-GB"/>
        </w:rPr>
        <w:t>Congress</w:t>
      </w:r>
      <w:r w:rsidRPr="00AB0940">
        <w:rPr>
          <w:rFonts w:ascii="Times New Roman" w:hAnsi="Times New Roman" w:cs="Times New Roman"/>
          <w:lang w:val="en-GB"/>
        </w:rPr>
        <w:t>, Milan, May 2018</w:t>
      </w:r>
    </w:p>
    <w:p w14:paraId="110D90BE" w14:textId="77777777" w:rsidR="003208EE" w:rsidRPr="00AB0940" w:rsidRDefault="003208EE" w:rsidP="00FC67B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07679BA" w14:textId="35050337" w:rsidR="00442AC0" w:rsidRPr="00AB0940" w:rsidRDefault="00611197" w:rsidP="00745F2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 xml:space="preserve">Conference </w:t>
      </w:r>
      <w:r w:rsidR="003208EE" w:rsidRPr="00AB0940">
        <w:rPr>
          <w:rFonts w:ascii="Times New Roman" w:hAnsi="Times New Roman" w:cs="Times New Roman"/>
          <w:i/>
          <w:lang w:val="en-GB"/>
        </w:rPr>
        <w:t>D</w:t>
      </w:r>
      <w:r w:rsidR="00442AC0" w:rsidRPr="00AB0940">
        <w:rPr>
          <w:rFonts w:ascii="Times New Roman" w:hAnsi="Times New Roman" w:cs="Times New Roman"/>
          <w:i/>
          <w:lang w:val="en-GB"/>
        </w:rPr>
        <w:t>iscussant</w:t>
      </w:r>
      <w:r w:rsidR="00442AC0" w:rsidRPr="00AB0940">
        <w:rPr>
          <w:rFonts w:ascii="Times New Roman" w:hAnsi="Times New Roman" w:cs="Times New Roman"/>
          <w:lang w:val="en-GB"/>
        </w:rPr>
        <w:t xml:space="preserve"> </w:t>
      </w:r>
    </w:p>
    <w:p w14:paraId="687CE337" w14:textId="5CC04209" w:rsidR="00B87625" w:rsidRDefault="00B87625" w:rsidP="00EF0B6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EAA Annual Meeting, May 2024</w:t>
      </w:r>
    </w:p>
    <w:p w14:paraId="78AEB888" w14:textId="45083F9A" w:rsidR="00B50EB4" w:rsidRDefault="00B50EB4" w:rsidP="00EF0B6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inancial Reporting Workshop, January 2024</w:t>
      </w:r>
    </w:p>
    <w:p w14:paraId="05188D51" w14:textId="5E9441D7" w:rsidR="00EF0B65" w:rsidRPr="00AB0940" w:rsidRDefault="00EF0B65" w:rsidP="00EF0B6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AA Annual Meeting, August 20</w:t>
      </w:r>
      <w:r>
        <w:rPr>
          <w:rFonts w:ascii="Times New Roman" w:hAnsi="Times New Roman" w:cs="Times New Roman"/>
          <w:lang w:val="en-GB"/>
        </w:rPr>
        <w:t>23</w:t>
      </w:r>
    </w:p>
    <w:p w14:paraId="05C40DF4" w14:textId="62E80E8D" w:rsidR="002F1623" w:rsidRDefault="002F1623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IDREA EAA Doctoral Colloquium, October 2022</w:t>
      </w:r>
    </w:p>
    <w:p w14:paraId="0478FF73" w14:textId="3BE971EB" w:rsidR="00183B8F" w:rsidRDefault="00183B8F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EAA Annual Congress, May 2022</w:t>
      </w:r>
    </w:p>
    <w:p w14:paraId="2157F88F" w14:textId="1342CB2B" w:rsidR="00266469" w:rsidRPr="00AB0940" w:rsidRDefault="00266469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AAA International Accounting Section </w:t>
      </w:r>
      <w:r w:rsidRPr="00AB0940">
        <w:rPr>
          <w:rFonts w:ascii="Times New Roman" w:hAnsi="Times New Roman" w:cs="Times New Roman"/>
        </w:rPr>
        <w:t>Section Midyear Meeting</w:t>
      </w:r>
      <w:r w:rsidRPr="00AB0940">
        <w:rPr>
          <w:rFonts w:ascii="Times New Roman" w:hAnsi="Times New Roman" w:cs="Times New Roman"/>
          <w:lang w:val="en-GB"/>
        </w:rPr>
        <w:t>, January 202</w:t>
      </w:r>
      <w:r>
        <w:rPr>
          <w:rFonts w:ascii="Times New Roman" w:hAnsi="Times New Roman" w:cs="Times New Roman"/>
          <w:lang w:val="en-GB"/>
        </w:rPr>
        <w:t>2</w:t>
      </w:r>
    </w:p>
    <w:p w14:paraId="6C28B0F4" w14:textId="381B4175" w:rsidR="00442AC0" w:rsidRPr="00AB0940" w:rsidRDefault="00442AC0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AAA International Accounting Section </w:t>
      </w:r>
      <w:r w:rsidR="00E96E1A" w:rsidRPr="00AB0940">
        <w:rPr>
          <w:rFonts w:ascii="Times New Roman" w:hAnsi="Times New Roman" w:cs="Times New Roman"/>
        </w:rPr>
        <w:t>Section Mid</w:t>
      </w:r>
      <w:r w:rsidR="0094674E" w:rsidRPr="00AB0940">
        <w:rPr>
          <w:rFonts w:ascii="Times New Roman" w:hAnsi="Times New Roman" w:cs="Times New Roman"/>
        </w:rPr>
        <w:t>y</w:t>
      </w:r>
      <w:r w:rsidR="00E96E1A" w:rsidRPr="00AB0940">
        <w:rPr>
          <w:rFonts w:ascii="Times New Roman" w:hAnsi="Times New Roman" w:cs="Times New Roman"/>
        </w:rPr>
        <w:t>ear Meeting</w:t>
      </w:r>
      <w:r w:rsidRPr="00AB0940">
        <w:rPr>
          <w:rFonts w:ascii="Times New Roman" w:hAnsi="Times New Roman" w:cs="Times New Roman"/>
          <w:lang w:val="en-GB"/>
        </w:rPr>
        <w:t>, January 2020</w:t>
      </w:r>
    </w:p>
    <w:p w14:paraId="70197F6B" w14:textId="77777777" w:rsidR="00442AC0" w:rsidRPr="00AB0940" w:rsidRDefault="00442AC0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AA Annual Meeting, August 2019</w:t>
      </w:r>
    </w:p>
    <w:p w14:paraId="1D3A129A" w14:textId="77777777" w:rsidR="00442AC0" w:rsidRPr="00AB0940" w:rsidRDefault="00442AC0" w:rsidP="00FC67B5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EAA Annual </w:t>
      </w:r>
      <w:r w:rsidR="00285CEC" w:rsidRPr="00AB0940">
        <w:rPr>
          <w:rFonts w:ascii="Times New Roman" w:hAnsi="Times New Roman" w:cs="Times New Roman"/>
          <w:lang w:val="en-GB"/>
        </w:rPr>
        <w:t>Congress</w:t>
      </w:r>
      <w:r w:rsidRPr="00AB0940">
        <w:rPr>
          <w:rFonts w:ascii="Times New Roman" w:hAnsi="Times New Roman" w:cs="Times New Roman"/>
          <w:lang w:val="en-GB"/>
        </w:rPr>
        <w:t>, May 2018</w:t>
      </w:r>
    </w:p>
    <w:p w14:paraId="06B66BD7" w14:textId="292E7F30" w:rsidR="00442AC0" w:rsidRPr="00AB0940" w:rsidRDefault="003208EE" w:rsidP="00745F25">
      <w:pPr>
        <w:spacing w:before="240" w:after="0" w:line="240" w:lineRule="auto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 xml:space="preserve">Conference </w:t>
      </w:r>
      <w:r w:rsidR="00442AC0" w:rsidRPr="00AB0940">
        <w:rPr>
          <w:rFonts w:ascii="Times New Roman" w:hAnsi="Times New Roman" w:cs="Times New Roman"/>
          <w:i/>
          <w:lang w:val="en-GB"/>
        </w:rPr>
        <w:t xml:space="preserve">Reviewer </w:t>
      </w:r>
    </w:p>
    <w:p w14:paraId="1F53D4EC" w14:textId="3B8C1E29" w:rsidR="00442AC0" w:rsidRPr="00AB0940" w:rsidRDefault="003208EE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AAA </w:t>
      </w:r>
      <w:r w:rsidR="00442AC0" w:rsidRPr="00AB0940">
        <w:rPr>
          <w:rFonts w:ascii="Times New Roman" w:hAnsi="Times New Roman" w:cs="Times New Roman"/>
          <w:lang w:val="en-GB"/>
        </w:rPr>
        <w:t>FARS 20</w:t>
      </w:r>
      <w:r w:rsidR="00266469">
        <w:rPr>
          <w:rFonts w:ascii="Times New Roman" w:hAnsi="Times New Roman" w:cs="Times New Roman"/>
          <w:lang w:val="en-GB"/>
        </w:rPr>
        <w:t>20</w:t>
      </w:r>
      <w:r w:rsidR="00841A0E">
        <w:rPr>
          <w:rFonts w:ascii="Times New Roman" w:hAnsi="Times New Roman" w:cs="Times New Roman"/>
          <w:lang w:val="en-GB"/>
        </w:rPr>
        <w:t>,</w:t>
      </w:r>
      <w:r w:rsidR="00442AC0" w:rsidRPr="00AB0940">
        <w:rPr>
          <w:rFonts w:ascii="Times New Roman" w:hAnsi="Times New Roman" w:cs="Times New Roman"/>
          <w:lang w:val="en-GB"/>
        </w:rPr>
        <w:t xml:space="preserve"> 202</w:t>
      </w:r>
      <w:r w:rsidR="00266469">
        <w:rPr>
          <w:rFonts w:ascii="Times New Roman" w:hAnsi="Times New Roman" w:cs="Times New Roman"/>
          <w:lang w:val="en-GB"/>
        </w:rPr>
        <w:t>1</w:t>
      </w:r>
      <w:r w:rsidR="00AD3C92">
        <w:rPr>
          <w:rFonts w:ascii="Times New Roman" w:hAnsi="Times New Roman" w:cs="Times New Roman"/>
          <w:lang w:val="en-GB"/>
        </w:rPr>
        <w:t xml:space="preserve">, </w:t>
      </w:r>
      <w:r w:rsidR="00841A0E">
        <w:rPr>
          <w:rFonts w:ascii="Times New Roman" w:hAnsi="Times New Roman" w:cs="Times New Roman"/>
          <w:lang w:val="en-GB"/>
        </w:rPr>
        <w:t>202</w:t>
      </w:r>
      <w:r w:rsidR="00266469">
        <w:rPr>
          <w:rFonts w:ascii="Times New Roman" w:hAnsi="Times New Roman" w:cs="Times New Roman"/>
          <w:lang w:val="en-GB"/>
        </w:rPr>
        <w:t>2</w:t>
      </w:r>
      <w:r w:rsidR="00AD3C92">
        <w:rPr>
          <w:rFonts w:ascii="Times New Roman" w:hAnsi="Times New Roman" w:cs="Times New Roman"/>
          <w:lang w:val="en-GB"/>
        </w:rPr>
        <w:t xml:space="preserve"> and 2023</w:t>
      </w:r>
    </w:p>
    <w:p w14:paraId="3181ABBC" w14:textId="22C21189" w:rsidR="009F5DD7" w:rsidRDefault="009F5DD7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AA Annual Meeting, 2015</w:t>
      </w:r>
      <w:r>
        <w:rPr>
          <w:rFonts w:ascii="Times New Roman" w:hAnsi="Times New Roman" w:cs="Times New Roman"/>
          <w:lang w:val="en-GB"/>
        </w:rPr>
        <w:t>, 2021, 202</w:t>
      </w:r>
      <w:r w:rsidR="00E55153">
        <w:rPr>
          <w:rFonts w:ascii="Times New Roman" w:hAnsi="Times New Roman" w:cs="Times New Roman"/>
          <w:lang w:val="en-GB"/>
        </w:rPr>
        <w:t>3, 2024</w:t>
      </w:r>
    </w:p>
    <w:p w14:paraId="6E1C35F4" w14:textId="350F92DB" w:rsidR="00442AC0" w:rsidRPr="00AB0940" w:rsidRDefault="00442AC0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IDEA, 2019</w:t>
      </w:r>
    </w:p>
    <w:p w14:paraId="4B4EB1C6" w14:textId="7A9AC767" w:rsidR="00442AC0" w:rsidRPr="00AB0940" w:rsidRDefault="00442AC0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Accounting Summer </w:t>
      </w:r>
      <w:r w:rsidR="00E96E1A" w:rsidRPr="00AB0940">
        <w:rPr>
          <w:rFonts w:ascii="Times New Roman" w:hAnsi="Times New Roman" w:cs="Times New Roman"/>
          <w:lang w:val="en-GB"/>
        </w:rPr>
        <w:t>C</w:t>
      </w:r>
      <w:r w:rsidRPr="00AB0940">
        <w:rPr>
          <w:rFonts w:ascii="Times New Roman" w:hAnsi="Times New Roman" w:cs="Times New Roman"/>
          <w:lang w:val="en-GB"/>
        </w:rPr>
        <w:t>amp, 2019</w:t>
      </w:r>
      <w:r w:rsidR="00262713">
        <w:rPr>
          <w:rFonts w:ascii="Times New Roman" w:hAnsi="Times New Roman" w:cs="Times New Roman"/>
          <w:lang w:val="en-GB"/>
        </w:rPr>
        <w:t>, 2024</w:t>
      </w:r>
    </w:p>
    <w:p w14:paraId="2506D492" w14:textId="77777777" w:rsidR="00442AC0" w:rsidRPr="00AB0940" w:rsidRDefault="00442AC0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EURAM, 2018</w:t>
      </w:r>
    </w:p>
    <w:p w14:paraId="183032EC" w14:textId="5A7F5BB0" w:rsidR="00D45245" w:rsidRDefault="00D45245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cademy of Management, 2023</w:t>
      </w:r>
    </w:p>
    <w:p w14:paraId="04BB959C" w14:textId="4593AE2F" w:rsidR="00D67253" w:rsidRPr="00AB0940" w:rsidRDefault="008F4923" w:rsidP="00D6725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Hawai'i</w:t>
      </w:r>
      <w:r w:rsidR="00D67253">
        <w:rPr>
          <w:rFonts w:ascii="Times New Roman" w:hAnsi="Times New Roman" w:cs="Times New Roman"/>
          <w:lang w:val="en-GB"/>
        </w:rPr>
        <w:t xml:space="preserve"> Accounting Research Conference, 2022</w:t>
      </w:r>
    </w:p>
    <w:p w14:paraId="626067EC" w14:textId="4160EE23" w:rsidR="00442AC0" w:rsidRDefault="00442AC0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International Accounting Symposium, 2015</w:t>
      </w:r>
    </w:p>
    <w:p w14:paraId="6BE7D562" w14:textId="77777777" w:rsidR="000C0B54" w:rsidRPr="00AB0940" w:rsidRDefault="000C0B54" w:rsidP="00FC67B5">
      <w:pPr>
        <w:pStyle w:val="ListParagraph"/>
        <w:spacing w:after="0" w:line="240" w:lineRule="auto"/>
        <w:ind w:left="2880"/>
        <w:jc w:val="both"/>
        <w:rPr>
          <w:rFonts w:ascii="Times New Roman" w:hAnsi="Times New Roman" w:cs="Times New Roman"/>
          <w:lang w:val="en-GB"/>
        </w:rPr>
      </w:pPr>
    </w:p>
    <w:p w14:paraId="31DABD86" w14:textId="69115ACA" w:rsidR="009144CF" w:rsidRDefault="000E7892" w:rsidP="00745F25">
      <w:pPr>
        <w:spacing w:after="0" w:line="240" w:lineRule="auto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i/>
          <w:lang w:val="en-GB"/>
        </w:rPr>
        <w:t>Media visibility</w:t>
      </w:r>
    </w:p>
    <w:p w14:paraId="0CC2DB45" w14:textId="77777777" w:rsidR="00FC67B5" w:rsidRDefault="009144CF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  <w:lang w:val="en-GB"/>
        </w:rPr>
      </w:pPr>
      <w:r w:rsidRPr="009144CF">
        <w:rPr>
          <w:rFonts w:ascii="Times New Roman" w:hAnsi="Times New Roman" w:cs="Times New Roman"/>
          <w:lang w:val="en-GB"/>
        </w:rPr>
        <w:t xml:space="preserve">Ideas Made to Matter: MIT Sloan School of Management (Aug. 30, 2021): 3 Hidden Forces Driving the M&amp;A Market </w:t>
      </w:r>
    </w:p>
    <w:p w14:paraId="5EC6DA02" w14:textId="0E19BF0C" w:rsidR="009144CF" w:rsidRDefault="009144CF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  <w:lang w:val="en-GB"/>
        </w:rPr>
      </w:pPr>
      <w:r w:rsidRPr="009144CF">
        <w:rPr>
          <w:rFonts w:ascii="Times New Roman" w:hAnsi="Times New Roman" w:cs="Times New Roman"/>
          <w:lang w:val="en-GB"/>
        </w:rPr>
        <w:t>The FinReg Blog: Duke University Law School (Aug. 12, 2021): The Strategic Choice of Peers in M&amp;A Valuations</w:t>
      </w:r>
    </w:p>
    <w:p w14:paraId="071B2DB3" w14:textId="1B89D786" w:rsidR="00BA0F09" w:rsidRPr="00FC67B5" w:rsidRDefault="00BE772E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  <w:lang w:val="it-IT"/>
        </w:rPr>
      </w:pPr>
      <w:r w:rsidRPr="00FC67B5">
        <w:rPr>
          <w:rFonts w:ascii="Times New Roman" w:hAnsi="Times New Roman" w:cs="Times New Roman"/>
          <w:lang w:val="it-IT"/>
        </w:rPr>
        <w:t>Via Sarfatti 25</w:t>
      </w:r>
      <w:r w:rsidR="00FC67B5" w:rsidRPr="00FC67B5">
        <w:rPr>
          <w:rFonts w:ascii="Times New Roman" w:hAnsi="Times New Roman" w:cs="Times New Roman"/>
          <w:lang w:val="it-IT"/>
        </w:rPr>
        <w:t>: https://www.viasarfatti25.unibocconi.eu/notizia.php?idArt=24189</w:t>
      </w:r>
    </w:p>
    <w:p w14:paraId="2DBCC3A6" w14:textId="77777777" w:rsidR="00925F13" w:rsidRPr="00925F13" w:rsidRDefault="00BE772E" w:rsidP="00925F13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  <w:lang w:val="en-GB"/>
        </w:rPr>
      </w:pPr>
      <w:r w:rsidRPr="00925F13">
        <w:rPr>
          <w:rFonts w:ascii="Times New Roman" w:hAnsi="Times New Roman" w:cs="Times New Roman"/>
          <w:lang w:val="it-IT"/>
        </w:rPr>
        <w:t>Il Sole 24 ore</w:t>
      </w:r>
    </w:p>
    <w:p w14:paraId="37F20724" w14:textId="3DAA8EAC" w:rsidR="000C0B54" w:rsidRPr="00925F13" w:rsidRDefault="00FC67B5" w:rsidP="00745F25">
      <w:pPr>
        <w:pBdr>
          <w:bottom w:val="single" w:sz="4" w:space="1" w:color="auto"/>
        </w:pBdr>
        <w:tabs>
          <w:tab w:val="left" w:pos="450"/>
        </w:tabs>
        <w:spacing w:before="240" w:after="0" w:line="240" w:lineRule="auto"/>
        <w:ind w:left="357"/>
        <w:rPr>
          <w:rFonts w:ascii="Times New Roman" w:hAnsi="Times New Roman" w:cs="Times New Roman"/>
          <w:lang w:val="en-GB"/>
        </w:rPr>
      </w:pPr>
      <w:r w:rsidRPr="00925F13">
        <w:rPr>
          <w:rFonts w:ascii="Times New Roman" w:hAnsi="Times New Roman" w:cs="Times New Roman"/>
          <w:i/>
          <w:lang w:val="en-GB"/>
        </w:rPr>
        <w:t>Awards</w:t>
      </w:r>
      <w:r w:rsidR="000C0B54" w:rsidRPr="00925F13">
        <w:rPr>
          <w:rFonts w:ascii="Times New Roman" w:hAnsi="Times New Roman" w:cs="Times New Roman"/>
          <w:lang w:val="en-GB"/>
        </w:rPr>
        <w:t xml:space="preserve"> </w:t>
      </w:r>
    </w:p>
    <w:p w14:paraId="320302C2" w14:textId="0CC07607" w:rsidR="005D13A6" w:rsidRPr="00FC67B5" w:rsidRDefault="006D7BDD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lang w:val="en-GB"/>
        </w:rPr>
      </w:pPr>
      <w:r w:rsidRPr="00AB0940">
        <w:rPr>
          <w:rFonts w:ascii="Times New Roman" w:hAnsi="Times New Roman" w:cs="Times New Roman"/>
          <w:lang w:val="en-GB"/>
        </w:rPr>
        <w:t>Recipient of the Spanish Ministry of Economy and Competitiveness Grant No. ECO2013-48392-P</w:t>
      </w:r>
      <w:r w:rsidR="00AB0940" w:rsidRPr="00AB0940">
        <w:rPr>
          <w:rFonts w:ascii="Times New Roman" w:hAnsi="Times New Roman" w:cs="Times New Roman"/>
          <w:lang w:val="en-GB"/>
        </w:rPr>
        <w:t xml:space="preserve"> in 2013</w:t>
      </w:r>
    </w:p>
    <w:p w14:paraId="1F1D081A" w14:textId="77777777" w:rsidR="00FC67B5" w:rsidRPr="00FC67B5" w:rsidRDefault="00FC67B5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</w:rPr>
      </w:pPr>
      <w:r w:rsidRPr="00FC67B5">
        <w:rPr>
          <w:rFonts w:ascii="Times New Roman" w:hAnsi="Times New Roman" w:cs="Times New Roman"/>
        </w:rPr>
        <w:lastRenderedPageBreak/>
        <w:t>20</w:t>
      </w:r>
      <w:r>
        <w:rPr>
          <w:rFonts w:ascii="Times New Roman" w:hAnsi="Times New Roman" w:cs="Times New Roman"/>
        </w:rPr>
        <w:t xml:space="preserve">22 </w:t>
      </w:r>
      <w:r w:rsidRPr="00FC67B5">
        <w:rPr>
          <w:rFonts w:ascii="Times New Roman" w:hAnsi="Times New Roman" w:cs="Times New Roman"/>
        </w:rPr>
        <w:t>Financial Accounting and Reporting Section (FARS) Excellence in Reviewing Award</w:t>
      </w:r>
    </w:p>
    <w:sectPr w:rsidR="00FC67B5" w:rsidRPr="00FC67B5" w:rsidSect="00BC333E">
      <w:type w:val="continuous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158E1" w14:textId="77777777" w:rsidR="0013140B" w:rsidRDefault="0013140B" w:rsidP="00901B7F">
      <w:pPr>
        <w:spacing w:after="0" w:line="240" w:lineRule="auto"/>
      </w:pPr>
      <w:r>
        <w:separator/>
      </w:r>
    </w:p>
  </w:endnote>
  <w:endnote w:type="continuationSeparator" w:id="0">
    <w:p w14:paraId="6367CEAB" w14:textId="77777777" w:rsidR="0013140B" w:rsidRDefault="0013140B" w:rsidP="00901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11100299"/>
      <w:docPartObj>
        <w:docPartGallery w:val="Page Numbers (Bottom of Page)"/>
        <w:docPartUnique/>
      </w:docPartObj>
    </w:sdtPr>
    <w:sdtEndPr/>
    <w:sdtContent>
      <w:p w14:paraId="1AD0305F" w14:textId="3BAFE179" w:rsidR="00901B7F" w:rsidRDefault="00901B7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25108" w:rsidRPr="00025108">
          <w:rPr>
            <w:noProof/>
            <w:lang w:val="it-IT"/>
          </w:rPr>
          <w:t>4</w:t>
        </w:r>
        <w:r>
          <w:fldChar w:fldCharType="end"/>
        </w:r>
      </w:p>
    </w:sdtContent>
  </w:sdt>
  <w:p w14:paraId="3FDC672E" w14:textId="77777777" w:rsidR="00901B7F" w:rsidRDefault="00901B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DC7B9F" w14:textId="77777777" w:rsidR="0013140B" w:rsidRDefault="0013140B" w:rsidP="00901B7F">
      <w:pPr>
        <w:spacing w:after="0" w:line="240" w:lineRule="auto"/>
      </w:pPr>
      <w:r>
        <w:separator/>
      </w:r>
    </w:p>
  </w:footnote>
  <w:footnote w:type="continuationSeparator" w:id="0">
    <w:p w14:paraId="19A6CFF4" w14:textId="77777777" w:rsidR="0013140B" w:rsidRDefault="0013140B" w:rsidP="00901B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42C9D"/>
    <w:multiLevelType w:val="hybridMultilevel"/>
    <w:tmpl w:val="96F23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6E4CBC0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5FB78CE"/>
    <w:multiLevelType w:val="hybridMultilevel"/>
    <w:tmpl w:val="A8404976"/>
    <w:lvl w:ilvl="0" w:tplc="796467B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160B7"/>
    <w:multiLevelType w:val="hybridMultilevel"/>
    <w:tmpl w:val="0BECA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B7BAA"/>
    <w:multiLevelType w:val="hybridMultilevel"/>
    <w:tmpl w:val="C60EC536"/>
    <w:lvl w:ilvl="0" w:tplc="4C884D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81DDE"/>
    <w:multiLevelType w:val="hybridMultilevel"/>
    <w:tmpl w:val="0CDA8CF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32993"/>
    <w:multiLevelType w:val="hybridMultilevel"/>
    <w:tmpl w:val="3BB6244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9B7CB3"/>
    <w:multiLevelType w:val="hybridMultilevel"/>
    <w:tmpl w:val="8CB20E2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3F280D"/>
    <w:multiLevelType w:val="hybridMultilevel"/>
    <w:tmpl w:val="795C3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BC4FE1"/>
    <w:multiLevelType w:val="hybridMultilevel"/>
    <w:tmpl w:val="3C0AA34A"/>
    <w:lvl w:ilvl="0" w:tplc="2FE25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000000" w:themeColor="text1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467B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4603B3"/>
    <w:multiLevelType w:val="hybridMultilevel"/>
    <w:tmpl w:val="8CB20E2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3478A3"/>
    <w:multiLevelType w:val="hybridMultilevel"/>
    <w:tmpl w:val="99C46F9C"/>
    <w:lvl w:ilvl="0" w:tplc="796467B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467B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378D7"/>
    <w:multiLevelType w:val="hybridMultilevel"/>
    <w:tmpl w:val="2B50F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u w:color="000000" w:themeColor="text1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96467B8">
      <w:start w:val="2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6824C14"/>
    <w:multiLevelType w:val="hybridMultilevel"/>
    <w:tmpl w:val="A15E2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9B0EC0"/>
    <w:multiLevelType w:val="hybridMultilevel"/>
    <w:tmpl w:val="29B099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000000" w:themeColor="text1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467B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B04258"/>
    <w:multiLevelType w:val="hybridMultilevel"/>
    <w:tmpl w:val="B5ECB1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5362A"/>
    <w:multiLevelType w:val="hybridMultilevel"/>
    <w:tmpl w:val="DE04FC8A"/>
    <w:lvl w:ilvl="0" w:tplc="51C204B0">
      <w:start w:val="1"/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4A935DE"/>
    <w:multiLevelType w:val="hybridMultilevel"/>
    <w:tmpl w:val="849E42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E7252B"/>
    <w:multiLevelType w:val="hybridMultilevel"/>
    <w:tmpl w:val="29340FD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5"/>
  </w:num>
  <w:num w:numId="5">
    <w:abstractNumId w:val="7"/>
  </w:num>
  <w:num w:numId="6">
    <w:abstractNumId w:val="5"/>
  </w:num>
  <w:num w:numId="7">
    <w:abstractNumId w:val="18"/>
  </w:num>
  <w:num w:numId="8">
    <w:abstractNumId w:val="9"/>
  </w:num>
  <w:num w:numId="9">
    <w:abstractNumId w:val="11"/>
  </w:num>
  <w:num w:numId="10">
    <w:abstractNumId w:val="14"/>
  </w:num>
  <w:num w:numId="11">
    <w:abstractNumId w:val="17"/>
  </w:num>
  <w:num w:numId="12">
    <w:abstractNumId w:val="13"/>
  </w:num>
  <w:num w:numId="13">
    <w:abstractNumId w:val="16"/>
  </w:num>
  <w:num w:numId="14">
    <w:abstractNumId w:val="3"/>
  </w:num>
  <w:num w:numId="15">
    <w:abstractNumId w:val="8"/>
  </w:num>
  <w:num w:numId="16">
    <w:abstractNumId w:val="0"/>
  </w:num>
  <w:num w:numId="17">
    <w:abstractNumId w:val="10"/>
  </w:num>
  <w:num w:numId="18">
    <w:abstractNumId w:val="6"/>
  </w:num>
  <w:num w:numId="1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pt-PT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zA2MTYxNTIyMjNW0lEKTi0uzszPAykwMq4FAK6DFEktAAAA"/>
    <w:docVar w:name="APWAFVersion" w:val="5.0"/>
  </w:docVars>
  <w:rsids>
    <w:rsidRoot w:val="00A32170"/>
    <w:rsid w:val="00011776"/>
    <w:rsid w:val="000178EE"/>
    <w:rsid w:val="00020ADD"/>
    <w:rsid w:val="00024B68"/>
    <w:rsid w:val="00025108"/>
    <w:rsid w:val="00025413"/>
    <w:rsid w:val="00033D28"/>
    <w:rsid w:val="000508F9"/>
    <w:rsid w:val="00055530"/>
    <w:rsid w:val="00061837"/>
    <w:rsid w:val="000618A6"/>
    <w:rsid w:val="000640DC"/>
    <w:rsid w:val="0006465A"/>
    <w:rsid w:val="0008138E"/>
    <w:rsid w:val="00082B21"/>
    <w:rsid w:val="00083D1C"/>
    <w:rsid w:val="000930FE"/>
    <w:rsid w:val="00093EE0"/>
    <w:rsid w:val="000A6CF5"/>
    <w:rsid w:val="000B09E4"/>
    <w:rsid w:val="000B3358"/>
    <w:rsid w:val="000C0B54"/>
    <w:rsid w:val="000C0FB2"/>
    <w:rsid w:val="000C18A2"/>
    <w:rsid w:val="000C3FD5"/>
    <w:rsid w:val="000C481B"/>
    <w:rsid w:val="000C4D82"/>
    <w:rsid w:val="000D26FC"/>
    <w:rsid w:val="000D3B5C"/>
    <w:rsid w:val="000E16BE"/>
    <w:rsid w:val="000E1B24"/>
    <w:rsid w:val="000E3751"/>
    <w:rsid w:val="000E43FC"/>
    <w:rsid w:val="000E6C72"/>
    <w:rsid w:val="000E7018"/>
    <w:rsid w:val="000E7089"/>
    <w:rsid w:val="000E7892"/>
    <w:rsid w:val="000F3224"/>
    <w:rsid w:val="00101C12"/>
    <w:rsid w:val="001038AB"/>
    <w:rsid w:val="00105A42"/>
    <w:rsid w:val="00112054"/>
    <w:rsid w:val="00114366"/>
    <w:rsid w:val="001258E4"/>
    <w:rsid w:val="00125F7C"/>
    <w:rsid w:val="0012752C"/>
    <w:rsid w:val="0012791A"/>
    <w:rsid w:val="001304AE"/>
    <w:rsid w:val="00131365"/>
    <w:rsid w:val="0013140B"/>
    <w:rsid w:val="00132238"/>
    <w:rsid w:val="00144041"/>
    <w:rsid w:val="00145348"/>
    <w:rsid w:val="00145B31"/>
    <w:rsid w:val="00161A0F"/>
    <w:rsid w:val="00167A78"/>
    <w:rsid w:val="00183B8F"/>
    <w:rsid w:val="00186F7F"/>
    <w:rsid w:val="0019704D"/>
    <w:rsid w:val="001A5468"/>
    <w:rsid w:val="001B6226"/>
    <w:rsid w:val="001B6FE2"/>
    <w:rsid w:val="001B7892"/>
    <w:rsid w:val="001C1425"/>
    <w:rsid w:val="001C3D4B"/>
    <w:rsid w:val="001D5B8C"/>
    <w:rsid w:val="001E110B"/>
    <w:rsid w:val="001E20C0"/>
    <w:rsid w:val="001E3863"/>
    <w:rsid w:val="001E7100"/>
    <w:rsid w:val="001F0A08"/>
    <w:rsid w:val="001F3774"/>
    <w:rsid w:val="001F3CB4"/>
    <w:rsid w:val="0020038D"/>
    <w:rsid w:val="002044CA"/>
    <w:rsid w:val="00212D13"/>
    <w:rsid w:val="00221C7E"/>
    <w:rsid w:val="002235BF"/>
    <w:rsid w:val="00226117"/>
    <w:rsid w:val="002330D5"/>
    <w:rsid w:val="0023400D"/>
    <w:rsid w:val="002472B4"/>
    <w:rsid w:val="00247571"/>
    <w:rsid w:val="00247E36"/>
    <w:rsid w:val="00260BE8"/>
    <w:rsid w:val="0026209A"/>
    <w:rsid w:val="00262395"/>
    <w:rsid w:val="00262713"/>
    <w:rsid w:val="00266469"/>
    <w:rsid w:val="0027290F"/>
    <w:rsid w:val="00273732"/>
    <w:rsid w:val="002809E3"/>
    <w:rsid w:val="00285CEC"/>
    <w:rsid w:val="002943E3"/>
    <w:rsid w:val="00295BF2"/>
    <w:rsid w:val="002A5961"/>
    <w:rsid w:val="002B485E"/>
    <w:rsid w:val="002C1371"/>
    <w:rsid w:val="002C3775"/>
    <w:rsid w:val="002C5321"/>
    <w:rsid w:val="002D095C"/>
    <w:rsid w:val="002D1A37"/>
    <w:rsid w:val="002D3324"/>
    <w:rsid w:val="002D5A81"/>
    <w:rsid w:val="002E1C4D"/>
    <w:rsid w:val="002F1623"/>
    <w:rsid w:val="002F1B79"/>
    <w:rsid w:val="002F48EA"/>
    <w:rsid w:val="002F5910"/>
    <w:rsid w:val="002F7811"/>
    <w:rsid w:val="00300A4D"/>
    <w:rsid w:val="00301795"/>
    <w:rsid w:val="003208EE"/>
    <w:rsid w:val="0032723D"/>
    <w:rsid w:val="00327B8C"/>
    <w:rsid w:val="0033367F"/>
    <w:rsid w:val="00337700"/>
    <w:rsid w:val="00353EFE"/>
    <w:rsid w:val="00354398"/>
    <w:rsid w:val="003554D0"/>
    <w:rsid w:val="00356392"/>
    <w:rsid w:val="00375121"/>
    <w:rsid w:val="00375F69"/>
    <w:rsid w:val="00381980"/>
    <w:rsid w:val="00382F20"/>
    <w:rsid w:val="003954FA"/>
    <w:rsid w:val="003A0F00"/>
    <w:rsid w:val="003A4DA2"/>
    <w:rsid w:val="003B0751"/>
    <w:rsid w:val="003B1465"/>
    <w:rsid w:val="003D3AC8"/>
    <w:rsid w:val="003D401A"/>
    <w:rsid w:val="003D659A"/>
    <w:rsid w:val="003D6B0D"/>
    <w:rsid w:val="003E2D11"/>
    <w:rsid w:val="003E7D66"/>
    <w:rsid w:val="003F1C25"/>
    <w:rsid w:val="003F76D7"/>
    <w:rsid w:val="004026D5"/>
    <w:rsid w:val="0040272F"/>
    <w:rsid w:val="00403019"/>
    <w:rsid w:val="0040698A"/>
    <w:rsid w:val="0041633F"/>
    <w:rsid w:val="0042214A"/>
    <w:rsid w:val="00424296"/>
    <w:rsid w:val="004349BE"/>
    <w:rsid w:val="00434A52"/>
    <w:rsid w:val="00436D18"/>
    <w:rsid w:val="00436FF5"/>
    <w:rsid w:val="00441E38"/>
    <w:rsid w:val="00442AC0"/>
    <w:rsid w:val="00444989"/>
    <w:rsid w:val="00455CE7"/>
    <w:rsid w:val="00456001"/>
    <w:rsid w:val="004560D7"/>
    <w:rsid w:val="0045676A"/>
    <w:rsid w:val="004605B7"/>
    <w:rsid w:val="00465DAD"/>
    <w:rsid w:val="00475149"/>
    <w:rsid w:val="00475E7B"/>
    <w:rsid w:val="0047648C"/>
    <w:rsid w:val="00476B84"/>
    <w:rsid w:val="00487FC3"/>
    <w:rsid w:val="004908AF"/>
    <w:rsid w:val="004921F2"/>
    <w:rsid w:val="0049431E"/>
    <w:rsid w:val="00494A9E"/>
    <w:rsid w:val="00495DA4"/>
    <w:rsid w:val="004A6E43"/>
    <w:rsid w:val="004B08A1"/>
    <w:rsid w:val="004B2623"/>
    <w:rsid w:val="004B6553"/>
    <w:rsid w:val="004B7A18"/>
    <w:rsid w:val="004C6484"/>
    <w:rsid w:val="004C7AB1"/>
    <w:rsid w:val="004D1D18"/>
    <w:rsid w:val="004D22F8"/>
    <w:rsid w:val="004D236E"/>
    <w:rsid w:val="004D7C99"/>
    <w:rsid w:val="004E154C"/>
    <w:rsid w:val="004E1ABA"/>
    <w:rsid w:val="004E6252"/>
    <w:rsid w:val="004E7E05"/>
    <w:rsid w:val="004F3C8A"/>
    <w:rsid w:val="004F66F5"/>
    <w:rsid w:val="005106DB"/>
    <w:rsid w:val="0052001B"/>
    <w:rsid w:val="00523AFF"/>
    <w:rsid w:val="00536E78"/>
    <w:rsid w:val="005424C4"/>
    <w:rsid w:val="00553B8D"/>
    <w:rsid w:val="005544E5"/>
    <w:rsid w:val="00560F66"/>
    <w:rsid w:val="00562EC5"/>
    <w:rsid w:val="005713E6"/>
    <w:rsid w:val="00575619"/>
    <w:rsid w:val="00576CE6"/>
    <w:rsid w:val="00595299"/>
    <w:rsid w:val="00596CAA"/>
    <w:rsid w:val="00597BFC"/>
    <w:rsid w:val="005A11D7"/>
    <w:rsid w:val="005A6605"/>
    <w:rsid w:val="005B062D"/>
    <w:rsid w:val="005C3024"/>
    <w:rsid w:val="005C3E63"/>
    <w:rsid w:val="005D0919"/>
    <w:rsid w:val="005D13A6"/>
    <w:rsid w:val="005D78E1"/>
    <w:rsid w:val="005F3308"/>
    <w:rsid w:val="005F4B5F"/>
    <w:rsid w:val="00605E89"/>
    <w:rsid w:val="00606AD2"/>
    <w:rsid w:val="00611197"/>
    <w:rsid w:val="00614204"/>
    <w:rsid w:val="00625B6E"/>
    <w:rsid w:val="00640FDB"/>
    <w:rsid w:val="00644CEF"/>
    <w:rsid w:val="00644F23"/>
    <w:rsid w:val="00650DF4"/>
    <w:rsid w:val="00652D89"/>
    <w:rsid w:val="00656BBA"/>
    <w:rsid w:val="00657413"/>
    <w:rsid w:val="006615C5"/>
    <w:rsid w:val="00661917"/>
    <w:rsid w:val="00663DD0"/>
    <w:rsid w:val="006666A7"/>
    <w:rsid w:val="00666E74"/>
    <w:rsid w:val="00671071"/>
    <w:rsid w:val="0068130D"/>
    <w:rsid w:val="00681F22"/>
    <w:rsid w:val="00693E1C"/>
    <w:rsid w:val="00697819"/>
    <w:rsid w:val="006A046F"/>
    <w:rsid w:val="006A53A1"/>
    <w:rsid w:val="006A796A"/>
    <w:rsid w:val="006C0DD0"/>
    <w:rsid w:val="006C1614"/>
    <w:rsid w:val="006C5331"/>
    <w:rsid w:val="006D7BDD"/>
    <w:rsid w:val="006F135A"/>
    <w:rsid w:val="006F3C60"/>
    <w:rsid w:val="00702077"/>
    <w:rsid w:val="00705487"/>
    <w:rsid w:val="007138BB"/>
    <w:rsid w:val="00721F3B"/>
    <w:rsid w:val="0072576B"/>
    <w:rsid w:val="00734DB5"/>
    <w:rsid w:val="0073668C"/>
    <w:rsid w:val="00737D8A"/>
    <w:rsid w:val="00745F25"/>
    <w:rsid w:val="007513A6"/>
    <w:rsid w:val="00753BBF"/>
    <w:rsid w:val="00755639"/>
    <w:rsid w:val="00766311"/>
    <w:rsid w:val="007664BD"/>
    <w:rsid w:val="00772C79"/>
    <w:rsid w:val="00777819"/>
    <w:rsid w:val="007816D4"/>
    <w:rsid w:val="00783D51"/>
    <w:rsid w:val="0078598F"/>
    <w:rsid w:val="00791C15"/>
    <w:rsid w:val="00793392"/>
    <w:rsid w:val="007966B6"/>
    <w:rsid w:val="007A240B"/>
    <w:rsid w:val="007A2F62"/>
    <w:rsid w:val="007B1ACA"/>
    <w:rsid w:val="007C7BCE"/>
    <w:rsid w:val="007D0865"/>
    <w:rsid w:val="007D31F4"/>
    <w:rsid w:val="007D44F9"/>
    <w:rsid w:val="007D7502"/>
    <w:rsid w:val="007E02D8"/>
    <w:rsid w:val="007E0763"/>
    <w:rsid w:val="007E1005"/>
    <w:rsid w:val="007E18E0"/>
    <w:rsid w:val="007E30DD"/>
    <w:rsid w:val="007E5DD0"/>
    <w:rsid w:val="007E74F8"/>
    <w:rsid w:val="00802131"/>
    <w:rsid w:val="00803C43"/>
    <w:rsid w:val="00810FF0"/>
    <w:rsid w:val="00826E3A"/>
    <w:rsid w:val="00827AFE"/>
    <w:rsid w:val="008308D9"/>
    <w:rsid w:val="008333F8"/>
    <w:rsid w:val="008341F1"/>
    <w:rsid w:val="00840A0F"/>
    <w:rsid w:val="00841A0E"/>
    <w:rsid w:val="00842439"/>
    <w:rsid w:val="00852FF1"/>
    <w:rsid w:val="008533AF"/>
    <w:rsid w:val="00855403"/>
    <w:rsid w:val="0086576D"/>
    <w:rsid w:val="0087147A"/>
    <w:rsid w:val="0087209C"/>
    <w:rsid w:val="008748C8"/>
    <w:rsid w:val="00876C0A"/>
    <w:rsid w:val="00876ECD"/>
    <w:rsid w:val="008775A5"/>
    <w:rsid w:val="00881B4A"/>
    <w:rsid w:val="008820D9"/>
    <w:rsid w:val="00883A7C"/>
    <w:rsid w:val="008909B1"/>
    <w:rsid w:val="00891783"/>
    <w:rsid w:val="008919BD"/>
    <w:rsid w:val="00893B0B"/>
    <w:rsid w:val="008A124B"/>
    <w:rsid w:val="008A42DD"/>
    <w:rsid w:val="008A7A68"/>
    <w:rsid w:val="008B1DBE"/>
    <w:rsid w:val="008B63BE"/>
    <w:rsid w:val="008C0302"/>
    <w:rsid w:val="008C1CB3"/>
    <w:rsid w:val="008C704B"/>
    <w:rsid w:val="008D02C5"/>
    <w:rsid w:val="008D6DC0"/>
    <w:rsid w:val="008E1ABA"/>
    <w:rsid w:val="008E1E2D"/>
    <w:rsid w:val="008E5456"/>
    <w:rsid w:val="008F2303"/>
    <w:rsid w:val="008F3D61"/>
    <w:rsid w:val="008F4923"/>
    <w:rsid w:val="008F6A4A"/>
    <w:rsid w:val="00900239"/>
    <w:rsid w:val="00901B7F"/>
    <w:rsid w:val="00901D3E"/>
    <w:rsid w:val="009026C5"/>
    <w:rsid w:val="009026E7"/>
    <w:rsid w:val="00904E5F"/>
    <w:rsid w:val="009144CF"/>
    <w:rsid w:val="00914E73"/>
    <w:rsid w:val="00925F13"/>
    <w:rsid w:val="00933A62"/>
    <w:rsid w:val="009352DD"/>
    <w:rsid w:val="009404B3"/>
    <w:rsid w:val="009422B2"/>
    <w:rsid w:val="00943E6B"/>
    <w:rsid w:val="00945BD6"/>
    <w:rsid w:val="0094674E"/>
    <w:rsid w:val="009475D1"/>
    <w:rsid w:val="0095156E"/>
    <w:rsid w:val="009520FD"/>
    <w:rsid w:val="00952F9B"/>
    <w:rsid w:val="00960099"/>
    <w:rsid w:val="00962EF6"/>
    <w:rsid w:val="00972436"/>
    <w:rsid w:val="00972E93"/>
    <w:rsid w:val="00973D01"/>
    <w:rsid w:val="0098484F"/>
    <w:rsid w:val="00986B6C"/>
    <w:rsid w:val="00997187"/>
    <w:rsid w:val="00997BD0"/>
    <w:rsid w:val="009B443A"/>
    <w:rsid w:val="009C2BA8"/>
    <w:rsid w:val="009C47CB"/>
    <w:rsid w:val="009E1D25"/>
    <w:rsid w:val="009F059F"/>
    <w:rsid w:val="009F330E"/>
    <w:rsid w:val="009F5DD7"/>
    <w:rsid w:val="009F68D7"/>
    <w:rsid w:val="00A072AD"/>
    <w:rsid w:val="00A16E7C"/>
    <w:rsid w:val="00A23FF9"/>
    <w:rsid w:val="00A2598B"/>
    <w:rsid w:val="00A30933"/>
    <w:rsid w:val="00A32170"/>
    <w:rsid w:val="00A4722D"/>
    <w:rsid w:val="00A52D81"/>
    <w:rsid w:val="00A56CEA"/>
    <w:rsid w:val="00A635BC"/>
    <w:rsid w:val="00A72690"/>
    <w:rsid w:val="00A74340"/>
    <w:rsid w:val="00A74EBA"/>
    <w:rsid w:val="00A86638"/>
    <w:rsid w:val="00A95252"/>
    <w:rsid w:val="00AA449D"/>
    <w:rsid w:val="00AB0940"/>
    <w:rsid w:val="00AB1B14"/>
    <w:rsid w:val="00AB1D6D"/>
    <w:rsid w:val="00AB60EC"/>
    <w:rsid w:val="00AB7321"/>
    <w:rsid w:val="00AC3EF5"/>
    <w:rsid w:val="00AC7730"/>
    <w:rsid w:val="00AD1B41"/>
    <w:rsid w:val="00AD3C92"/>
    <w:rsid w:val="00AE0961"/>
    <w:rsid w:val="00AE381A"/>
    <w:rsid w:val="00AE5412"/>
    <w:rsid w:val="00AE7832"/>
    <w:rsid w:val="00AF4773"/>
    <w:rsid w:val="00B053D4"/>
    <w:rsid w:val="00B06D4D"/>
    <w:rsid w:val="00B074FB"/>
    <w:rsid w:val="00B10B67"/>
    <w:rsid w:val="00B10D07"/>
    <w:rsid w:val="00B1231A"/>
    <w:rsid w:val="00B167A4"/>
    <w:rsid w:val="00B233BF"/>
    <w:rsid w:val="00B23488"/>
    <w:rsid w:val="00B30407"/>
    <w:rsid w:val="00B31573"/>
    <w:rsid w:val="00B344C5"/>
    <w:rsid w:val="00B41446"/>
    <w:rsid w:val="00B41C3F"/>
    <w:rsid w:val="00B449AB"/>
    <w:rsid w:val="00B4608B"/>
    <w:rsid w:val="00B50EB4"/>
    <w:rsid w:val="00B51310"/>
    <w:rsid w:val="00B71A7D"/>
    <w:rsid w:val="00B72042"/>
    <w:rsid w:val="00B72083"/>
    <w:rsid w:val="00B8131D"/>
    <w:rsid w:val="00B87625"/>
    <w:rsid w:val="00B9133A"/>
    <w:rsid w:val="00B96432"/>
    <w:rsid w:val="00B96518"/>
    <w:rsid w:val="00BA0F09"/>
    <w:rsid w:val="00BA3C4F"/>
    <w:rsid w:val="00BA4FF4"/>
    <w:rsid w:val="00BA7C4A"/>
    <w:rsid w:val="00BB5887"/>
    <w:rsid w:val="00BB70CE"/>
    <w:rsid w:val="00BB7405"/>
    <w:rsid w:val="00BC333E"/>
    <w:rsid w:val="00BC7442"/>
    <w:rsid w:val="00BE11B7"/>
    <w:rsid w:val="00BE12B5"/>
    <w:rsid w:val="00BE6995"/>
    <w:rsid w:val="00BE69C9"/>
    <w:rsid w:val="00BE772E"/>
    <w:rsid w:val="00BF1978"/>
    <w:rsid w:val="00BF1B7C"/>
    <w:rsid w:val="00BF1CDF"/>
    <w:rsid w:val="00C022BE"/>
    <w:rsid w:val="00C0369E"/>
    <w:rsid w:val="00C20325"/>
    <w:rsid w:val="00C216E9"/>
    <w:rsid w:val="00C242AF"/>
    <w:rsid w:val="00C254FC"/>
    <w:rsid w:val="00C33E08"/>
    <w:rsid w:val="00C353F0"/>
    <w:rsid w:val="00C359B5"/>
    <w:rsid w:val="00C36DF3"/>
    <w:rsid w:val="00C43342"/>
    <w:rsid w:val="00C47352"/>
    <w:rsid w:val="00C51BBF"/>
    <w:rsid w:val="00C561D4"/>
    <w:rsid w:val="00C6013A"/>
    <w:rsid w:val="00C610B7"/>
    <w:rsid w:val="00C63CC1"/>
    <w:rsid w:val="00C663D1"/>
    <w:rsid w:val="00C739B0"/>
    <w:rsid w:val="00C87D61"/>
    <w:rsid w:val="00C90722"/>
    <w:rsid w:val="00C92AF6"/>
    <w:rsid w:val="00C9529B"/>
    <w:rsid w:val="00C96BF6"/>
    <w:rsid w:val="00C97D95"/>
    <w:rsid w:val="00CA3722"/>
    <w:rsid w:val="00CA46C8"/>
    <w:rsid w:val="00CB7105"/>
    <w:rsid w:val="00CC4ECA"/>
    <w:rsid w:val="00CC7204"/>
    <w:rsid w:val="00CC7733"/>
    <w:rsid w:val="00CD15C5"/>
    <w:rsid w:val="00CD68F8"/>
    <w:rsid w:val="00CD7267"/>
    <w:rsid w:val="00CE1778"/>
    <w:rsid w:val="00CE5E3C"/>
    <w:rsid w:val="00D03841"/>
    <w:rsid w:val="00D03D41"/>
    <w:rsid w:val="00D07776"/>
    <w:rsid w:val="00D25167"/>
    <w:rsid w:val="00D2614C"/>
    <w:rsid w:val="00D32795"/>
    <w:rsid w:val="00D34B0A"/>
    <w:rsid w:val="00D431A7"/>
    <w:rsid w:val="00D45245"/>
    <w:rsid w:val="00D46A8E"/>
    <w:rsid w:val="00D50B98"/>
    <w:rsid w:val="00D52C7E"/>
    <w:rsid w:val="00D54AFD"/>
    <w:rsid w:val="00D600E0"/>
    <w:rsid w:val="00D638E7"/>
    <w:rsid w:val="00D67253"/>
    <w:rsid w:val="00D70958"/>
    <w:rsid w:val="00D75797"/>
    <w:rsid w:val="00D86A69"/>
    <w:rsid w:val="00D87314"/>
    <w:rsid w:val="00D956C7"/>
    <w:rsid w:val="00DB3F15"/>
    <w:rsid w:val="00DB7679"/>
    <w:rsid w:val="00DB79AA"/>
    <w:rsid w:val="00DC4DC5"/>
    <w:rsid w:val="00DD7B40"/>
    <w:rsid w:val="00DF01FA"/>
    <w:rsid w:val="00DF0323"/>
    <w:rsid w:val="00E02CFB"/>
    <w:rsid w:val="00E07832"/>
    <w:rsid w:val="00E112A5"/>
    <w:rsid w:val="00E11A5E"/>
    <w:rsid w:val="00E46B96"/>
    <w:rsid w:val="00E476BC"/>
    <w:rsid w:val="00E55153"/>
    <w:rsid w:val="00E56515"/>
    <w:rsid w:val="00E62168"/>
    <w:rsid w:val="00E651D0"/>
    <w:rsid w:val="00E65277"/>
    <w:rsid w:val="00E65BBC"/>
    <w:rsid w:val="00E86D2B"/>
    <w:rsid w:val="00E9000F"/>
    <w:rsid w:val="00E968C4"/>
    <w:rsid w:val="00E96E1A"/>
    <w:rsid w:val="00EA528E"/>
    <w:rsid w:val="00EA54E3"/>
    <w:rsid w:val="00EA71BF"/>
    <w:rsid w:val="00EB0F59"/>
    <w:rsid w:val="00EB4522"/>
    <w:rsid w:val="00EB4FC4"/>
    <w:rsid w:val="00EB610A"/>
    <w:rsid w:val="00EB72CD"/>
    <w:rsid w:val="00EC0CE4"/>
    <w:rsid w:val="00ED0D28"/>
    <w:rsid w:val="00ED6B24"/>
    <w:rsid w:val="00EE7AF8"/>
    <w:rsid w:val="00EF0B65"/>
    <w:rsid w:val="00EF4ED8"/>
    <w:rsid w:val="00EF5696"/>
    <w:rsid w:val="00EF58E6"/>
    <w:rsid w:val="00EF5949"/>
    <w:rsid w:val="00EF7265"/>
    <w:rsid w:val="00F0050D"/>
    <w:rsid w:val="00F0437D"/>
    <w:rsid w:val="00F1234C"/>
    <w:rsid w:val="00F1434E"/>
    <w:rsid w:val="00F14ED3"/>
    <w:rsid w:val="00F15184"/>
    <w:rsid w:val="00F24D0A"/>
    <w:rsid w:val="00F32B34"/>
    <w:rsid w:val="00F36972"/>
    <w:rsid w:val="00F41191"/>
    <w:rsid w:val="00F414C7"/>
    <w:rsid w:val="00F4409F"/>
    <w:rsid w:val="00F509AD"/>
    <w:rsid w:val="00F56CD4"/>
    <w:rsid w:val="00F66C5E"/>
    <w:rsid w:val="00F67529"/>
    <w:rsid w:val="00F7036D"/>
    <w:rsid w:val="00F73286"/>
    <w:rsid w:val="00F7585B"/>
    <w:rsid w:val="00F844A5"/>
    <w:rsid w:val="00F8519D"/>
    <w:rsid w:val="00F864A7"/>
    <w:rsid w:val="00F87C2A"/>
    <w:rsid w:val="00F90B37"/>
    <w:rsid w:val="00F90DEE"/>
    <w:rsid w:val="00F958D5"/>
    <w:rsid w:val="00F96596"/>
    <w:rsid w:val="00F96917"/>
    <w:rsid w:val="00F96962"/>
    <w:rsid w:val="00F97B24"/>
    <w:rsid w:val="00FA275A"/>
    <w:rsid w:val="00FB7FF9"/>
    <w:rsid w:val="00FC1E50"/>
    <w:rsid w:val="00FC22BA"/>
    <w:rsid w:val="00FC67B5"/>
    <w:rsid w:val="00FC690E"/>
    <w:rsid w:val="00FD0E24"/>
    <w:rsid w:val="00FD259D"/>
    <w:rsid w:val="00FD7D93"/>
    <w:rsid w:val="00FE086F"/>
    <w:rsid w:val="00FE0D7B"/>
    <w:rsid w:val="00FE26C2"/>
    <w:rsid w:val="00FE42CA"/>
    <w:rsid w:val="00FE48B4"/>
    <w:rsid w:val="00FF230D"/>
    <w:rsid w:val="00FF3611"/>
    <w:rsid w:val="00FF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4E3AAD"/>
  <w15:docId w15:val="{CE9331DB-A66D-4F7C-ACE1-695827B9C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42AF"/>
  </w:style>
  <w:style w:type="paragraph" w:styleId="Heading1">
    <w:name w:val="heading 1"/>
    <w:basedOn w:val="Normal"/>
    <w:next w:val="Normal"/>
    <w:link w:val="Heading1Char"/>
    <w:uiPriority w:val="9"/>
    <w:qFormat/>
    <w:rsid w:val="00C242AF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42AF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42AF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42AF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42AF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42AF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42AF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42AF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42AF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17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1B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B7F"/>
  </w:style>
  <w:style w:type="paragraph" w:styleId="Footer">
    <w:name w:val="footer"/>
    <w:basedOn w:val="Normal"/>
    <w:link w:val="FooterChar"/>
    <w:uiPriority w:val="99"/>
    <w:unhideWhenUsed/>
    <w:rsid w:val="00901B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B7F"/>
  </w:style>
  <w:style w:type="paragraph" w:styleId="ListParagraph">
    <w:name w:val="List Paragraph"/>
    <w:basedOn w:val="Normal"/>
    <w:uiPriority w:val="34"/>
    <w:qFormat/>
    <w:rsid w:val="00125F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242AF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42AF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42A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42A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42AF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42AF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42A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42A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42A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242A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242A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2A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42AF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242AF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242AF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242AF"/>
    <w:rPr>
      <w:i/>
      <w:iCs/>
      <w:color w:val="auto"/>
    </w:rPr>
  </w:style>
  <w:style w:type="paragraph" w:styleId="NoSpacing">
    <w:name w:val="No Spacing"/>
    <w:uiPriority w:val="1"/>
    <w:qFormat/>
    <w:rsid w:val="00C242A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242AF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242A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42A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42AF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242A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242AF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242A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242A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242AF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42A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24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4C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76EC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E54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54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54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54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541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67B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748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3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4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9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63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41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55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35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36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283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326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024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7299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9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6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4471">
                  <w:marLeft w:val="0"/>
                  <w:marRight w:val="-67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640884">
                      <w:marLeft w:val="0"/>
                      <w:marRight w:val="67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754693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44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363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5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8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4255">
                  <w:marLeft w:val="0"/>
                  <w:marRight w:val="-67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3904">
                      <w:marLeft w:val="0"/>
                      <w:marRight w:val="67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410804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17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1953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6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57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5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2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audia.imperatore@unibocconi.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77/0148558X21102525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9638180.2022.214128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ur03.safelinks.protection.outlook.com/?url=https%3A%2F%2Fwww.emerald.com%2Finsight%2Fcontent%2Fdoi%2F10.1108%2FCG-03-2022-0139%2Ffull%2Fhtml&amp;data=05%7C01%7Cfrancesco.grossetti%40unibocconi.it%7C61ffcf0ac67c44a01c2808db40db90f6%7C6bf3b57a9fb447c29ada51156518f52f%7C1%7C0%7C638175083989709402%7CUnknown%7CTWFpbGZsb3d8eyJWIjoiMC4wLjAwMDAiLCJQIjoiV2luMzIiLCJBTiI6Ik1haWwiLCJXVCI6Mn0%3D%7C3000%7C%7C%7C&amp;sdata=teNUcH19ZmcSGk47ttXoD9RXK4mS%2F2L15tkkeYH%2BGn4%3D&amp;reserved=0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968CCB-44F7-477A-A7F1-BD170976B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93</Words>
  <Characters>9200</Characters>
  <Application>Microsoft Office Word</Application>
  <DocSecurity>0</DocSecurity>
  <Lines>219</Lines>
  <Paragraphs>14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&amp;Mary</dc:creator>
  <cp:lastModifiedBy>Claudia Imperatore</cp:lastModifiedBy>
  <cp:revision>60</cp:revision>
  <cp:lastPrinted>2015-11-13T21:23:00Z</cp:lastPrinted>
  <dcterms:created xsi:type="dcterms:W3CDTF">2023-12-04T13:29:00Z</dcterms:created>
  <dcterms:modified xsi:type="dcterms:W3CDTF">2024-04-18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be221d1738e625e498b1a01e4cf805338670a05fa683c7134c6f129a98c94a</vt:lpwstr>
  </property>
</Properties>
</file>